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อนุกรรมาธิการกิจการคนพิการ</w:t>
      </w:r>
      <w:r>
        <w:t xml:space="preserve"> </w:t>
      </w:r>
      <w:r>
        <w:t xml:space="preserve">ในวันพุธที่</w:t>
      </w:r>
      <w:r>
        <w:t xml:space="preserve"> </w:t>
      </w:r>
      <w:r>
        <w:t xml:space="preserve">14</w:t>
      </w:r>
      <w:r>
        <w:t xml:space="preserve"> </w:t>
      </w:r>
      <w:r>
        <w:t xml:space="preserve">มิถุนายน</w:t>
      </w:r>
      <w:r>
        <w:t xml:space="preserve"> </w:t>
      </w:r>
      <w:r>
        <w:t xml:space="preserve">2566</w:t>
      </w:r>
      <w:r>
        <w:t xml:space="preserve"> </w:t>
      </w:r>
      <w:r>
        <w:t xml:space="preserve">เวลา</w:t>
      </w:r>
      <w:r>
        <w:t xml:space="preserve"> </w:t>
      </w:r>
      <w:r>
        <w:t xml:space="preserve">13.00</w:t>
      </w:r>
      <w:r>
        <w:t xml:space="preserve"> </w:t>
      </w:r>
      <w:r>
        <w:t xml:space="preserve">นาฬิกา</w:t>
      </w:r>
      <w:r>
        <w:t xml:space="preserve"> </w:t>
      </w:r>
      <w:r>
        <w:t xml:space="preserve">(ผ่านสื่ออิเล็กทรอนิกส์)</w:t>
      </w:r>
    </w:p>
    <w:p>
      <w:pPr>
        <w:pStyle w:val="Date"/>
      </w:pPr>
      <w:r>
        <w:t xml:space="preserve">วันพุธที่</w:t>
      </w:r>
      <w:r>
        <w:t xml:space="preserve"> </w:t>
      </w:r>
      <w:r>
        <w:t xml:space="preserve">14</w:t>
      </w:r>
      <w:r>
        <w:t xml:space="preserve"> </w:t>
      </w:r>
      <w:r>
        <w:t xml:space="preserve">มิถุนายน</w:t>
      </w:r>
      <w:r>
        <w:t xml:space="preserve"> </w:t>
      </w:r>
      <w:r>
        <w:t xml:space="preserve">2566</w:t>
      </w:r>
      <w:r>
        <w:t xml:space="preserve"> </w:t>
      </w:r>
      <w:r>
        <w:t xml:space="preserve">เวลา</w:t>
      </w:r>
      <w:r>
        <w:t xml:space="preserve"> </w:t>
      </w:r>
      <w:r>
        <w:t xml:space="preserve">12.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แได้ยินไหมคะ สวัสดีค่ะ ทำไมของหนูไม่ขึ้นล่ะ มาแล้ว สวัสดีค่ะ เขึ้นไปรอได้เลยนะ หลังจากนั่งคุยกันสักพักครับ ผมก็เลย หิ้วกระเป๋าขึ้นไปบนบ้าน ผมเดินขึ้นไปข้างบนบ้านข้างบนบ้านนะครับ เป็นไม้อะไร แต่เป็นไม้ทั้งหมดเลย</w:t>
      </w:r>
    </w:p>
    <w:p>
      <w:pPr>
        <w:pStyle w:val="BodyText"/>
      </w:pPr>
      <w:r>
        <w:t xml:space="preserve">(ผู้เข้าร่วมประชุมชาย) ฮัลโหล สวัสดีครับ คุณหลิวครับ หลิวไม่อยู่</w:t>
      </w:r>
    </w:p>
    <w:p>
      <w:pPr>
        <w:pStyle w:val="BodyText"/>
      </w:pPr>
      <w:r>
        <w:t xml:space="preserve">(ผู้เข้าร่วมประชุมหญิง) คุณนัทสวัสดีค่ะ</w:t>
      </w:r>
    </w:p>
    <w:p>
      <w:pPr>
        <w:pStyle w:val="BodyText"/>
      </w:pPr>
      <w:r>
        <w:t xml:space="preserve">(ผู้เข้าร่วมประชุมชาย) สวัสดีครับคุณไผ่ ถามคุณเฉย ๆ ว่าทำวีซ่าได้ไหม จะไปเกาหลีใต้ ผมเพิ่งรู้ว่าเดี๋ยวนี้จะไปเกาหลีใต้จะต้องลงผ่านแอพฯ เอิพ อะไรด้วยนะ</w:t>
      </w:r>
    </w:p>
    <w:p>
      <w:pPr>
        <w:pStyle w:val="BodyText"/>
      </w:pPr>
      <w:r>
        <w:t xml:space="preserve">(ผู้เข้าร่วมประชุมหญิง) วันนี้มีระบบ Cap tion ด้วยนะคะ คุณรัตน์ คุณรัตน์เปิดระบบ Caption ทดสอบด้วยนะคะ ทางทีมเขาช่วยพิมพ์ให้ด้วย</w:t>
      </w:r>
    </w:p>
    <w:p>
      <w:pPr>
        <w:pStyle w:val="BodyText"/>
      </w:pPr>
      <w:r>
        <w:t xml:space="preserve">(คุณรัตน์) ใช่ โชว์ Captions View for transript มันมี… อ๋อ พอผมพูดปุ๊บมีขึ้นมาเลยนะ</w:t>
      </w:r>
    </w:p>
    <w:p>
      <w:pPr>
        <w:pStyle w:val="BodyText"/>
      </w:pPr>
      <w:r>
        <w:t xml:space="preserve">(ผู้เข้าร่วมประชุมหญิง) ใช่ค่ะ น้องเขาช่วยทำให้</w:t>
      </w:r>
    </w:p>
    <w:p>
      <w:pPr>
        <w:pStyle w:val="BodyText"/>
      </w:pPr>
      <w:r>
        <w:t xml:space="preserve">(ผู้เข้าร่วมประชุมชาย) เกรงใจ เราก็พูดเยอะไม่ได้</w:t>
      </w:r>
    </w:p>
    <w:p>
      <w:pPr>
        <w:pStyle w:val="BodyText"/>
      </w:pPr>
      <w:r>
        <w:t xml:space="preserve">(ผู้เข้าร่วมประชุมหญิง) พูดได้ค่ะ มันอัตโนมัติหรือว่ามีคนพิมพ์เกรงใจเขา</w:t>
      </w:r>
    </w:p>
    <w:p>
      <w:pPr>
        <w:pStyle w:val="BodyText"/>
      </w:pPr>
      <w:r>
        <w:t xml:space="preserve">(ผู้เข้าร่วมประชุมหญิง) ทางทีมที่เรา พี่โจ๊ก พี่โจ๊ก สวัสดีค่ะ</w:t>
      </w:r>
    </w:p>
    <w:p>
      <w:pPr>
        <w:pStyle w:val="BodyText"/>
      </w:pPr>
      <w:r>
        <w:t xml:space="preserve">(ผู้เข้าร่วมประชุมหญิง) พี่สุสวัสดีค่ะ ป้าทินสวัสดีค่ะ พี่โจ๊ก สวัสดีค่ะ ได้ยินเสียงนะคะ</w:t>
      </w:r>
    </w:p>
    <w:p>
      <w:pPr>
        <w:pStyle w:val="BodyText"/>
      </w:pPr>
      <w:r>
        <w:t xml:space="preserve">(ผู้เข้าร่วมประชุมชาย) สวัสดีครับ</w:t>
      </w:r>
    </w:p>
    <w:p>
      <w:pPr>
        <w:pStyle w:val="BodyText"/>
      </w:pPr>
      <w:r>
        <w:t xml:space="preserve">(ผู้เข้าร่วมประชุมหญิง) อาจารย์เจ สวัสดีค่ะ จะบอกว่ามันไม่มีทางคืบหน้า</w:t>
      </w:r>
    </w:p>
    <w:p>
      <w:pPr>
        <w:pStyle w:val="BodyText"/>
      </w:pPr>
      <w:r>
        <w:t xml:space="preserve">(ผู้เข้าร่วมประชุมหญิง) วันนี้ ทาง สวทช. เขา… เราขอใช้บริการคำบรรยายแทนเสียงนะคะ ท่านไหนจะใช้บริการ ก็เปิดได้ที่ปุ่ม CC ด้านล่างน่ะค่ะ ตรงเมนูนะคะ เปิดแล้วก้สามารถตั้งค่าขนาดที่ Caption Setting นะคะ แล้วเลื่อน ลาก แล้วก็ปรับตำแหน่งได้ค่ะ ลองดูนะคะ ท่านประธานสวัสดีค่ะ</w:t>
      </w:r>
    </w:p>
    <w:p>
      <w:pPr>
        <w:pStyle w:val="BodyText"/>
      </w:pPr>
      <w:r>
        <w:t xml:space="preserve">(ผู้เข้าร่วมประชุมหญิง) รบกวนช่วยพูดอะไรหน่อยได้ไหมคะ คุณเจแกลองใช้ตัว CC อยู่ค่ะ ตัว Caption อยู่ค่ะ</w:t>
      </w:r>
    </w:p>
    <w:p>
      <w:pPr>
        <w:pStyle w:val="BodyText"/>
      </w:pPr>
      <w:r>
        <w:t xml:space="preserve">(ผู้เข้าร่วมประชุมหญิง) ขึ้นไหมคะ ตอนนี้หน้าจอของฝ่ายเลขาฯ ขึ้นนะคะ</w:t>
      </w:r>
    </w:p>
    <w:p>
      <w:pPr>
        <w:pStyle w:val="BodyText"/>
      </w:pPr>
      <w:r>
        <w:t xml:space="preserve">(ผู้เข้าร่วมประชุมหญิง) ของคุณเจไม่ขึ้นค่ะ ของคุณเจขึ้นเป็นภาษาอังกฤษค่ะ</w:t>
      </w:r>
    </w:p>
    <w:p>
      <w:pPr>
        <w:pStyle w:val="BodyText"/>
      </w:pPr>
      <w:r>
        <w:t xml:space="preserve">(ผู้เข้าร่วมประชุมหญิง) ขึ้นเป็นภาษาอังกฤษเพรอคะ คือ เราพูดภาษาไทยกันอยู่ แต่ตัว CC ขึ้นเป็นภาษาอังกฤษ</w:t>
      </w:r>
    </w:p>
    <w:p>
      <w:pPr>
        <w:pStyle w:val="BodyText"/>
      </w:pPr>
      <w:r>
        <w:t xml:space="preserve">(ผู้เข้าร่วมประชุมชาย) สวัสดีครับทุกท่าน</w:t>
      </w:r>
    </w:p>
    <w:p>
      <w:pPr>
        <w:pStyle w:val="BodyText"/>
      </w:pPr>
      <w:r>
        <w:t xml:space="preserve">(ผู้เข้าร่วมประชุมหญิง) ได้แล้วค่ะ ได้แล้ว เดี๋ยวคุณเจจะลองพูดนะ คุณเจกำลังพูดนะ จะลองพูดนะคะ ตอนนี้คุณเจกำลังพูดอยู่นะครับ ตอนนี้ผมอยู่ที่จังหวัดสระแก้ว เป็นการจัดอบรมให้กับคนหูหนวก ของจังหวัดสระแก้วนะครับ แต่ว่าคนหูหนวกที่สระแก้วน่ารักมาก ผมรู้สึกประทับใจมากเลยครับ คุณเจ บอกว่า โห พอจะขึ้นข้อความมาช้ามาก เพราะคุณเจใช้ภาษามือ แล้วล่ามก็แปลภาษามือแล้ว คุณเจปรบมือสิ</w:t>
      </w:r>
    </w:p>
    <w:p>
      <w:pPr>
        <w:pStyle w:val="BodyText"/>
      </w:pPr>
      <w:r>
        <w:t xml:space="preserve">(คุณมณเฑียร) ต้องขอโทษทางคุณเจด้วยนะครับ เพราะว่าเราสื่อสารทางไกลกันหมด มันก็อาจจะมีระยะห่าง แล้วก็ก่อให้เกิดการหน่วงขึ้นนะครับ ในระหว่างแต่ละฝ่ายครับ</w:t>
      </w:r>
    </w:p>
    <w:p>
      <w:pPr>
        <w:pStyle w:val="BodyText"/>
      </w:pPr>
      <w:r>
        <w:t xml:space="preserve">(ผู้เข้าร่วมประชุมหญิง) ค่ะ คุณวิทยุทธ์บอกไม่เป็นอะไรครับ ขอบคุณครับ ทีนี้ขอถามนิดหนึ่งครับ เรามีเจ้าหน้าที่พิมพ์หรือว่าเป็นระบบ AI ครับ</w:t>
      </w:r>
    </w:p>
    <w:p>
      <w:pPr>
        <w:pStyle w:val="BodyText"/>
      </w:pPr>
      <w:r>
        <w:t xml:space="preserve">(เลขานุการ) มันเป็นระบบทีมพิมพ์ ที่รับเสียงไปจาก Zoom ของเราน่ะค่ะ แล้วก็ส่งข้อความกลับเข้ามาในระบบน่ะค่ะ ของทีม สวทช. ที่เราเคยใช้น่ะค่ะ สงสัยเรื่องนี้เราต้องทวงถามไปยังนะครับ ว่าเราได้รับความกรุณาทาง สวทช. หลายรอบ แล้วเราก็พยายามใส่ไว้ในข้อบังคับแล้วนะครับ อย่างไรก็ตาม ก็ยังไม่มีผลเป็นการทำให้เกิดบริการนี้ขึ้นในวุฒิสภานะครับ อาจจะต้อง คณะอนุกรรมธิการ โดยผ่านคณะกรรมาธิการพัฒนาสังคมฯ ก็อาจจะต้องมีหนังสือสอบถามไปครับ</w:t>
      </w:r>
    </w:p>
    <w:p>
      <w:pPr>
        <w:pStyle w:val="BodyText"/>
      </w:pPr>
      <w:r>
        <w:t xml:space="preserve">(คุณสุชาดา) หลังจากที่เห็นข้อความแล้วมันรู้สึกว่ามันดีเลย์จากผู้พูดน่ะค่ะ ก็คิดว่าพวกเราคงต้องแบบ พวกเราคงต้องแบบ ทำงานกัน แล้วพวกเราคงจะต้องแบบตายกันไปก่อนแล้วล่ะค่ะ กว่าจะสู้ได้นะคะ กว่าจะได้สำเร็จตรงนี้ เพราะว่าจริง ๆ อยากให้ข้อความน่ะค่ะ มันให้มันอยู่ในระยะที่มันใกล้เคียงกับผู้พูดน่ะค่ะ พูดจบไปนิดเดียวแล้วก็ข้อความขึ้นมาเลย อยากให้เป็น Real time แบบนั้นเลย แต่ทางนี้ก็เข้าใจว่า ทางด้านเทคโนโลยีไม่พร้อมนะคะ ก็คิดว่าผมจะไม่ลง ส.ส. อาจต้องผ่านไป 10 ปีครับ ผมถึงจะลงสมัคร ส.ส. ครับ ขอบคุณครับ</w:t>
      </w:r>
    </w:p>
    <w:p>
      <w:pPr>
        <w:pStyle w:val="BodyText"/>
      </w:pPr>
      <w:r>
        <w:t xml:space="preserve">(คุณมณเฑียร) ครับ เข้าใจว่าพวกเราน่าจะมาร่วมประชุมกันเป็น ครบเป็นองค์ประชุมแล้วใช่ไหมครับ ฝ่ายเลขาฯ ครับ</w:t>
      </w:r>
    </w:p>
    <w:p>
      <w:pPr>
        <w:pStyle w:val="BodyText"/>
      </w:pPr>
      <w:r>
        <w:t xml:space="preserve">(เลขานุการ) ค่ะ ครบองค์ประชุมแล้วค่ะ</w:t>
      </w:r>
    </w:p>
    <w:p>
      <w:pPr>
        <w:pStyle w:val="BodyText"/>
      </w:pPr>
      <w:r>
        <w:t xml:space="preserve">(ประธาน) ครับ ผมก็ขอถือโอกาสนี้นะครับ เปิดการประชุมคณะอนุกรรมาธิการ กิจการคนพิการ ในคณะกรรมาธิการพัฒนาสังคม และกิจการ เด็ก เยาวชน สตรี ผู้สูงอายุ คนพิการ และผู้ด้อยโอกาส วุฒฺสภานะครับ การประชุมครั้งนี้เป็นครั้งที่ 20 ใช่ไหมครับ 20/2566 นะครับ ครับ</w:t>
      </w:r>
    </w:p>
    <w:p>
      <w:pPr>
        <w:pStyle w:val="BodyText"/>
      </w:pPr>
      <w:r>
        <w:t xml:space="preserve">(ผู้เข้าร่วมประชุมหญิง) ถูกต้องค่ะ</w:t>
      </w:r>
    </w:p>
    <w:p>
      <w:pPr>
        <w:pStyle w:val="BodyText"/>
      </w:pPr>
      <w:r>
        <w:t xml:space="preserve">(คุณมณเฑียร) ครับ ผมชอบพูดตัวเลขผิดอยู่เรื่อย ทั้งที่ดูระเบียบวาระ ครับ ก็เป็นการประชุมนัดพิเศษนะครับ เนื่องจากว่าเราได้รับแจ้งว่ากระทรวงคมนาคม กำลังอยู่ในระหว่างรับฟังความเห็นต่อร่างกฎกระทรวงนะครับ ว่าด้วยเรื่องจัดสิ่งอำนวยความสะดวกนะครับ ของกระทรวงคมนาคม ซึ่งอยู่ระหว่างการปรับปรุงนะครับ ให้เป็นปัจจุบันมากขึ้น อย่างไรก็ตามครับ ในระยะเวลาที่มีการรับฟังความคิดเห็นนี่ ก็เป็นจังหวะที่อาจจะไม่ทั่วถึงนะครับ คนพิการก็อาจจะไม่ได้รับความสะดวกนะครับ ก็อาจจะทำให้โอกาสในการแสดงความคิดเห็นอย่างเป็นระบบนี่ มันสูญเสียไป คณะอนุกรรมาธิการก็เลยอาสาเป็นเวทีแลกเปลี่ยนนะครับ ความคิดเห็น เพื่อให้ความคิดเห็นที่หลากหลายนี่ ได้รับการบันทึกไว้นะครับ แล้วก็โดยที่คณะอนุกรรมาธิการของเรา ก็อาจจะมีข้อเสนอแนะด้วยเช่นกันนะครับ ไม่ถือว่าเป็นการแทรกแทรงการทำงานของฝ่ายบริหารนะครับ เพราะว่าอำนาจในการตัดสินใจในการออกกฎกระทรวงนั้น เป็นอำนาจของฝ่ายบริหารนะครับ การมีเวทีเพื่อแสดงความคิดเห็น ก็เป็นการแสดงความคิดเห็นโดยสุจริต ไม่ได้มีวัตถุประสงค์ที่จะเข้าไปแทรกแทรงการทำงานของฝ่ายบริหารแต่ประการใดนะครับ ครับ ก็เรื่องแจ้งเรื่องอื่นประธานยังไม่มีนะครับ เชิญฝ่ายเลขาฯ เลยครับ</w:t>
      </w:r>
    </w:p>
    <w:p>
      <w:pPr>
        <w:pStyle w:val="BodyText"/>
      </w:pPr>
      <w:r>
        <w:t xml:space="preserve">(เลขานุการ) แจ้งอนุกรรมการประชุมนะคะ การประชุม 1 ท่านค่ะ แล้วก็มี 2-3 เรื่องนะคะ เรื่องแรกค่ะ เรื่อง… การลงพื้นที่ วันที่ 1 มิถุนายน 2566 ค่ะ ที่ได้ลงสำรวจห้างสยาม ทาคาชิมายะนะคะ ครั้งที่ผ่านมาพิจารณารายงานผลการสำรวจ แล้วก็ข้อเสนอแนะไปคะ แล้วก็ได้มอบหมายให้ฝ่ายเลขาฯ จัดทำรูปประกอบเพื่อทำให้รายงานชัดเจนขึ้นนะคะ ได้จัดทำขึ้นและส่งให้ทุกท่านในเอกสารประกอบแล้วนะคะ อีกเรื่องค่ะ เมื่อวันที่ 12 มิถุนายน 2566 ค่ะ คณะกรรมาธิการพัฒนาสังคม ได้ติดตามการจัดทำข้อบังคับ ขอบคณะการบินพลเรือนว่าด้วยการปฏิเสธการรับผลนะคะ แล้วก็ข้อกำหนดของสำนักงานการบินพลเรือน กำหนดมาตรฐานสิ่งอำนวยความสะดวกนะคะ แล้วก็โดยเชิญการบินพลเรือนแห่งประเทศไทย สมาคมคนตาบอด สมาคมคนพิการทุกประเภท แล้วก็ตัวแทนของอนุกรรมาธิการเข้าร่วมประชุมนะคะ ก็ได้นำร่างของทั้ง 2 ฉบับนะคะ ส่งให้อนุฯ ทุกท่าน เพื่อประกอบการพิจารณาศึกษา เพราะว่าที่ประชุมคณะกรรมธิการประกันสังคมฯ ก็มอบให้เราน่ะค่ะ อาจจะต้องจัดเวที เพื่อเปิดเวทีรับฟังความเห็นจากหน่วยงานที่เกี่ยวข้อง ในรายละเอียดของร่างต่อไปค่ะ อีกเรื่องหนึ่งนะคะ เป็นเรื่องที่วันนี้ทางทีม สวทช. ได้ ให้ความอนุเคราะห์การจัดบริการคำบรรยายแทนเสียง Close Caption ได้ให้กับที่ประชุมของเราในวันนี้นะคะ ท่านประธานอาจจะแจ้งผู้เข้าร่วมอีกครั้งเมื่อผู้เข้าร่วมครบค่ะ ครบแล้วค่ะ ท่านประธาน</w:t>
      </w:r>
    </w:p>
    <w:p>
      <w:pPr>
        <w:pStyle w:val="BodyText"/>
      </w:pPr>
      <w:r>
        <w:t xml:space="preserve">(คุณมณเฑียร) ครับ ขอบคุณฝ่ายเลขาฯ นะครับ แล้วก็กราบขอบพระคุณทาง สวทช. นะครับ ที่ได้ให้ความอนุเคราะห์นะครับ จากบริการคำบรรยายแทนเสียงนะครับ ให้การประชุมในวันนี้มีความสมบูรณ์ยิ่งขึ้น ตามหลักการจัดการประกอบที่คนพิการสามารถเข้าถึงได้นะครับ โดยสะดวก แม้ว่าเราจะไม่ได้มีบริการครบถ้วนทุกอย่างนะครับ แต่อย่างน้อยที่สุด การจัดการประชุมผ่านสื่ออิเล็กทรอนิกส์ แล้วก็ในแพลตฟอร์มที่เข้าถึงได้โดยสะดวกก็เป็นพื้นฐานเดิม ก็มีล่ามภาษามือ มีบริการคำบรรยายแทนเสียงนะครับ ก็เป็นต้นแบบเป็นตัวอย่างอย่างหนึ่ง ของการจัดการประชุมทุกคนรวมถึงคนพิการสามารถเข้าถึงโดยสะดวก นะครับ ขอบคุณทาง สวทช. ด้วยนะครับ และก็คงต้องย้ำเตือนคณะของเรานะครับ อาจจะต้องมีหนังสือไปสอบถามนะครับ ความคืบหน้าในเรื่องของการจัดให้มีบริการ ไม่ว่าจะเป็นคำบรรยายแทนเสียง ไม่ว่าจะเป็นบริการอื่นนะครับ เนื่องจากว่าการจัดการประชุมในรัฐสภา เอง หรือในวุฒิสภาเองนี่ ก็ยังไม่อยู่ในรูปแบบช่องทาง หรือวิธีการที่คนพิการสามารถเข้าถึงได้โดยสะดวกอย่างเต็มที่นะครับ ครับ ต่อไปเป็นเรื่องรับรองบันทึกการประชุม ครั้งที่ 19/2566 ครับ เชิญฝ่ายเลขาฯ เลยครับ</w:t>
      </w:r>
    </w:p>
    <w:p>
      <w:pPr>
        <w:pStyle w:val="BodyText"/>
      </w:pPr>
      <w:r>
        <w:t xml:space="preserve">(เลขานุการ) ระเบียบวาระที่ 2 ค่ะ เสนอที่ประชุมพิจารณารับรองบันทึกการประชุมคณะอนุกรรมาธิการกิจการคนพิการครั้งที่ 19/2566 ผ่านสื่ออิเล็กทรอนิกส์ เมื่อวันพุธที่ 7 มิถุนายน 2566 ครั้งที่ผ่านมานะคะ ที่ประชุมได้พิจารณาเบื้องต้น ต่อการจัดสภาพแวดล้มที่เป็นมิตร รวมถึงคนพิการนะคะ รวมถึงห้างสรรพสินค้าสยาม ทาคาชิมายะ นะคะ โดยคุณสว่าง ศรีสมนะคะ ก็ได้นำเสนอตัวร่างผลการสำรวจและต่อที่ประชุมนะคะ รายละเอียดปรากฏตามบันทึกการประชุมค่ะ แล้วก็อภิปรายปรับปรุงข้อเสนอนะคะ แล้วมอบให้ฝ่ายเลขาฯ นำภาพถ่ายในการลงพื้นที่ต่าง ๆ เพื่อลงประกอบกับผลการสำรวจดังกล่าวนะคะ แล้วก็มีอีก 2 วาระค่ะ ก็คือวาระ เรื่อง พิจารณาศึกษาเรื่องกองทุนส่งเสริมคนพิการค่ะ ก็ได้รับทราบการปรับปรุงข้อเสนอตามผลพิจารณาของที่ประชุมนะคะ แล้วก็อีกวาระหนึ่ง ก็คือ ร่าง กำนด ร่างกฎกระทรวงกำหนด โดยจัดให้มีส่งอำนวยความสะดวก หรือบริการในอาคาร สถานที่ บริการ ยานพาหนะ ขนส่งเพื่อให้คนพิการสามารถเข้าถึง ซึ่งกระทรวงคมนาคมอยู่ระหว่างเปิดรับฟังความคิดเห็นนะคะ ก็มีมติให้เชิญหน่วยงานที่เกี่ยวข้องเข้าประชุมในวันนี้นะคะ อีกเรื่องหนึ่ง ก็เป็นเรื่องปัญหาการเลือกปฏิบัติของสายการบินด้วยเหตุของการพิการ กรณีที่สายการบินปฏิเสธรับ-ส่ง ผู้โดยสารยการบินปฏิเสธรับผู้โดยสารที่เป็นคนพิการ และการจำกัดจำนวนผู้โดยสารคนพิการต่อที่บินนะคะ อันนี้ก็ได้มอบหมายให้ติดตามความคืบหน้าการดำเนินงานพิจารณาเรื่องนี้นะคะ ทั้งหมด 12 หน้าค่ะ เสนอที่ประชุมเพื่อพิจารณาค่ะ</w:t>
      </w:r>
    </w:p>
    <w:p>
      <w:pPr>
        <w:pStyle w:val="BodyText"/>
      </w:pPr>
      <w:r>
        <w:t xml:space="preserve">(คุณมณเฑียร) นะครับ ที่ประชุมได้พิจารณาแล้ว ท่านใดพบว่ามีข้อบกพร่อง ผิดพลาด ขาด เกิน หรือไม่เป็นไปตามที่เราประชุมไปบ้างไหมครับ</w:t>
      </w:r>
    </w:p>
    <w:p>
      <w:pPr>
        <w:pStyle w:val="BodyText"/>
      </w:pPr>
      <w:r>
        <w:t xml:space="preserve">(ผู้เข้าร่วมประชุมชาย) ผมไม่ครบนะครับ รับรองครับ</w:t>
      </w:r>
    </w:p>
    <w:p>
      <w:pPr>
        <w:pStyle w:val="BodyText"/>
      </w:pPr>
      <w:r>
        <w:t xml:space="preserve">(คุณมณเฑียร) ขอบคุณมากครับอาจารย์ครับ ไม่มีใครมีความเห็นเป็นอย่างอื่นนะครับ ถ้าอย่างนั้นก็ขอให้ทีมประชุมรับรองการประชุมครั้งที่ 19/2566 นะครับ ตามที่ฝ่ายเลขาฯ เสนอนะครับ ภายหลัง ถ้ายังมีการพบนะครับ อ่านดูดี ๆ แล้วอาจจะไปพบขึ้นมาก็แจ้งให้เลขาฯ แก้ไขได้นะครับ ส่วนการทบทวนมตินั้น ก็สามารถโดยการเสนอกลับเข้ามาให้ทบทวนมติใหม่ได้นะครับ ครับ ขอบคุณมากครับ ต่อไป เป็นระเบียบวาระที่ 3 นะครับ ซึ่งก็เป็นหัวข้อในการที่เราได้เชิญหน่วยงาน ก็คือทางกระทรวงคมนาคม และก็หน่วยงานอื่นที่เกี่ยวข้องมาร่วมหารือในวันนี้ครับ ผมก็อยากจะให้พวกเราระมัดระวังการแสดงความคิดเห็นนิดหนึ่ง เพราะอำนาจในการออกกฎกระทรวงนี่ อำนาจฝ่ายบริหารเพียงแต่จัดเวที การแสดงความคิดเห็นใด ๆ ของเราก็เป็นการแสดงความคิดเห็น หรือมีข้อเสนอแนะ แต่เราไม่มีอำนาจไปสั่ง สั่งการ หรือบังคับบัญชาใด ๆ ต่อ ซึ่งฝ่าบบริหาร ซึ่งเขามีอำนาจออกกฎกระทรวงอยู่แล้วนะครับ ก็ทุกอย่างก็เป็นเพียงข้อเสนอแนะเท่านั่นเองนะครับ ก็ไม่ทราบเราจะเริ่มที่ตรงเนื้อหา เราจะคุยประเด็นอะไรอย่างไรกันก่อนดีไหมครับ ว่าขั้นตอนเราควรจะดำเนินการอย่างไร โดยปกติเราก็จะให้หน่วยงานที่มีหน้าที่หลักนี่นำเสนอร่างกฎกระทรวงก่อนในภาพรวมนะครับ เมื่อนำเสนอแล้วนี่ เราก็จะรับฟังความเห็นของหน่วยงานที่มาร่วมนะครับ โดยที่เราคงไม่พิจารณาไปเป็นรายข้อนะครับ ถ้ายกเว้นถ้ามีเวลามากขนาดนั้นนะครับ อันนี้เรา เราจะเอาอย่างไรดี เท่าที่ผมศึกษาในร่างกฎกระทรวงนี่ มันเขียนเป็น Pattern เดียวกันหมด แล้วก็แบ่งเป็นหมวด ๆ นะครับ ถ้าเราจะเห็น ถ้าเราดูดี ๆ นะครับ ถ้าเราพิจารณาแค่หมวดเดียวนี่ แล้วเราก็ลองไปดูหมวดอื่นนี่ จะเขียนซ้ำกันหมดเลย ยกเว้นมันสอดคล้องกับบริบท เช่น หมวดเรือ หรือขนส่ง หรือรถไฟ หรือรถไฟฟ้า หรืออากาศ อย่างนี้นะครับ คือ เขาก็จะต่างกันในบริบท แต่โดยหลักการนี่ ในแต่ละหมวดก็จะมีหลักการก็จะมีรายละเอียดไปในทำนองเดียวกันนะครับ เพราะฉะนั้นนี่ การแก้ไข การพิจารณาไปรายข้อ อาจจะได้เวลามาก แต่ก็แล้วแต่ที่ประชุมนะครับ ที่ประชุมจะลงลึกถึงถ้อยคำ เป็นรายละเอียด เหมือนเราพิจารณากฎหมาย อันนี้ก็ลองเสนอมาดู แต่ผมเกรงว่าจะไม่ทันนะครับ ถ้าทำอย่างนั้น แต่ถ้าเราพิจารณาในภาพรวม แล้วทุกท่านนำเสนอแล้วก็มีข้อเสนอที่เป็นประเด็นนี่ ชัดเจน เราก็อาจจะให้เสนอมาเป็นภาพรวมเลยนะครับ แล้วก็ให้ท่านได้นำเอาข้อเสนอแนะนี่ ไปประกอบการพิจารณาประกอบการแก้ไขเพิ่มเติมต่อไปนะครับ</w:t>
      </w:r>
    </w:p>
    <w:p>
      <w:pPr>
        <w:pStyle w:val="BodyText"/>
      </w:pPr>
      <w:r>
        <w:t xml:space="preserve">(ผู้เข้าร่วมประชุมชาย) ครับผม</w:t>
      </w:r>
    </w:p>
    <w:p>
      <w:pPr>
        <w:pStyle w:val="BodyText"/>
      </w:pPr>
      <w:r>
        <w:t xml:space="preserve">(คุณมณเฑียร) เชิญครับ</w:t>
      </w:r>
    </w:p>
    <w:p>
      <w:pPr>
        <w:pStyle w:val="BodyText"/>
      </w:pPr>
      <w:r>
        <w:t xml:space="preserve">(ผู้เข้าร่วมประชุมชาย) ครับผม รัตน์นะครับ ผมเห็นด้วยกับท่านประธานว่า คือต้องให้ทางกระทรวงคมนาคมนี่ได้นำเสนอข้อมูลได้ครบถ้วนเสียก่อน จริง ๆ ทุกท่านได้รับ PowerPoint ของกระทรวงคมนาคมแล้ว กระทรวงคมนาคมนี่ ผมเข้าใจตาม PowerPoint นะ เขานำเสนอเป็น 3 ส่วนหลัก ๆ นะครับ ส่วนแรกเขาสจะบอกว่าTimeline หรือกระบวนการปรับปรุงกฎกระทรวงครับ ก็จะมีข้อมูลว่าที่ผ่านมาอย่างไร ปี 64 แล้ว แล้วก็ประชุมมา 11 ครั้ง ตอนนี้ในกรกฎาคม 66 แล้วก็ต่อไปจะให้คณะทำงานปรับร่างต่อ อันนี้จะเกี่ยวกับประบวนการ ถูกไหมครับ เราก็อาจจะมีคำถาม เกี่ยวกับ Time Line อย่างเช่นตั้งคณะทำงานมา 11 ครั้งแล้วนี่ มีคนพิการมีส่วนร่วมไหม ได้มีเปิดโอกาสให้ผู้แทนองค์กรคนพิการมีส่วนร่วมอย่างไร ;ว่าในการทำงานทั้ง 11 ครั้งนี่ ในแบบสอบถามนี่ ถ้าเราไปดูไฟล์แบบสอบถาม มันจะมีข้อหนึ่งที่เขียนว่า ท่านเกี่ยวข้องกับแบบสอบอย่างไร เป็นประชาชนทั่วไป หรือหน่วยงานของรัฐ เป็นไม่มีเขียนนะครับ ในแบบสอบถามไม่มีเขียนว่าคุณเป็นคนพิการ อาจจะไปตามกระบวนการที่เขานำเสนอ ก็คืออันแรกเขาอธิบายกระบวนการ อันที่ 2 นี่ ก็เป็นวตถุประสงค์ของการกระทรวงครับ ก็จะว่าบังคับใช้มานาน ต้องการปรับปรุงให้สอดคล้องกับกระทรวงมหาดไทยที่ออกมาปี 64 ให้เหมาะสมการปฏิบัติงานของหน่วยงานได้ อันนี้ผมคิดว่ามีความจำเป็นว่าวัตถุประสงค์สำคัญอีกอันหนึ่งนี่ ตอนนี้เรากำลังปรับร่าง พ.ร.บ. ฉบับใหม่อยู่ พ.ร.บ. ส่งเสริมคนพิการฉบับใหม่อยู่ใช่ไหมครับ อันนี้มันเป็นไปตาม 37 ของ พ.ร.บ ส่งเสริมปัจจุบัน แต่ฉบับใหม่นี่ ต้องการผนวกรวมเรื่อง Accessibility มี พม. มี คมนาคมใช่ไหมครับ ตอนนี้เราอาจเพิ่มเรื่อง DE เข้าไปด้วย กระทรวง DE เข้าไปด้วย เพราะผมคิดว่า DE นี่ Digitalization มันจะเป็นอนาคตคนที่จะไปเกี่ยวน้องกับที่เราพูดมา เพราะฉะนั้นนี่ ร่าง พ.ร.บ คนพิการกำลังจะไปแนวทางนั้น ควรจะมีวัตุปรสงค์ด้วยนะครับ ส่วนที่ 3 ที่เขาจะนำเสนอจะเป็นเรื่องที่ท่านประธานว่าเขาไม่ได้นำเสนอเชิงลึกทีละขึ้น เดี๋ยวให้เขาอธิบายแล้วกัน เราก็อาจจะนำเสนอ เป็นข้อเสนอตามโครงสร้างที่เขาอธิบายมาก็ได้ครับ แต่ผมมีความเห็นนิดหนึ่ง ถ้าเรามีเวลาเผื่อนี่ เอกสารที่สำคัญที่จะต้องดูนี่ ก็คือควรจะดูตารางเปรียบเทียบ เพราะถ้าดูฉบับเก่าฉบับใหม่ บัญชีหน้าท้ายนี่ มันจะกระจัดกระจายดูยาก เอกสารที่ดู ชัดเจน ง่ายที่สุด เวลาเราดูข้อเสนอแนะก็ดีนี่ คือ ตารางเปรียบเทียบ เพราะกฎกระทรวงฉบับปัจจุบันมีอะไร ร่างแนบท้ายมีอะไร ฉบับใหม่จะเป็นอย่างไร ร่างบัญชีแนบท้ายจะเป็นอย่างไร ก็ปรับแก้นี่มีอะไรบ้าง ครับ ขอบคุณท่านประธานครับ</w:t>
      </w:r>
    </w:p>
    <w:p>
      <w:pPr>
        <w:pStyle w:val="BodyText"/>
      </w:pPr>
      <w:r>
        <w:t xml:space="preserve">(คุณมณเฑียร) ก็ถ้า… ถ้าไปทีละ Step เหมือนที่รัตน์ว่านี่ก็ใช้เวลานานโขอยู่นะ ผมเสนอว่าให้เขาเสนอไปทั้ง 3 เรื่องเลย นะ เรามีข้อสงสัยประการใดก็จดไว้นะครับ แล้วถามดีเดียวนะครับ ไม่ใช่ว่าเขาเสนอเรื่องที่ 1 Time Line จบ แล้วก็ขัดจังหวะเขาแล้วก็ถามต่อ ถัดมา แล้วก็ขัดจังหวะเขา แล้วก็เสนอต่อ อันนั้นอาจจะใช้เวลามาก เพราะฉะนั้น อยากจะขอให้ทุกฝ่ายฟังการนำเสนอของกระทรวงคมนาคมให้แล้วเสร็จสมบูรณ์ก่อนนะครับ ท่านใดมีประเด็นไหนที่คิดว่าเป็นเรื่องสำคัญ จำเป็นมากนี่ ก็เดี๋ยวเวลาถาม ท่านก็… หรือจะเสนอแนะก็บอกได้เลยนะครับ ครับ มีท่านใดจะเสนออะไรเพิ่มเติมเป็นกรณีพิเศษอีกไหมครับ</w:t>
      </w:r>
    </w:p>
    <w:p>
      <w:pPr>
        <w:pStyle w:val="BodyText"/>
      </w:pPr>
      <w:r>
        <w:t xml:space="preserve">(เลขานุการ) เรียนท่านประธานค่ะ</w:t>
      </w:r>
    </w:p>
    <w:p>
      <w:pPr>
        <w:pStyle w:val="BodyText"/>
      </w:pPr>
      <w:r>
        <w:t xml:space="preserve">(ประธาน) เชิญครับ</w:t>
      </w:r>
    </w:p>
    <w:p>
      <w:pPr>
        <w:pStyle w:val="BodyText"/>
      </w:pPr>
      <w:r>
        <w:t xml:space="preserve">(เลขานุการ) ขออนุญาตแจ้งหน่วยงานนะคะ ที่เป็นหลัก ก็คือกระทรวงคมนาคม ก็จะมี 4 ส่วนนะคะ ก็คือ 1. สนข. 2. สำนักงานปลัด ในส่วนของกองกฏหมายค่ะ ก็มี รฟม. แล้วก้ กปท. ก็คือสำนักงานการบินแห่งประเทศไทยเข้าร่วม แต่หลักน่าจะเป็น สนข. ค่ะ แล้วก็มีอีกที่หนึ่งก็คือ พก. กรมส่ง เสริมและพัฒนาคุณภาพชีวิตคนพิการ รที่เป็นหน่วยงานรัฐนะคะ จากนั้นก็จะมีจากองค์กรด้าคนพิการนี่ จำนวน 7 องค์กร 7 สมาคม บวก T4A … บวกมูลนิธิอาริยสัจปัจค่ะ ว่าจะกำหนดระยะเวลาอย่างไร เพื่อแจ้งกับผู้ชี้แจ้งเบื้องต้นด้วยค่ะ</w:t>
      </w:r>
    </w:p>
    <w:p>
      <w:pPr>
        <w:pStyle w:val="BodyText"/>
      </w:pPr>
      <w:r>
        <w:t xml:space="preserve">(คุณมณเฑียร) ครับ เดี๋ยวก็เดี๋ยวพอผมเริ่มกล่าวต้อนรับ เสร็จแล้วผมก็จะให้ฝ่ายเลขาฯ นี่ แจ้งว่ามีหน่วยงานใดเข้าร่วมด้วยนะครับ แล้วผมก็จะแจ้งว่าเราจะดำเนินการแบบนี้นะ นะครับ แล้วเราก็ไปเลย ตามนั้นนะครับ ดีไหมครับ</w:t>
      </w:r>
    </w:p>
    <w:p>
      <w:pPr>
        <w:pStyle w:val="BodyText"/>
      </w:pPr>
      <w:r>
        <w:t xml:space="preserve">(คุณรัตน์) ดีครับ ขอบคุณท่านประธาน พอดีแจ้งไว้นิดหนึ่ง กันลืมครับ ผมคิดว่าต้องเพราะเดี๋ยวจะมีกฎกระทรวงมาอีกหลายฉบับใช่ไหมครับ ขอฝากไว้ด้วยครับ ขอบคุณครับ วันไหนที่คุณถามมา คุณได้ถามรวมถึงมหาดไทยด้วยหรือเปล่า</w:t>
      </w:r>
    </w:p>
    <w:p>
      <w:pPr>
        <w:pStyle w:val="BodyText"/>
      </w:pPr>
      <w:r>
        <w:t xml:space="preserve">(ผู้เข้าร่วมประชุมชาย) ผมลืมไปครับ ฝากด้วยครับ</w:t>
      </w:r>
    </w:p>
    <w:p>
      <w:pPr>
        <w:pStyle w:val="BodyText"/>
      </w:pPr>
      <w:r>
        <w:t xml:space="preserve">(คุณมณเฑียร) ลืมไปก็โทษใครไม่ได้ ก็ไม่มีใครนึกถึงโดยที่ไม่มีคนบอกนะครับ บางทีมันก็ลืมกันบ้าง เชิญมาทั้ง 20 หน่วยงาน ตามที่ List เราไม่จำเป็นถึงขนาดนั้นนะครับ ถ้าอย่างนั้นเรา ถ้าไม่มใครมีความเห็น</w:t>
      </w:r>
    </w:p>
    <w:p>
      <w:pPr>
        <w:pStyle w:val="BodyText"/>
      </w:pPr>
      <w:r>
        <w:t xml:space="preserve">(เลขานุการ) จะกำหนดเวลาไว้เบื้องต้นไหมคะ ท่านประธาน</w:t>
      </w:r>
    </w:p>
    <w:p>
      <w:pPr>
        <w:pStyle w:val="BodyText"/>
      </w:pPr>
      <w:r>
        <w:t xml:space="preserve">(คุณมณเฑียร) ก็ให้คมนาคมเสนอสัก 20 นาทีนะครับ หลังจากนั้น ทุกหน่วยงานนี่ ก็จะได้สอบถามและเสนอแนะหน่วยงานละ สัก 5 นาทีดีไหมครับ นะครับ ไม่เกิน 5 นาทีนะครับ ใครเสนอสั้นก็ดีไป ถ้าใครเสนอยาว ก็ต้องให้ไม่เกิน 5 นาที ทีนี้วิธีการจะบอกเขาว่าหมดเวลาแล้วนี่ จะทำอย่างไร ฝ่ายเลขาฯ จะส่งข้อความไปใน Chat Box ของเขา ให้เขารับทราบดีไหมครับ นะครับ ไม่รู้ว่าเรา เรายังไม่ได้เชิญใครเข้ามาเลยรัตน์ ตอนนี้ เชิญ ครับเชิญ</w:t>
      </w:r>
    </w:p>
    <w:p>
      <w:pPr>
        <w:pStyle w:val="BodyText"/>
      </w:pPr>
      <w:r>
        <w:t xml:space="preserve">(ผู้เข้าร่วมประชุมหญิง) บอกว่า ตัวของคำบรรยายน่ะ ตัวของคำบรรยายน่ะ แบบพูดไปเรื่อย ๆ ก็คือเหมือนกับว่า… อ๋อ ถ้าพูดไปเรื่อย ๆ พูดไปเรื่อย ๆ จริง ๆ ต้องบอกว่าเหมือนมัน… เหมือนจะพอ อ๋อ คือ ถ้าเกิดว่า พอหมดเวลาก็ต้องรีบคั่นเลยอย่างนี้ เพราะฉะนั้น อยากให้เขายืดเวลาไปเรื่อย ๆ ก็จะไม่มีเวลาในการพูดน่ะครับ</w:t>
      </w:r>
    </w:p>
    <w:p>
      <w:pPr>
        <w:pStyle w:val="BodyText"/>
      </w:pPr>
      <w:r>
        <w:t xml:space="preserve">(ประธาน) ครับ ก็ลองดูนะครับ เผื่อว่าประโยชน์กับทุกฝ่ายนะครับ มีเพื่อนร่วมงานผมคนหนึ่งนะ เป็นชาวญี่ปุ่น คุณฮิโรชิ คางาวะระนี่ ไม่ว่าจะไปบรรยายที่ไหนนี่พูดให้ช้าไว้ก่อน เพื่อให้ล่ามภาษามือก็ดี หรือคนที่เขาพิมพ์ Caption ก็ดีนี่ สามารถพิมพ์หรือแปลหรือพิมพ์ได้ทันนะครั</w:t>
      </w:r>
    </w:p>
    <w:p>
      <w:pPr>
        <w:pStyle w:val="BodyText"/>
      </w:pPr>
      <w:r>
        <w:t xml:space="preserve">[ ซึ่งก็ไม่ง่ายนะครับ เพราะเรามักจะติดพูดเร็ว</w:t>
      </w:r>
    </w:p>
    <w:p>
      <w:pPr>
        <w:pStyle w:val="BodyText"/>
      </w:pPr>
      <w:r>
        <w:t xml:space="preserve">(ผู้เข้าร่วมประชุมชาย) ไม่ได้ครับ จริง ๆ แล้ว ในการประเมินล่ามนี่ เขาก็บอกว่าอยากให้ใช้ภาษามือช้า ๆ เพื่อให้ล่ามได้ดูจากภามือแล้วแปลได้ แต่ล่ามที่ชำนาญจริง ๆ มีความเชี่ยวชาญจริง ๆ เขาก็ไม่ชอบ การพูดช้า ๆ เพื่อให้เราแปล มันเหมือนกับว่ามันเป็นการให้เขาแปลเหมือนไม่ครบถ้วน เป็นการตะกุกตะกัก เป็นการทำงานของล่ามแต่ละคน ว่าเขาอยู่ในสถานการณ์ไหน เขาใช้ความสามารถในการพูดแบบไหน ก็เลยไม่รู้ว่าที่ญี่ปุ่นเขาพูดอย่างไร ผมอยากให้มีความเร็ว หรือเร็วกึ่งช้า ให้เป็นปกติครับ ให้เป็นธรรมดาเลยครับ</w:t>
      </w:r>
    </w:p>
    <w:p>
      <w:pPr>
        <w:pStyle w:val="BodyText"/>
      </w:pPr>
      <w:r>
        <w:t xml:space="preserve">(คุณมณเฑียร) ครับ ก็คงแล้วแต่ แล้วแต่สไตล์การพูดของแต่ละคนนะ นะครับ ก็ถ้าบางท่านที่ถนัดพูดช้า ๆ ก็พูดช้าได้ แต่สำหรับท่านใดที่ไม่ลดสปีด ก็เป็นไปตามธรรมชาตินะครับ เรายังไม่ได้เชิญใครเข้ามาใช่ไหมครับ</w:t>
      </w:r>
    </w:p>
    <w:p>
      <w:pPr>
        <w:pStyle w:val="BodyText"/>
      </w:pPr>
      <w:r>
        <w:t xml:space="preserve">(เลขานุการ) ยังค่ะ วันนี้มีเชิญ มีพี่เกตเข้าร่วมด้วยนะคะ สวัสดีค่ะ พี่เกดได้ยินไหมคะ // สวัสดีครับ พี่เกดครับ</w:t>
      </w:r>
    </w:p>
    <w:p>
      <w:pPr>
        <w:pStyle w:val="BodyText"/>
      </w:pPr>
      <w:r>
        <w:t xml:space="preserve">(คุณมณเฑียร) สวัสดีครับ คุณจิรายุครับ ไม่ได้เปิดไมค์ถ้ายังไม่ได้เชิญใครน่ะ รัตน์ช่วยบอกคุณ สุนทรด้วยนะ บอกบอยน่ะ เวลาแสดงความคิดเห็นน่ะ ไม่ต้องอารามพบทมา บางทีให้เวลา 5 นาที เขาอรัมพบทไปเยอะ มันทำให้เขาเสียโอกาสในการพูดเนื้อหา ทุกครั้งเลยน่ะ</w:t>
      </w:r>
    </w:p>
    <w:p>
      <w:pPr>
        <w:pStyle w:val="BodyText"/>
      </w:pPr>
      <w:r>
        <w:t xml:space="preserve">(คุณรัตน์) ได้ครับ เดี๋ยวผมบอกบอยให้ครับ ว่าอย่าอารัมภบทเยอแล้วประเด็นคำถามเรื่องมีการส่วนร่วม รบกวนพี่สว่างถามด้วยนะครับ ขอบคุณครับ</w:t>
      </w:r>
    </w:p>
    <w:p>
      <w:pPr>
        <w:pStyle w:val="BodyText"/>
      </w:pPr>
      <w:r>
        <w:t xml:space="preserve">(ประธาน) ครับ ไม่มีท่านใดมีความเห็นเป็นอย่างอื่นนะครับ ผมจะขอให้เปิดให้กับแขกนะครับ ทั้งหน่วยงานของรัฐฯ และก็หน่วยงานด้านคนพิการนะครับ เข้ามาในห้องประชุมได้เลยครับ</w:t>
      </w:r>
    </w:p>
    <w:p>
      <w:pPr>
        <w:pStyle w:val="BodyText"/>
      </w:pPr>
      <w:r>
        <w:t xml:space="preserve">(ผู้เข้าร่วมประชุมชาย) เดี๋ยวนะ…</w:t>
      </w:r>
    </w:p>
    <w:p>
      <w:pPr>
        <w:pStyle w:val="BodyText"/>
      </w:pPr>
      <w:r>
        <w:t xml:space="preserve">(คุณมณเฑียร) ครับ สวัสดีครับ ทุกท่านครับ วันนี้คณะอนุกรรมธิการกิจการคนพิการในคณะกรรมาธิการการพัฒนาสังคม และกิจการเด็ก เยาวชน สตรี ผู้สูงอายุ และผู้ด้อยโอกาสวุฒิสภา ก็ขอขอบคุณท่านนะครับ ที่ได้ให้เกียรติมาร่วมการประชุม ซึ่งเป็นนัดพิเศษ ที่ว่าเป็นนัดพิเศษของเรา ก็คือเราจะมีการเปิดเวทีปรึกษาหารือกันนะครับ เพื่อรับฟังข้อเสนอแนะ ต่อร่างกฎกระทรวงคมนาคมนะครับ ซึ่งว่าด้วยเรื่องของการจัดสิ่งอำนวยความสะดวกนะครับ ชื่อเต็ม ๆ เดี๋ยวค่อยไปว่ากันนะครับ โดยที่ฝ่ายนิติบัญญัติของเรานะครับ คือคณะกรรมาธิการการพัฒนาสังคม หรือวุฒิสภาโดยรวมนี่ เราไม่ได้มีอำนาจไม่ได้มีหน้าที่โดยตรงในการออกกฎกระทรวง เพราะว่าหน้าที่นี้ เพียงแต่ว่าในกระบวนการติดต่อการบริหารแผนดินนี่ เรามักจะได้รับคำร้องเรียน และก็ได้รับข้อเสนอแนะให้ช่วยนะครับ ติดตามความคืบหน้าของการปฏิบัติตามกฎหมายก็ดี หรือว่าการที่จะออกกฎกระทรวงระเบียบต่าง ๆ ที่มีผลกระทบต่อประชาชนก็ดีนะครับ เพราะฉะนั้นในการนัดหมายแล้วก็เชิญทุกท่านมาร่วมในวันนี้นี่ จึงถือว่าเป็นเวทีนะครับ เพื่อรับฟังความเห็นนะครับ แล้วก็สิ่งที่เราได้แสดงความเห็นไปนั้น หรือสิ่งที่คณะอนุกรรมการกิจการคนพิการนำเสนอนั้นน่ะ ถือว่าเป็นข้อเสนอแนะ ไม่ได้มีจุดมุ่งหมายที่จะไปแทรกแซงนะครับ การทำงานของฝ่ายบริหารแต่ประการใดนะครับ ก็เป็นการรวบรวมฟังความเห็นจากหลายฝ่าย เพื่อให้ข้อเสนอแนะไปทางกระทรวงคมนาคมนะครับ ก็ขอขอบคุณทุกท่านอีกครั้งหนึ่งนะครับ ที่ให้เกียรติคณะอนุกรรมาธิการเรานะครับ เนื่องจากว่าเราจะไม่ใช้เวลาในการแนะนำ บุคคลนะครับ แล้วขอแจ้งให้ที่ประชุมทราบนะครับ ว่าในวันนี้นี่ เราได้รับความอนุเคราะห์นะครับ จากสำนักงานคณะกรรมการวิทยาศาสตร์และเทคโนโลยีแห่งชาตินะครับ สวทช. ในการที่จัดทำบริการคำบรรยายแทนเสียงนะครับ หรือ Closed Captions นะครับ ประกอบในการประชุมด้วยนอกเหนือไปจากบริการล่ามภาษามือแล้ว ทั้งนี้ ทั้งนั้นทำให้การประชุมนี่มีความสมบูรณ์ แล้วก็เป็นการประชุมที่อำนวยประโยชน์การเข้าถึงของทุกคนรวมถึงคนพิการด้วยนะครับ ก็ต้องขอขอบพระคุณทาง สวทช. นะครับ ในการที่มาให้บริการ Close Captions ในวันนี้นะครับ เชิญฝ่ายเลขาฯ แจ้งรายชื่อหน่วยงานที่มาร่วมการประชุมในวันนี้ด้วยครับ</w:t>
      </w:r>
    </w:p>
    <w:p>
      <w:pPr>
        <w:pStyle w:val="BodyText"/>
      </w:pPr>
      <w:r>
        <w:t xml:space="preserve">(เลขานุการ) ขออนุญาตที่ประชุมค่ะ ในการพิจารณาของอนุกรรมาธิการ ของคนพิการวันนี้นะคะ เป็นการพิจารณาร่างกฎกระทรวง ลักษณะ หรือการจัดให้มีอุปกรณ์ สิ่งอานวยความสะดวก หรือบริการในอาคารสถานที่ ยานพาหนะ ขนส่ง เพื่อให้คนพิการสามารถเข้าถึงและใช้ประโยชน์ได้ พ.ศ. ฉบับ สำหรับรับฟังความตามประกาศกระทรวงคมนาคม 598/2566 ลงวันที่ ณ วันที่ 1 มิถุนายน 2566 ได้เชิญผู้แทนจากหน่วยงานที่เกี่ยวข้องเข้าร่วมประชุมจำนวน 12 หน่วยงานค่ะ 1. กระทรวงคมนาคม ซึ่งมีผู้แทนจากสำนักงานนโยบายและแผนการขนส่งและจราจรนะคะ สำนักปลัดกระทรวงคมนาคมค่ะ การรถไฟขนส่งมวลชนแห่งประเทศไทยค่ะ และสำนักงานการบินพลเรือนแห่งประเทศไทยค่ะ 2. กรมส่งเสริมพัฒนาคุณภาพชีวิตคนพิการ 3. สมาคมคนพิการทุกประเภทแห่งประเทศไทย 4. สมาคมคนตาบอดแห่งประเทศไทยค่ะ 5. สมาคมคนหูหนวกแห่งประเทศไทย 6. สมาคมคนพิการแห่งประเทศไทย 7. สมาคมผู้ปกครองคนพิการทางสติปัญญาแห่งประเทศไทย 8. สมาคมผู้ปกครองคนพิการทางสติปัญญาแห่งประเทศไทย สมาคมผู้ปกครองบุคคลออทิซึม</w:t>
      </w:r>
    </w:p>
    <w:p>
      <w:pPr>
        <w:pStyle w:val="BodyText"/>
      </w:pPr>
      <w:r>
        <w:t xml:space="preserve">(ไทย) 9. สมาคมเพื่อผู้บกพร่องทางจิตแห่งประเทศไทย 10. ภาคีเครือข่ายขนส่งมวลชนทุกคนต้องขึ้นได้</w:t>
      </w:r>
    </w:p>
    <w:p>
      <w:pPr>
        <w:pStyle w:val="BodyText"/>
      </w:pPr>
      <w:r>
        <w:t xml:space="preserve">(T4A) นะคะ 11. ศูนย์การ… ศูนย์การดำรงชีวิตอิสระคนพิการจังหวัดนนทบุรี และ 12. มูลนิธิอารยสถาปัตย์เพื่อคนทั้งมวลค่ะ</w:t>
      </w:r>
    </w:p>
    <w:p>
      <w:pPr>
        <w:pStyle w:val="BodyText"/>
      </w:pPr>
      <w:r>
        <w:t xml:space="preserve">(ประธาน) ผมน่าจะไม่ตกหล่นหน่วยงานใดนะครับ ที่มาร่วมการประชุมในวันนี้นะครับ ผมจะขออนุญาตเรียนที่ประชุมนะครับ ว่าการประชุมในวันนี้นี่ เราก็จะเชิญหน่วยงานที่รับผิดชอบในร่างกฎกระทรวง ซึ่งจะเป็นผู้ประกาศใช้นี่นะครับ ได้กรุณานำเสนอนะครับ สิ่งที่ท่านได้เตรียมมาแล้วนี่นะครับ ทั้ง Timeline กฎกระทรวง ทั้งเหนือหากฎกระทรวงและเนื้อหาที่เกี่ยวข้อง โดยจะใช้เวลาประมาณ 20 นาทีนะครับ ส่วนที่เหลือนั้นนี่ เราจะขอให้หน่วยงานที่มาร่วมในวันนี้นะครับ ได้แสดงความคิดเห็น ได้ซักถาม แล้วก็มีข้อเสนอแนะนะครับ โดยเบื้องต้นนี่จะขอให้ ครับ โดยที่แต่ละหน่วยงานนี่ ก็จะมีเวลาในการนำเสนอ หรือตั้งข้อสังเกต หรือซักถามนี่นะครับ ไม่เกินหน่วยงานละ 5 นาทีนะครับ โดยทุกท่าน ก่อนที่ท่านจะนำเสนอนะครับ ก่อนที่ท่านจะพูด ขอความกรุณาได้แนะนำชื่อตัวเองและหน่วยงานด้วยนะครับ เพื่อสะดวกกับการบันทึกนะครับ เนื่องจากเราไม่ได้ประชุมในที่เดียวกันนะครับ เราประชุมออนไลน์ ก็อาจจะลำบากนิดหนึ่ง ในการที่จะรับทราบว่าใครกำลังพูดอยู่นะครับ ขอความกรุณาหลีกเลี่ยงการกล่าวนำหรืออารัมภบทนะครับ ยาวนานนะครับ ขอให้ตรงเข้าสู่เนื้อหาเลยนะครับ ท่านใดมีประเด็นใดก็ขอให้ตรงเข้าสู่เนื้อหา ไม่ต้องมีอารัมภบทนะครับ เบื้องต้นเลยนะครับ ขอเชิญผู้แทนจากกระทรวงคมนาคม ไม่ทราบหน่วยงานใดจะเป็นผู้นำเสนอครับ</w:t>
      </w:r>
    </w:p>
    <w:p>
      <w:pPr>
        <w:pStyle w:val="BodyText"/>
      </w:pPr>
      <w:r>
        <w:t xml:space="preserve">(ผู้เข้าร่วมประชุมชาย) ครับ ครับผม ขออนุญาตครับ ผมนายสุรพงษ์ เมี้ยนมิตร ครับ และจราจรนะครับ ขออนุญาตเป็นผู้แทนเสนอร่างกฎกระทรวงครั้งนี้ครับ ขอโทษนะครับ ไม่ทราบว่าได้ยินเสียงจาก สนข. ไหมครับ // ได้ยินชัดเจนครับ</w:t>
      </w:r>
    </w:p>
    <w:p>
      <w:pPr>
        <w:pStyle w:val="BodyText"/>
      </w:pPr>
      <w:r>
        <w:t xml:space="preserve">(ผู้เข้าร่วมประชุมชาย) กราบขอบพระคุณครับ กำหนดลักษณะและจัดให้มีอุปกรณ์สิ่งอำนวยความสะดวก หรือบริการในอาคารสถานที่ ยานพาหนะ เพื่อให้คนพิการสามารถเข้าถึงและใช้ประโยชน์ได้ พ.ศ. …. นะครับ กระทรวงคมนาคมนะครับ ได้มีคำสั่งแต่งตั้งคณะทำงานเพื่อพิจารณาเรื่องนี้ขึ้นมานะครับ เมื่อวันที่ 24 กรกฎาคม ปี 2564 2 ปีที่แล้วนะครับ การพิจารณาร่วมกันนะครับ รวมแล้ว 11 ครั้งนะครับ เพิ่งเสร็จสิ้นประมาณต้นปี เดือนมกราคม 2566 ที่ผ่านมานะครับ ซึ่งหลังจากนั้นนะครับ เราก็ตอนนี้ก็อยู่ในขั้นตอนของการรับฟังความคิดเห็นนะครับ ซึ่งในการดำเนินการนะครับ ตามประกาศนี่ เรากำหนดเอาไว้นะครับ 3 ช่องทางนะครับ ก็คือทางเว็บไซต์ ระบบกฎหมายกลางนะครับ เว็บไซต์ของกระทรวงคมนาคม และไปรษณีย์ครับ ชั้นนี้เราอยู่ในขั้นตอนของการรับฟังในชั้นนี้อยู่นะครับ หลังจากนี้แล้วนะครับ เมื่อรับฟังความคิดเห็นแล้วนะครับ คณะทำงานนี่ จะนำข้อมูลต่าง ๆ ที่ได้รับนะครับ ไปพิจารณา ดำเนินการ อาจจะปรับแต่ง หรือพิจารณาคิดว่าจะทำงานในช่วงของสิงหาคมถึงช่วงตุลาคมนะครับ หลังจากนั้น จึงจะเสนอนำเรียนท่านปลัดกระทรวงนะครับ เพื่อนำเรียนว่าการกระทรวงคมนาคมเสนอส่วนที่เกี่ยวข้องต่อไปนะครับ เดิมทีเราวางแผนไว้คาดการณ์ว่าจะแล้วเสร็จนะครับ ต่อไปครับ สำหรับวัตถุประสงค์ของการปรับปรุงกฎกระทรวงปี 2566 ในครั้งนี้นะครับ ขออนุญาตกราบเรียนอย่างนี้นะครับว่ากฎกระทรรวงเดิมนะครับ ปี 2556 ที่ผ่านมามีการบังคับใช้นานพอสมควรแล้วนะครับ ก็ประมาณ 10 ปีที่ผ่านมานะครับ ซึ่งบทบัญญัติบางเรื่อง ก็ยังไม่เหมาะสมกับสภาพการปัจจุบันนะครับ อันที่ 2 นะครับ ที่สำคัญก็คือมีการปรับปรุงแก้ไขกฎหมายสิ่งอำนวยความสะดวกในอาคารสำหรับผู้พิการนะครับ ซึ่งเป็นกฎกระทรวงในกำหนดสิ่งอำนวยความสะดวกในอาคารสำหรับผู้พิการหรือทุพพลภาพ และคนชรา ฉบับที่ 2/2564 นะครับ ซึ่งออกตามกฎหมายว่าด้วยการควบคุมอาคารของกระทรวงมหาดไทยนะครับ ซึ่งโดยกฎกระทรวงที่ผ่านมาในปี 2556 นี่ครับ ได้มีการอ้างอิงหรือว่าผูกติดกับกฎกระทรวงมหาดไทยดังกล่าวนะครับ ซึ่งทำให้เมื่อกฎกระทรวงของกระทรวงมหาดไทยนี่ มีการเปลี่ยนแปลง หรือว่ามีการปรับออกมาใหม่นะครับ เราจึงจำเป็นต้องแก้ไขบทบัญญัติ บทกระทรวงของเราเองนะครับ ของกระทรวงให้สอดคล้อง เป็นจริง แล้วก็ให้มีความสอดคล้องซึ่งกันและกันนะครับ ไม่อย่างนั้นนี่ถ้าเราไม่ปรับนี่ จะใช้ได้อย่างไม่มีประสิทธิภาพ และจะมีหลายข้อที่เราไม่สามารถดำเนินการได้นะครับ รวมถึงนะครับ ให้มีความเหมาะสมกับการปฏิบัติของหน่วยงานที่ให้บริการ และก็มีความสะดวกต่อคนพิการนะครับ ซึ่งแล้วก็พิจารณาปรับให้มีความเหมาะสม แล้วก็ความสอดคล้องกับความจริง แล้วก็ข้อเท็จจริงนะครับ รวมทั้งมีการพิจารณาปัญหาอุปสรรคนะครับ ของการใช้ประโยชน์ของคนพิการให้ได้มากที่สุด และให้เกิดความสะดวกปลอดภัยนะครับ ไปหน้าต่อไปครับ สำหรับกฎกระทรวงปี 2556 แล้วก็ร่างกฎกระทรวงฉบับนี้นะครับ เราถือว่าเป็นปี 2566 นะครับ ซึ่งจะเป็นกฎกระทรงที่ออกโดยกระทรวงคมนาคม แต่ผมกราบเรียนครับ ว่ากฎหมายแม่บทก็เป็นไปตามการออกกฎกระทรวงนี้นะครับ เป็นไปตามกฎหมายแม่บท ก็คือของกระทรวงพัฒนาสังคมและความมั่นคงของมนุษย์นะครับ ตามมาตรา 37 นะครับ ที่ให้อำนาจท่านรัฐมนตรีว่าการกระทรวงคมนาคม ออกกฎกระทรวงเพื่อกำหนดลักษณะหรือการจัดให้อุปกรณ์สิ่งอำนวยความสะดวก หรือบริการในอาคาร สถานที่ ยานพาหนะ หรือขนส่ง บริการสาธารณะอื่นให้คนพิการสามารถใช้ประโยชน์ได้นะครับ ซึ่งในการดำเนินการนะครับ เราก็คิดว่าเราจะยกเลิกกฎกระทรวงฉบับเดิมนะครับ คือ ปี 2566 ทั้งฉบับเลย แล้วให้มาใช้ร่างกฎกระทรวงฉบับนี้แทนนะครับ เนื่องจากว่ามีการแก้ไขที่ค่อนข้างมากนะครับ ซึ่งเป็นเนื้อหาหลัก ๆ เป็นไปตามกฎกระทรวงปี 2556 เดิมนะครับ แล้วก็ให้มันสอดคล้องกับสภาพความเป็นจริงนะครับ สำหรับการแก้ไขกฎกระทรวงนะครับ ของเดิมนะครับ ผมกราบเรียนอย่างนี้นะครับ ว่าได้มีการกำหนดคำนิยามให้ชัดเจนมากยิ่งขึ้นนะครับ ในส่วนที่เกี่ยวข้องนะครับ เราก็จะหมวดที่ 1 หมวดทั่วไป โดยหลักการก็คือว่าของเดิมนี่ ในการดำเนินการอ้างอิงกฎหมายการควบคุมอาคารนี่ จะมีการอ้างถึงกฎหมายฉบับเดิมนะครับ ในการดำเนินการในครั้งนี้นะครับ เราจะอ้างอิงกฎหมายควบคุมอาคารเลย เราจะไม่อ้างอิงเป็นตัวแต่ละข้อ แต่ละข้อ เพื่อให้เกิดความยืดหยุ่นแล้วก็กฎหมายจะได้ไม่ซ้ำซ้อน ในส่วนที่ 2 ก็เป็นส่วนของยานพาหนะนะครับ ก็จะมีการพิจารณาในเรื่องของรถที่ใช้ในการขนส่งต่าง ๆ นะครับ ไม่ว่าจะเป็นรถที่ใช้ขนส่งผู้โดยสารนะครับ รถยนต์สาธารณะ รถไฟ รถไฟฟ้า เรือโดยสาร อากาศยาน ขนส่งนะครับ ซึ่งยานพาหนะเหล่านี้นะครับ เราก็ไว้ของเดิมปี 2566 จะมีการปรับเปลี่ยนแก้ไขรายละเอียดในแต่ละข้อ เพื่อให้สอดคล้องและเกิดความชัดเจนยิ่งขึ้นนะครับ โดยรายละเอียดนะครับ เราก็จะอยู่ในบัญชีท้ายกฎกระทรวงนะครับ ในรายละเอียดนะครับ สำหรับอีกหมวดหนึ่งนะครับ หมวดที่ 3 การบริการขนส่งนะครับ ในการขนส่งนะครับ ก็จะเน้นในเรื่องของสถานีขนส่งผู้โดยสาร สถานีรถไฟ สถานีรถไฟฟ้า ท่าเทียบเรือ ท่าอากาศยานนะครับ ซึ่งเหล่านี้นะครับ จะมีข้อกำหนดบัญชีท้ายกฎกระทรวง ว่ามีขนส่งอย่างไรบ้างนะครับ มีอย่างไรนะครับ แต่ในหมวดนี้นะครับ จะมีการปรับบางข้อ จากของเดิมออกไปนะครับ ก็คือทางหลวงพิเศษ ทางหลวงแผ่นดิน ทางหลางชนบทนะครับ ให้ตัดในส่วนของที่อาคารที่มีการก่อสร้างในบริเวณพื้นที่เหล่านี้ออกไป ให้ไปใช้กฎหมายควบคุมอาคาร ซึ่งมีการควบคุมไว้แล้ว แทนนะครับ จะได้ไม่ซ้ำซ้อน จะได้ทำงานได้อย่างมีประสิทธภาพ รวมถึงการแก้ไขรายละเอียดต่าง ๆ นะครับ ซึ่งก็จะมีรายละเอียดมากขึ้นนะครับ สมบูรณ์มากขึ้น แล้วก็ชัดเจนขึ้น เพื่อให้คนพิการสามารถเข้าไปใช้บริการขนส่งได้มากยิ่งขึ้นนะครับ อันนี้เป็นหลัก ๆ ครับ ที่เราได้มีการแก้ไขนะครับ สำหรับรายละเอียดต่อไป ผมไม่แน่ใจว่า จะ… ท่านจะให้ลงไปรายละเอียดแต่ละหมวด หรือว่าจะมีข้อซักถามในแต่ละประเด็นก่อนครับ ท่านครับ ขออนุญาตครับ</w:t>
      </w:r>
    </w:p>
    <w:p>
      <w:pPr>
        <w:pStyle w:val="BodyText"/>
      </w:pPr>
      <w:r>
        <w:t xml:space="preserve">(คุณมณเฑียร) จะขอให้นำเสนอทั้งหมดไปเลยครับ ท่านจะนำเสนอเป็นภาพรวม หรือท่านจะนำเสนอเป็นรายหมวดก็ได้ แต่เท่าที่ผมลองอ่านดูนี่ ในแต่ละหมวดมันเขียนเป็น Pattern ล้อกันมา ไม่ทุกข้อก็ได้ เพราะว่าดูแล้วนี่ จะมีลักษณะซ้ำกันของแต่ละหมวดนะครับ แต่ท่านมีเวลา 20 นาทีครับ ตอนนี้ท่านใช้ไปประมาณ 5 นาทีครับ</w:t>
      </w:r>
    </w:p>
    <w:p>
      <w:pPr>
        <w:pStyle w:val="BodyText"/>
      </w:pPr>
      <w:r>
        <w:t xml:space="preserve">(คุณรัตน์) ขอบพระคุณครับ</w:t>
      </w:r>
    </w:p>
    <w:p>
      <w:pPr>
        <w:pStyle w:val="BodyText"/>
      </w:pPr>
      <w:r>
        <w:t xml:space="preserve">(ประธาน) จะขอให้นำเสนอไปเลย ไม่ขัดจังหวะดีกว่าครับ</w:t>
      </w:r>
    </w:p>
    <w:p>
      <w:pPr>
        <w:pStyle w:val="BodyText"/>
      </w:pPr>
      <w:r>
        <w:t xml:space="preserve">(ผู้เข้าร่วมประชุมชาย) ครับ ขอบพระคุณครับ สำหรับกฎกระทรวงนะครับ ผมขออนุญาตลงไปในรายละเอียดนะครับ ที่จะได้ ทุกท่านจะได้ไปด้วยกันนะครับ ในกฎกระทรวงนะครับ สำหรับสาระสำคัญนะครับ ในข้อที่ 2 นี่ ก็คือให้ยกเลิกกฎกระทรวงเดิม ปี 2556 นะครับ เพื่อให้เกิดความชัดเจนนะครับ อย่างที่ผมกราบเรียนนะครับ ข้อ 3 ในกฎกระทรวงนี้ เราได้กำหนดคำนิยามหลาย ๆ คำให้เกิดความชัดเจนมากยิ่งขึ้นนะครับ คำว่า</w:t>
      </w:r>
      <w:r>
        <w:t xml:space="preserve"> </w:t>
      </w:r>
      <w:r>
        <w:t xml:space="preserve">“</w:t>
      </w:r>
      <w:r>
        <w:t xml:space="preserve">สิ่งอำนวยความสะดวก</w:t>
      </w:r>
      <w:r>
        <w:t xml:space="preserve">”</w:t>
      </w:r>
      <w:r>
        <w:t xml:space="preserve"> </w:t>
      </w:r>
      <w:r>
        <w:t xml:space="preserve">นะครับ ก็คือเครื่องมือนะครับ นะครับ คำว่า</w:t>
      </w:r>
      <w:r>
        <w:t xml:space="preserve"> </w:t>
      </w:r>
      <w:r>
        <w:t xml:space="preserve">“</w:t>
      </w:r>
      <w:r>
        <w:t xml:space="preserve">บริการ</w:t>
      </w:r>
      <w:r>
        <w:t xml:space="preserve">”</w:t>
      </w:r>
      <w:r>
        <w:t xml:space="preserve"> </w:t>
      </w:r>
      <w:r>
        <w:t xml:space="preserve">นะครับ คือ การดูแล ปฏิบัติ การให้ความช่วยเหลือ การให้ความสะดวกนะครับ คำว่า</w:t>
      </w:r>
      <w:r>
        <w:t xml:space="preserve"> </w:t>
      </w:r>
      <w:r>
        <w:t xml:space="preserve">“</w:t>
      </w:r>
      <w:r>
        <w:t xml:space="preserve">อาคาร</w:t>
      </w:r>
      <w:r>
        <w:t xml:space="preserve">”</w:t>
      </w:r>
      <w:r>
        <w:t xml:space="preserve"> </w:t>
      </w:r>
      <w:r>
        <w:t xml:space="preserve">นะครับ ก็หมายถึงพื้นที่ของอาคาร สำนักงาน โดยสาร สาธารณะ ในเขตของทางหลวง ทางแผ่นดิน อู่สัมปทานต่าง ๆ นะครับ สถานที่โดยรอบอาคาร และพื้นที่จอดรถนะครับ เราได้มีการกำหนดท่าเทียบเรือให้ชัดเจนยิ่งขึ้นนะครับ ก็คือหมายความถึงอาคารผู้โดยสารบริเวณท่าเรือ นะครับ เรือ หมายถึง เรือที่มีขนาด 500 ตันขึ้นไปนะครับ บริการขนส่งนะครับ เราก็ไปดูบริการขนส่งผู้โดยสาร สถานีรถไฟ สถานีรถไฟฟ้า ท่าอากาศยานนะครับ ว่าจะต้องมีการให้บริการอะไรบ้างนะครับ ส่วนพื้นที่หลบภัยนะครับ เอาไว้กรณีฉุกเฉินต่าง ๆ นะครับ อันนี้คือที่เราเพิ่มเติมในเรื่องของคำนิยามให้มันเพิ่มขึ้นจากคราวที่แล้วนะครับ ในส่วนของบทที่ 1 บททั่วไปนะครับ หลักการ ก็คือว่าอุปกรณ์ หรือสิ่งอำนวยความสะดวกที่จัดให้มีนะครับ ต้องมีสภาพมั่นคงแข็งแรง พร้อมใช้งานนะครับ ข้อที่ 5 ครับ คือข้อสำคัญก็คือการจัดสิ่งอำนวยความสะดวกในอาคารสำหรับคนพิการให้เป็นไปตามกฎหมาย ว่าด้วยการควบคุมอาคาร ซึ่งตรงนี้ เราจะกระชับให้ชัดเจนยิ่งขึ้นนะครับ จะได้สามารถไปอ้างอิงตรงนั้นได้เลย และผู้รับผิดชอบกฎหมายตัวนั้นได้โดยตรงเลยนะครับ สำหรับหมวดที่ 2 ครับ ข้อที่ 6 นะครับ เรากำหนดยานพาหนะต่อไปนี้นะครับ จำนวน 6 ประเภทนะครับ ที่จะต้องจัดให้มีอุปกรณ์ หรือบริการให้คนพิการสามารถเข้าถึงและใช้ประโยชน์ได้นะครับ ประเภทที่ 1 นะครับ ก็คือรถที่ใช้ขนส่งผู้โดยสารนะครับ ซึ่งเป็นรถขนส่งประจำทางและไม่ประจำทางนะครับ ตาม ส่วนที่ 2 นะครับ รถยนต์สาธารณะ รถยนต์บริการนะครับ ส่วนที่ 3 นะครับ ก็คือรถไฟนะครับ ส่วนที่ 4 คือ รถไฟฟ้า ส่วนที่ 5 นะครับ เรือโดยสารนะครับ ส่วนที่ 6 ซึ่งคำนิยามต่าง ๆ ก็จะล้อไปถึงกฎหมายที่ยานพาหนะเหล่านั้นจดทะเบียนอยู่นะครับ ในข้อที่ 7 นะครับ เราก็จะลงไปแต่ละประเด็นนะครับ ว่ารถประเภทที่ 1 นะครับ ก็คือ</w:t>
      </w:r>
    </w:p>
    <w:p>
      <w:pPr>
        <w:pStyle w:val="BodyText"/>
      </w:pPr>
      <w:r>
        <w:t xml:space="preserve">(6.1) นะครับ ให้มีสิ่งอำนวยความสะดวกบริการอย่างหนึ่งอย่างใดต่อไปนี้นะครับ ก็คือรถขนส่งผู้โดยสารนะครับ ก็คือต้องจัดให้มีอย่างหนึ่งอย่างใดต่อไปนี้ คือ ประตูรถ อุปกรณ์นำพาคนพิการ และยกคนพิการ ยกรถเข็นคนพิการ พื้นที่จอดรถเข็นคนพิการ และอุปกรณ์สำหรับเก็บรถเข็นคนพิการนะครับ ป้ายแสดงอุปกรณ์ สิ่งอำนวยความสะดวกต่าง ๆ ป้ายแสดงความช่วยเหลือ แปลภาษา หรือป้ายสัญลักษณ์นะครับ เจ้าหน้าที่ประจำรถ ที่ผ่านการอบรมนะครับ กับความต้องการของคนพิการแต่ละประเภทนะครับ ซึ่งลักษณะของอุปกรณ์ต่าง ๆ นะครับ ที่กล่าวนะครับ ก็ให้เป็นไปตามรายการอุปกรณ์นะครับ ที่กำหนดในบัญชีท้ายกฎกระทรวงนี้ ผมกราบเรียนว่าในแต่ละอุปกรณ์นะครับ ที่กำหนดไว้นะครับ สิ่งอำนวยความสะดวกต่าง ๆ ก็จะมีรายละเอียดกำหนดไว้หน้าท้ายกฎกระทรวงนะครับ ซึ่งหลายอันก็จะเป็นลักษณะเดียวกัน คล้ายกันแล้วก็ใช้เป็นแบบเดียวกันเลยนะครับ ทำให้กฎกระทรวงฉบับนี้ค่อนข้างจะดูง่ายนะครับ ต่อไปนะครับ รถยนต์ ข้อ 6.2 นะครับ เป็นรถอีกประเภทหนึ่ง ก็คือรถยนต์บริการ ตามข้อ รถที่จดทะเบียนตาม พ.ร.บ รถยนต์นะครับ ซึ่งต้องมีอุปกรณ์ตามที่กำหนดไว้นะครับ ว่าจะต้องมีอะไรบ้าง ก็คือ 1. อุปกรณ์นำพาคนพิการ หรืออุปกรณ์รถขนคนพิการขึ้น-ลงจากรถนะครับ พื้นที่สำหรับจอดรถเข็นนะครับ หรือป้ายหน่วยงานต่าง ๆ ซึ่งให้เป็นไปตามในบัญชีท้ายกฎกระทรวงนะครับ ก็จะเป็นลักษณะแบบนี้ไปนะครับ ในส่วนข้อ 9 รถไฟ ให้มีสิ่งอำนวยความสะดวกและให้บริการคนพิการอย่างใดอย่างหนึ่งต่อไปนี้นะครับ 1. อุปกรณ์นำพาคนพิการ หรืออุปกรณ์ยกรถเข็นขึ้นรถ-ลงรถนะครับ ต้องมีทางลาดนะครับ มีที่จอดรถเข็นคนพิการนะครับ และที่เก็บรถเข็น ที่นั่งสำหรับคนพิการนะครับ ห้องส้วมสำหรับคนพิการนะครับ ห้องนอนสำหรับคนพิการนะครับ ป้ายแสดงอุปกรณ์ สิ่งอำนวยความสะดวกคนพิการนะครับ ป้ายแสดงให้ความช่วยเหลือคนพิการแต่ละประเภทนะครับ สำหรับเจ้าหน้าที่ แปลภาษานะครับ คู่มือแปลภาษาที่ติดไว้รถด้านนอกนะครับ เพื่อให้คนพิการทราบว่าเป็นรถที่ติดอุปกรณ์สิ่งอำนวยความสะดวกให้คนพิการไว้นะครับ แล้วก็จะต้องมีการแจ้งชื่อสถานีถัดไปให้คนพิการทางการมองเห็น รวมถึงให้มีอักษรไฟวิ่ง หรือให้มีป้ายบอกสถานีถัดไปนะครับ สำหรับคนพิการที่พิการทางการได้ยิน หรือสื่อความหมายนะครับ รวมถึงให้มีเจ้าหน้าที่ประจำรถไฟที่ผ่านการฝึกอบรมนะครับ ไว้บริการคนพิการขึ้นรถ-ลงไฟนะครับ ซึ่งลักษณะอุปกรณ์ที่ผมกล่าวมานะครับ ตามรายการอุปกรณ์กำหนดในบัญชีไทป์นะครับ อันนี้เป็นส่วนของรถไฟนะครับ มันจะมีคำที่เกิดขึ้นใหม่ ก็คือของเดิมนี่ กฎกระทรวงเดิมนี่จะใช้คำว่า</w:t>
      </w:r>
      <w:r>
        <w:t xml:space="preserve"> </w:t>
      </w:r>
      <w:r>
        <w:t xml:space="preserve">“</w:t>
      </w:r>
      <w:r>
        <w:t xml:space="preserve">ห้องน้ำสำหรับคนพิการ</w:t>
      </w:r>
      <w:r>
        <w:t xml:space="preserve">”</w:t>
      </w:r>
      <w:r>
        <w:t xml:space="preserve"> </w:t>
      </w:r>
      <w:r>
        <w:t xml:space="preserve">สำหรับเราจะเป็นห้องส้วมสำหรับคนพิการเพื่อเตรียมสำหรับคนพิการโดยตรง กับส่วนอื่นที่สามารถใช้ร่วมกันได้ ก็คือเป็นการออกแบบในลักษณะของ Universal Design นะครับ ในส่วนข้อ 10 นะครับ ในส่วนรถไฟฟ้า ระบบรถไฟฟ้านะครับ ในตัวรถไฟฟ้านะครับ สิ่งอำนวยความสะดวกนะครับ อย่างหนึ่ง อย่างใดต่อไปนี้ 1. ต้องมีพื้นที่สำหรับจอดรถเข็นคนพิการและที่เก็บรถ 2. นะครับ ต้องมีที่นั่งสำหรับคนพิการ 3. อุปกรณ์ต่าง ๆ 4. คู่มือช่วยเหลือคนพิการนะครับ 5. คู่มือแปลภาษา หรือป้ายสัญลักษณ์แสดงพื้นที่ สำหรับเจ้าหน้าที่นะครับ สำหรับใช้สื่อสารกับคนพิการนะครับ ในส่วนข้อ 6. ก็คือมีป้ายสัญลักษณ์ด้านตัวนอกรถเหมือนกันนะครับ เพื่อให้คนพิการได้ทราบว่าให้มีอุปกรณ์ หรือสิ่งอำนวยความสะดวกสำหรับคนพิการนะครับ 7. นะครับ ก็ต้องมีการประกาศแจ้งชื่อสถานีถัดไปสำหรับคนพิการในการมองเห็นและตัวอักษณไฟวิ่งได้กำหนดเอาไว้ในบัญชีท้ายกระทรวงเช่นกัน เพราะฉะนั้น ทางรางนะครับ ไม่ว่าจะเป็นรถไฟ หรือว่ารถไฟฟ้านี่ครับ ก็จะมีการประกาศนะครับ แล้วอักษรไฟวิ่งที่สำคัญ เพื่อให้คนพิการเข้าใช้บริการ รวมถึงมีการจัดทำที่นั่งสำหรับคนพิการเอาไว้ด้วยนะครับ สำหรับข้อ 11 นะครับ เรือโดยสารนะครับ ก็ให้มีทางลาดอย่างหนึ่งอย่างใดต่อไปนี้นะครับ ก็คือทางลาด ทางขึ้นและลงเรือ สำหรับจอดรถเข็นคนพิการแล้วก็ที่เก็บรถเข็น ทางเดินเรือ… ทางเดินภายในเรือ ห้องส้วมสำหรับคนพิการนะครับ ห้องนอนสำหรับคนพิการ และป้าย อุปกรณ์สิ่งอำนวยความสะดวก ภาษานะครับ เพื่อให้เจ้าหน้าที่สามารถสื่อสารกับคนพิการได้เบื้องต้นนะครับ การประกาศแจ้งรายชื่อท่าเทียบเรือถัดไปนะครับ แล้วก็อักษรไฟวิ่งเช่นเดียวกันนะครับ สำหรับคนพิการนะครับ และให้มีเจ้าหน้าที่ประจำเรือที่ผ่านการอบรม บริการคนพิการในการขึ้นและลงเรือนะครับ เช่นเดียวกันครับ รายการอุปกรณ์ต่าง ๆ นี่ กำหนดไว้บัญชีท้ายกฎหระหว่างนะครับ ส่วนอากาศยานนะครับ อันนี้ไม่ลืมนะครับ ก็จะกำหนดให้มีอย่างหนึ่งอย่างใดนะครับ ให้มีห้องส้วม ป้ายแสดงอุปกรณ์แสดงสิ่งอำนวยความสะดวกนะครับ คู่มือแนะนำการใช้บริการอากาศยาน สำหรับคนพิการแต่ละประเภทนะครับ คู่มือช่วยเหลือคนพิการแต่ละประเภท เพื่อให้เจ้าหน้าที่นี่ ได้อำนวยความสะดวก ให้มีแปลภาษานะครับ หรือป้ายให้กับคนพิการครับ รวมถึงที่เพิ่มเติมเข้ามา ก็คือให้มีการประกาศเตือนสำหรับคนพิการทางการเห็น ป้ายแสดงความหมายสำหรับคนพิการทางการได้ยินด้วยนะครับ แล้วก็ข้อที่ 8 นะครับ เจ้าหน้าที่ดูแลประจำอาการยานนะครับ หรือว่าคนที่ให้บริการนะครับ จะต้องมีการฝึกการอบรมนะครับ ไว้คอยให้บริการคนพิการนะครับ ซึ่งรายละเอียดรายการอุปกรณ์ต่าง ๆ นะครับ หมวด 2 ในเรื่องของยานพาหนะนะครับต่าง ๆ ที่กำหนดไว้ในบัญชีท้ายกฎกระทรวงนะครับ เป็นเรื่องของการบริการขนส่ง ซึ่งจะบอกว่าให้การปฏิบัติการดูแลการช่วยเหลือให้คนพิการเข้าถึง แล้วก็ใช้ประโยชน์ได้ต่าง ๆ นะครับ จะต้องมีอย่างไรบ้างนะครับ ซึ่งข้อ 13 ได้กำหนดเอาไว้นะครับ บริเวณสถานีขนส่ง อุปกรณ์ สิ่งอำนวยความสะดวก และบริการอย่างใดอย่างหนึ่งนะครับ 2. ก็คือที่นั่งสำหรับคนพิการ ทางลาดสำหรับรถเข็นคนพิการ ทางลาด บันได ราวจับ ช่องขายตั๋วโดยสาร ห้องส้วมสำหรับคนพิการ ลิฟต์ โทรศัพท์สาธารณะสำหรับคนพิการ ลิฟต์สำหรับคนพิการ พื้นที่หลบภัย ป้ายไฟอุปกรณ์ ที่ตั้งสิ่งอำนวยความสะดวกในสถานีนะครับ รวมถึงประกาศเตือนภัยสำหรับคนพิการทางการมองเห็น ไฟวิ่ง หรือสัญญาณไฟเตือนสำหรับคนพิการ หรือป้ายไฟวิ่งในส่วนของประกาศเตือนภัยครับ สำหรับคนพิการทางการเห็น อักษรไฟวิ่ง ในการสื่อความหมายด้วยนะครับ แล้วก็ให้มีคู่มือในการสำหรับเจ้าหน้าที่ในการช่วยเหลือ คู่มือป้ายสัญลักษณ์นะครับ สำหรับเจ้าหน้าที่สื่อสารกับคนพิการนะครับ เจ้าหน้าที่ประจำสถานีซึ่งผ่านการฝึกอบรมแล้ว เหมือนกันครับ ลักษณะของอุปกรณ์ก็ให้กำหนดไว้ในบัญชีท้ายกฎกระทรวงนี้ อย่างที่ผมนำเรียนนะครับ อุปกรณ์ สิ่งอำนวยความสะดวกต่าง ๆ อย่างเช่น ประตู ทางลาดต่าง ๆ สเปกต่าง ๆ จะอยู่ท้ายบัญชีท้ายกฎกระทรวงนี้นะครับ ซึ่งถ้าอุปกรณ์หรือว่าสิ่งอำนวยความสะดวกใดนะครับ มีตามที่กำหนดเอาไว้ในมาตรฐาน อย่างเช่น เรื่องป้ายนะครับ เราก็จะไปอ้างอิงป้ายของจราจรทางบกที่ได้ประกาศไว้แล้วนะครับ ในส่วนของการบริการ หรือการให้ความช่วยเหลือต่าง ๆ สิ่งอำนวยความสะดวกนะครับ ก็จะมีของคู่มือของสำนักงานนโยบาย แผนการขนส่งหรือจราจร ที่มีไว้ว่าดูแลผู้พิการแต่ละประเภทนี่จะต้องทำอย่างไรบ้าง แล้วตรงไหนที่อ้างอิงได้ เราก็จะอ้างอิงตรงนั้นได้เลยนะครับ ไม่ต้องมาเขียนซ้ำสำหรับข้อต่อไปนะครับ บริเวณสถานีรถไฟ หรือสถานีรถไฟฟ้านะครับ ข้อ 14 ก็กำหนดไว้เช่นกัน หลัก ๆ ก็มีที่นั่งสำหรับคนพิการ ให้มีบันไดและราวจับ ช่องขายตั๋ว นะครับ อุปกรณ์นำพาคนพิการรถเข็น ขึ้นหรือยก ห้องส้วมสำหรับคนพิการ ลิฟต์ โทรศัพท์สาธารณะสำหรับคนพิการ ลิฟต์สำหรับคนพิการ ที่หลบภัย แสดงอุปกรณ์ แผนผังที่ตั้งสิ่งอำนวยความสะดวกในสถานีนะครับ ที่เราเพิ่มเข้ามานะครับ การประกาศเตือนภัย การประกาศข้อมูลสำหรับคนพิการทางการมองเห็น และอักษรไฟวิ่งนะครับ คู่มือแปลภาษา และมีเจ้าหน้าที่ที่ผ่านการอบรมดูแลคนพิการก็เช่นเดียวกันครับ ซึ่งรายละเอียดก็กำหนดไว้ในบัญชีท้ายกฎกระทรวงเช่นกัน ต่อมาครับ ข้อ 15 บริเวณท่าเรือครับ ก็ให้จัดอุปกรณ์สิ่งอำนวยความสะดวกหรือบริการนะครับ อย่างหนึ่งอย่างใดดังต่อไปนี้นะครับ 1. ต้องให้มีที่นั่งสำหรับคนพิการ หรือพื้นที่จอดรถคนพิการ ให้มีทางลาดนะครับ ผิวสัมผัสสำหรับคนพิการทางการมองเห็น โทรศัพท์สาธารณะนะครับ ป้ายแสดงอุปกรณ์หรือสิ่งอำนวยความสะดวกนะครับ ประกาศเตือนภัยสำหรับคนพิการทางการมองเห็นนะครับ ให้มีตัวอักษรไฟวิ่งนะครับ เตือนภัยสำหรับผู้พิการทางด้านการได้ยินนะครับ รวมถึงให้มีการประกาศข้อมูล สำหรับคนพิการทางการมองเห็น อักษรไฟวิ่ง แล้วก็ป้ายนะครับ สำหรับคนพิการทางการได้ยินหรือสื่อความหมายนะครับ ให้มีคู่มือ คู่มือแปลภาษานะครับ สำหรับเจ้าหน้าที่นะครับ แล้วก็จะมีเจ้าหน้าที่ประจำท่าเรือ ที่ผ่านการฝึกอบรมนะครับ เพื่อให้บริการคนพิการนะครับ ซึ่งรายละเอียดก็เช่นกันครับ ซึ่งได้กำหนดในบัญชีแนบท้ายกระทรวงนะครับ ข้อ 16 นะครับ น่าจะเป็นข้อสุดท้ายนะครับ สำหรับในท่าอากาศยานนะครับ ก็กำหนดให้มีอย่างหนึ่งอย่างใดต่อไปนี้นะครับ คือประตูนะครับ ที่นั่งสำหรับคนพิการ ราวจับนะครับ หรือสัมผัสอุปกรณ์นำพาคนพิการเข้าส้วมและลงจากอากาศยานนะครับ ห้องส้วมสำหรับคนพิการนะครับ โทรศัพท์สาธารณะ ที่จอดรถสำหรับคนพิการ และที่หลบภัย มีป้ายแสดงอุปกรณ์ ประกาศเตือนภัยสำหรับคนพิการทางการเห็น อักษรไฟวิ่งก็เช่นเดียวกันนะครับ ประกาศข้อมูลสำหรับคนพิการทางการมองเห็น สำหรับผู้พิการทางการได้ยินและสื่อความหมายเช่นเดียวกันนะครับ คู่มือคนพิการแต่ละประเภท สำหรับเจ้าหน้าที่แปลภาษาและป้ายสัญลักษณ์สำหรับเจ้าหน้าที่นะครับ แล้วก็มีเจ้าหน้าที่ที่ฝึกอบรมนะครับ คอยให้บริการคนพิการนะครับ กำหนดท้ายกระทรวงนี้นะครับ สุดท้ายก็ให้ไว้ และลงนามโดยรัฐมนตรีว่าการกระทรวงคมนาคมนะครับ ทีนี้ ผมขออนุญาตกราบเพิ่มเติมในเรื่องของรายการบัญชีท้ายกฎกระทรวงนะครับ กำหนดลักษณะ ปี 2566 ซึ่งจะกำหนดไว้ชัดเจนนะครับ ว่ารายการอุปกรณ์สิ่งอำนวยความสะดวกต่าง ๆ นะครับ ต่าง ๆ นี่มีอะไรบ้าง นะครับ เริ่มจากข้อ 7 วรรค 2 ก็ข้อ 1 ก็คือที่กำหนดไว้ว่าต้องมีประตูรถนี่ ก็จะกำหนดไว้ชัดเจนนะครับ ว่าจะต้องกว้าง-ยาวเท่าไรนะครับ มีแสงเพียงพอ คนพิการรถเข็นขึ้นทางลาดนะครับ รวมถึงอุปกรณ์นำพาคนพิการนะครับ ขึ้น-ลง จากรถนะครับ ก็จะมีรายละเอียดนะครับ มีแป้นยก มีความกว้างไม่น้อยกว่า 80 ซม. 120 ซม. เป็นต้นนะครับ นะครับ แล้วก็มีระบบป้องกันไม่ให้เคลื่อนที่เป็นต้นนะครับ มีสัญญาณเสียง สัญญาณไฟกระพิบ แสดงการทำงานครับ ส่วนทางลาดก็จะมีการระบุรายละเอียดไว้ชัดเจนนะครับ ว่ากว้างสุทธิไม่น้อยกว่า 80 ซม. จะมีความลาดชันไม่เกินเทียบกับระดับดิน ต้องมีความลาดชันแนวตั้งต่อแนวราบเช่นเดียวกันนะครับ และมีรายละเอียดนะครับ สามารถรับน้ำหนักคนพิการได้อย่างเหมาะสม ปลอดภัยนะครับ รถเข็นตกจากทางลาดต่าง ๆ นะครับ แล้วก็กรณีเป็ฯทางลาดแบบถอดได้ ต้องติดตั้งอย่างมั่นคงนะครับ กรณีที่เป็นทางลาดอัตโนมัตินะครับ ผู้ควบคุมรถจะต้องจอดและทำงานเมื่อรถจอดหยุดนิ่งเท่านั้นนะครับ และมีเสียงไซเรนตรงนี้จะเป็นรายละเอียดของแต่ละข้อนะครับ อย่างเช่น พื้นที่จอดรถเข็นคนพิการนะครับ พื้นที่เก็บรถเข็นก็จะกำหนดไว้ชัดเจนว่าต้องอยู่ใกล้ประตูนะครับ และก็ให้มีการติดตั้งอุปกรณ์สำหรับยึดรถเข็นนะครับ และก็ให้มีการติดตั้งกริ่งบริเวณใกล้เคียงนะครับ แล้วก็มีการติดตั้งสัญลักษณ์รูปคนพิการ แล้วก็มีข้อความนะครับ พื้นที่กำหนดให้ใช้เฉพาะรถเข็นผู้พิการนะครับ บริเวณนั้นนะครับ และป้ายจะลักษณะเดียวกันของทุกส่วนนะครับ ถ้าเป็นป้ายอุปกรณ์หรือสิ่งอำนวยความสะดวกคนพิการนะครับ ในหน้าท้ายกระทรวงเราจะแนบเขียนไว้ชัดเจนว่าป้ายสัญลักษณ์ให้เป็นไปตามประกาศคณะกรรมการระบบการจราจรทางบกเรื่องมาตรฐานป้ายในระบบขนส่งสาธารณะนะครับ แต่ถ้าเป็นเรื่องของผู้ให้ความช่วยเหลือแก่คนพิการนะครับ รายละเอียด ก็คือการให้ความช่วยเหลือคนพิการแต่ละประเภทนะครับ ให้เป็นไปตามการอำนวยความสะดวกแก่คนพิการแต่ละประเภท สำหรับหน่วยงานที่ให้บริการภาคการขนส่งและจราจร คู่มือแปลภาษาก็ให้เป็นไปตามคู่มือของ สนข. นะครับ ส่วนเจ้าหน้าที่ประจำรถต้องผ่านการฝึกอบรมนี่ ก็ต้องให้มีการช่วยเหลือ มีการฝึกอบรมต่าง ๆ ต้องเป็นไปตามคู่มือให้ความช่วยเหลือของ สนข. เช่นเดียวกันครับ อันนี้ขอยกตัวอย่างครับ สำหรับอุปกรณ์ต่าง ๆ ก็จะมีรายละเอียดดังนี้ แต่สำหรับคู่มือหรือรายละเอียดต่าง ๆ นี่ ถึงหน่วยงานต่าง ๆ ที่มีมาตรฐานอยู่แล้วครับ ผมขออนุญาตนำเรียนสรุปดังนี้ครับ ท่าน</w:t>
      </w:r>
    </w:p>
    <w:p>
      <w:pPr>
        <w:pStyle w:val="BodyText"/>
      </w:pPr>
      <w:r>
        <w:t xml:space="preserve">(คุณมณเฑียร) ขอบคุณท่านมากนะครับ ก็เป็นการนำเสนอที่ครอบคลุมนะครับ แม้ว่าในรายละเอียดบางอย่างนี่ก็คงไม่สามารถจะลงลึกขนาดนั้นได้ แต่ว่าเรียนทุกท่านที่อ่านมาก็ดี หรือยังไม่ได้อ่านก็ดีนี่ ในแต่ละหมวดจะมี Pattern ที่ค่อนข้างซ้ำกันอยู่แล้วนะครับ ผมมีประเด็นที่อยากจะลองชวนท่านคิดก่อนนะครับ หลังจากที่แต่ละหน่วยงานได้สลับสับเปลี่ยนกันซักถามหรือแสดงความคิดเห็นและข้อเสนอแนะนี่ เดี๋ยวผมจะขยายความอีกทีหนึ่ง ในส่วนของนิยามนี่ โดยเฉพาะภายใต้คำว่า</w:t>
      </w:r>
      <w:r>
        <w:t xml:space="preserve"> </w:t>
      </w:r>
      <w:r>
        <w:t xml:space="preserve">“</w:t>
      </w:r>
      <w:r>
        <w:t xml:space="preserve">สิ่งอำนวยความสะดวก</w:t>
      </w:r>
      <w:r>
        <w:t xml:space="preserve">”</w:t>
      </w:r>
      <w:r>
        <w:t xml:space="preserve"> </w:t>
      </w:r>
      <w:r>
        <w:t xml:space="preserve">นี่ มันค่อนข้างมีความหมาย Out Date ไปนิดหนึ่งนะครับ มันไม่ค่อยทันสมัยแล้วล่ะ เหมือนที่คุณรัตน์ซึ่งเป็นเลขานุการได้เรียนไปแล้วนะครับ ว่าปัจจุบันนี่ คำว่า</w:t>
      </w:r>
      <w:r>
        <w:t xml:space="preserve"> </w:t>
      </w:r>
      <w:r>
        <w:t xml:space="preserve">“</w:t>
      </w:r>
      <w:r>
        <w:t xml:space="preserve">สิ่งอำนวยความสะดวก</w:t>
      </w:r>
      <w:r>
        <w:t xml:space="preserve">”</w:t>
      </w:r>
      <w:r>
        <w:t xml:space="preserve"> </w:t>
      </w:r>
      <w:r>
        <w:t xml:space="preserve">มันหมายถึงเทคโนโลยีด้วยนะครับ แล้วมันก็หมายรวมถึง ทั้งคอนเทนต์ในระบบดิจิทัล หรือในระบบเทคโนโลยีสารสนเทศการสื่อสารสมัยใหม่ ซึ่งทางกฎกระทรวงนี้อาจจะเขียนในลักษณะที่ยืมเอาถ้อยคำหรือความในกฎกระทรวงมาตรา 20</w:t>
      </w:r>
    </w:p>
    <w:p>
      <w:pPr>
        <w:numPr>
          <w:ilvl w:val="0"/>
          <w:numId w:val="1001"/>
        </w:numPr>
      </w:pPr>
      <w:r>
        <w:t xml:space="preserve">มาใช้ หรือจะเขียนในลักษณะที่เฉพาะเจาะจงลงไปนะครับ แต่เพื่อให้มันอนุวัฒตามกันไปได้นี่ ก็อาจจะพยายามใช้ล้อตามนะครับ กฎกระทรวงมาตรา 20</w:t>
      </w:r>
    </w:p>
    <w:p>
      <w:pPr>
        <w:numPr>
          <w:ilvl w:val="0"/>
          <w:numId w:val="1001"/>
        </w:numPr>
      </w:pPr>
      <w:r>
        <w:t xml:space="preserve">ก็จะก่อให้เกิดประโยชน์นะครับ เพราะไม่อย่างนั้นมันจะตกหล่นเยอะเลยนะครับ อีกอันหนึ่งก็คือเรื่องของการประกาศนะครับ มันมีลักษณะที่ค่อนข้างเฉพาะเจาะจง ประกาศสำหรับคนพิการทางการเห็นนี่ อันนี้ผมไม่ได้พูดแบบยียวนนะครับ ผมไม่เข้าใจว่ามันคือประกาศอะไร ประกาศสำหรับคนพิการตามการมองเห็นนะครับ ถ้าเป็นประกาศที่มีไว้เพื่อผู้โดยสารทุกคนนี่ มันก็ควรเป็นเสียงประกาศที่ทุกคนเข้าถึงได้โดยสะดวกอยู่แล้วนะครับ แล้วก็ประกาศเหล่านั้นก็ควรต้องมีสัญญาณไฟ ควรจะต้องมีข้อมูลที่เป็นในรูปแบบอื่นร่วมด้วยนะครับ ผมเลยไม่แน่ใจว่ามันเป็นประกาศเฉพาะเจาะจงอย่างไรที่เราเรียกว่า</w:t>
      </w:r>
      <w:r>
        <w:t xml:space="preserve"> </w:t>
      </w:r>
      <w:r>
        <w:t xml:space="preserve">“</w:t>
      </w:r>
      <w:r>
        <w:t xml:space="preserve">ประกาศสำหรับคนพิการทางการเห็น</w:t>
      </w:r>
      <w:r>
        <w:t xml:space="preserve">”</w:t>
      </w:r>
      <w:r>
        <w:t xml:space="preserve"> </w:t>
      </w:r>
      <w:r>
        <w:t xml:space="preserve">เป็นต้นนะครับ เดี๋ยวเราอาจจะใช้เวลาที่เหลือแลกเปลี่ยนกันดูนะครับ ที่ผมคิดว่าน่าจะเป็นประเด็นที่ผมห่วงใยน่าจะมีเท่านี้ครับ ส่วนเรื่องอัตราส่วนอะไรนั้นเดี๋ยวให้แต่ละท่านแสดงความคิดเห็นนะครับ ว่าทางลาดเป็นอย่างไร มันมีรายละเอียดอะไรบ้าง เรามีหน่วยงานที่มาร่วมในวันนี้นี่นอกเหนือจากทาง สนข. แล้ว ทางกระทรวงคมนาคม หน่วยงานอื่น ไม่ทราบว่ามีท่านใดจะมีข้อสังเกตอะไรไหมครับ จริง ๆ มาจากกระทรวงเดียวกัน แต่ให้โอกาสนะครับ ถ้ามีก็เชิญเลยนะครับ จะเสริม จะเพิ่มในส่วนอะไรที่ทาง สนข. ได้นำเรียนไปแล้วนะครับ มีไหมครับถ้ายังไม่มีนะครับ ผมขอไปที่กระทรวงการพัฒนาสังคมและความมั่นคงของมนุษย์ โดยกรมส่งเสริมและพัฒนาคุณภาพชีวิตคนพิการครับ ท่านมี 5 นาทีครับ เชิญครับ</w:t>
      </w:r>
    </w:p>
    <w:p>
      <w:pPr>
        <w:pStyle w:val="FirstParagraph"/>
      </w:pPr>
      <w:r>
        <w:t xml:space="preserve">(ผู้เข้าร่วมประชุมหญิง) ขอบพระคุณค่ะ ค่ะ สวัสดีค่ะ ท่านประธานนะคะ ท่านอนุกรรมาธิการนะครับดิฉันนัทอร ก็ในเรื่องเสนอความคิดเห็นต่อร่างกระทรวงกำหนดลักษณะการจัดให้มีสิ่งอำนวยความสะดวกหรือบริการในอาคารสถานที่ ยานพาหนะเพื่อคนพิการนะคะ เพื่อให้คนพิการสามารถเข้าถึงและใช้ประโยชน์ได้ ในส่วนของ พก. ก็ได้ดูในอีกประเด็นรายละเอียดไม่เยอะนะคะ ส่วนใหญ่ก็เห็นด้วยกับร่างกฎกระทรวงนี้ แต่ว่าจะมีบางประเด็นที่มีข้อสงสัยอยู่นะคะ สำหรับร่างกฎกระทรวงนี้ อย่างเช่น ในหมวดยานพาหนะนี่ค่ะ มันจะมีคำว่า เรื่องของข้อ 7 นะคะ ในเรื่องของการลด… การขนส่งผู้โดยสารตาม ข้อ 6 น่ะค่ะ ได้อย่างใดอย่างหนึ่งนะคะ ดังต่อไปนี้ แล้วก็จะมีข้อย่อยอันนี้ก็จะมีในทุกส่วนของ เช่น ข้อ 6 ข้อ 7 ข้อ 8 ข้อ 9 นะคะ ในร่างใหม่นี่ ก็มีความสงสัยว่าอย่างใดอย่างหนึ่งนี่คือ อย่างใดอย่างหนึ่งก็ได้ก็มีทุกอย่างนะคะ อันนี้ที่จริงต้องใช้คำว่าเพื่อให้คนพิการเข้าถึงและใช้ประโยชน์ได้ ดังต่อไปนี้น่ะค่ะ มันก็จะสามารถครอบคลุมในข้อย่อยต่าง ๆ อันนี้ก็จะว่าหน่วยงานที่จะนำกฎกระทรวงนี้ไปใช้ ถ้าเขาจัดอย่างใดอย่างหนึ่งที่จะตอบสนองต่อกฎกระทรวงนี้ไหมนะคะ อันนี้ก็เป็นประเด็นที่ทาง พก. คณะของเราที่… ให้ที่ดูในร่างกฎกระทรวงนี้นะคะ ส่วนรายละเอียดนะครับ เดี๋ยวจะให้น้องที่เขาดูอย่างละเอียด ที่ช่วยกันดูนี่ค่ะ บางข้อก็จะมีข้อคำถามนะคะ ที่เกี่ยวกับร่างกฎกระทรวงนี้นะคะ ในรายละเอียดบางข้อ ขอเรียนเชิญ ท่านพัชรมนต์น่ะค่ะ ที่สามารถตอบในเรื่องรายละเอียดตรงนี้น่ะค่ะ</w:t>
      </w:r>
    </w:p>
    <w:p>
      <w:pPr>
        <w:pStyle w:val="BodyText"/>
      </w:pPr>
      <w:r>
        <w:t xml:space="preserve">(ผู้เข้าร่วมประชุมหญิง) ค่ะ ขอบพระคุณนะคะ เรียนถามทาง สนข. ด้วยนะคะ กระทรวงคมนาคม อาจจะเป็นข้อสังเกตจากเป็นข้อสังเกตจาก… คนพิการน่ะนะคะ อย่าง ข้อ 7 จนถึงข้อ 15-16 น่ะค่ะ มันใช้คำว่า สำหรับคนพิการ… ได้อย่างหนึ่งอย่างใดค่ะ แล้วใช่หรือไม่นะคะ อะไรอย่างนี้นะคะ หรือควรจะกำหนดว่าเป็นอย่างน้อยหรือไม่ ทีนี้ในส่วนประเด็นของเรื่องประตูรถ ว่าในข้อ 6 นี่เรากำหนดในเรื่องของยานพาหนะไว้ 6 รูปแบบ ทีนี้ ประตูรถนี่ ก็หมายความว่าจะใช้กับเฉพาะ 6</w:t>
      </w:r>
    </w:p>
    <w:p>
      <w:pPr>
        <w:numPr>
          <w:ilvl w:val="0"/>
          <w:numId w:val="1002"/>
        </w:numPr>
      </w:pPr>
      <w:r>
        <w:t xml:space="preserve">เท่านั้น แต่ว่าทีนี้ยานพาหนะในการโดยสาร ไม่ว่าจะเป็น</w:t>
      </w:r>
    </w:p>
    <w:p>
      <w:pPr>
        <w:numPr>
          <w:ilvl w:val="0"/>
          <w:numId w:val="1002"/>
        </w:numPr>
      </w:pPr>
      <w:r>
        <w:t xml:space="preserve">วงเล็บ</w:t>
      </w:r>
    </w:p>
    <w:p>
      <w:pPr>
        <w:numPr>
          <w:ilvl w:val="0"/>
          <w:numId w:val="1002"/>
        </w:numPr>
      </w:pPr>
      <w:r>
        <w:t xml:space="preserve">รถยนต์สาธารณะ รถไฟ รถไฟฟ้า เรือ เราควรจะต้องมีการกำหนดในเรื่องของประตูรถหรือไม่นะคะ อันนี้ก็เป็นข้อสังเกตของทางเรานะคะ ทีนี้ในเรื่องของข้อ 11 ค่ะ ข้อ 11 นี่เป็นเรื่องของเรือนะคะ ทีนี้เรือนี่เนื่องจากว่า</w:t>
      </w:r>
    </w:p>
    <w:p>
      <w:pPr>
        <w:numPr>
          <w:ilvl w:val="0"/>
          <w:numId w:val="1002"/>
        </w:numPr>
      </w:pPr>
      <w:r>
        <w:t xml:space="preserve">นี่ ก็สำหรับคนทั่วไปด้วย แล้วก็คนพิการที่อาจจะไม่ใช่ประเภทรถเข็นนะคะ ทีนี้ไม่แน่ใจในส่วนของบันได ดูในบัญชีแนบท้ายนี่ อาจจะไม่มีในเรื่องของความชันอะไรต่าง ๆ นี่ ซึ่งอำนวยความสะดวกให้กับตัวคนพิการหรือผู้สูงอายุด้วยในอนาคตหรือไม่นะคะ ในส่วนของข้อ 11 นี่ค่ะ ในส่วนที่หายไป คือเรื่องของการเตือนภัยสำหรับคนหูหนวกน่ะค่ะ ถ้าเกิดมีเหตุอะไรนะคะ ในเรื่องของเกิดเหตุภัยพิบัติ หรือเกิดเหตุอะไรต่าง ๆ ในเรืออย่างนี้น่ะค่ะ แต่มีเพียงตัวอักษรไฟวิ่ง หรือป้ายบอกท่าเทียบเรือเท่านั้นนะคะ ขออนุญาตให้ความเห็นนะคะ แล้วก็ขนส่งนะคะ ในส่วนของข้อ 13 ข้อ 14 นะคะ แล้วก็ข้อ 15 ค่ะ อันนี้เข้าใจว่าเป็นในส่วนของอาคารแล้วนะคะ ไม่แน่ใจว่าจะยังขาดในเรื่องของพื้นที่ในการให้บริการข้อมูลข่าวสารในการไปติดต่อหรือไม่นะคะ อันนี้ก็ขออนุญาตให้ความเห็นไว้ค่ะ ส่วนท่าเทียบเรือนะคะ ในข้อที่ 15 ค่ะ นอกจากเรื่องของจุดบริการข้อมูลข่าวสารแล้ว คือ เข้าใจว่าท่าเทียบเรือนี่ ไม่แน่ใจว่าจะต้องมีเรื่องของตัวราวจับอะไรต่าง ๆ นี่ที่เป็นอุปกรณ์อำนวยความสะดวกให้คนพิการนี่ด้วยหรือไม่นะคะ แล้วก็ข้อสุดท้ายค่ะ จะอยู่ที่ข้อ 12 นะคะ ย้อนมานิดหนึ่งค่ะ คือ เดิมนี่ เป็นข้อ 10 ของท่าอากาศยานขนส่งนะคะ ซึ่งเดิมมีการกำหนดในเรื่องของลิฟต์ แบบแท่นยกสำหรับนำพาคนพิการขึ้นในท่าอากาศยานน่ะค่ะ แต่ในตัวร่างตัวใหม่นี่ น่าจะถูกตัดทิ้งไปนะคะ ก็เลยไม่แน่ใจว่าการใช้ตัวลิฟต์แบบแท่นยกนี่ก็น่าจะอำนวยความสะดวกให้กับคนพิการอยู่น่ะค่ะ เลยไม่แน่ใจว่าในดำเนินการตัดออกไปนี่ เนื่องจากสาเหตุอะไรค่ะ ก็ประมาณนี้ค่ะ ขอบพระคุณค่ะ</w:t>
      </w:r>
    </w:p>
    <w:p>
      <w:pPr>
        <w:pStyle w:val="FirstParagraph"/>
      </w:pPr>
      <w:r>
        <w:t xml:space="preserve">(คุณมณเฑียร) ครับ ท่าน ยังจะใช้เวลาที่เหลือไหมครับ เหลืออยู่ 1 นาที</w:t>
      </w:r>
    </w:p>
    <w:p>
      <w:pPr>
        <w:pStyle w:val="BodyText"/>
      </w:pPr>
      <w:r>
        <w:t xml:space="preserve">(ผู้เข้าร่วมประชุมหญิง) ค่ะ ท่านประธานคะ ก็ร่างกฎกระทรวงนี้ก็มีความสำคัญนะคะ ถ้าอย่างไรนี่ ทาง คป. มีอนุกรรมการส่งเสริมการจัดสภาพแวดล้อมและระบบขนส่งสาธารณะเข้าถึงได้โดยสะดวกถ้วนหน้านะคะ ซึ่งมีท่านปลัด พม. เป็นประธานน่ะค่ะ แล้วก็มีรองปลัดคมนาคม เป็นรองประธาน อันนี้ถ้าเข้าเพื่อทราบ ก็จะเป็นการประชาสัมพันธ์นะคะ ถ้ากฎกระทรวงนี้ได้ประกาศใช้น่ะค่ะ เอาเข้าคณะอนุกรรมาธิการนี้ อาจจะนำเข้าบอร์ดชาติ เพื่อให้บอร์ดชาติรับทราบด้วนนะคะ ก็นำเรียนท่านประธานค่ะ ขอบพระคุณค่ะ</w:t>
      </w:r>
    </w:p>
    <w:p>
      <w:pPr>
        <w:pStyle w:val="BodyText"/>
      </w:pPr>
      <w:r>
        <w:t xml:space="preserve">(คุณมณเฑียร) ครับ ขอบคุณมากครับ ก็จริง ๆ ก็ทำงานด้วยกันมาทั้งนั้นนะ ก็คงจะได้มีการสื่อสารกันอย่างต่อเนื่องนะครับ ขอบคุณครับ ต่อไป คงจะเป็นหน่วยงานในภาคส่วนของคนพิการเองนะครับ ก็ขอให้เรียงลำดับตามที่ฝ่ายเลขาฯ ได้แจ้ง ฝ่ายเลขาฯ จะเชิญแต่ละหน่วยงานตามลำดับเลยไหมครับ</w:t>
      </w:r>
    </w:p>
    <w:p>
      <w:pPr>
        <w:pStyle w:val="BodyText"/>
      </w:pPr>
      <w:r>
        <w:t xml:space="preserve">(เลขานุการ) ค่ะ หน่วยแรกนะคะ เรียนเชิญสภาคนพิการทุกประเภทแห่งประเทศไทยค่ะ เรียนเชิญผู้แทนค่ะ</w:t>
      </w:r>
    </w:p>
    <w:p>
      <w:pPr>
        <w:pStyle w:val="BodyText"/>
      </w:pPr>
      <w:r>
        <w:t xml:space="preserve">(ประธาน) เชิญครับ</w:t>
      </w:r>
    </w:p>
    <w:p>
      <w:pPr>
        <w:pStyle w:val="BodyText"/>
      </w:pPr>
      <w:r>
        <w:t xml:space="preserve">(ผู้เข้าร่วมประชุมชาย) ไม่มี… ผู้แทนสภาคนพิการทุกประเภทอยู่ในห้อง มีแล้วค่ะ คุณสุนทรค่ะ เชิญค่ะ</w:t>
      </w:r>
    </w:p>
    <w:p>
      <w:pPr>
        <w:pStyle w:val="BodyText"/>
      </w:pPr>
      <w:r>
        <w:t xml:space="preserve">(ผู้เข้าร่วมประชุมชาย) ครับ กราบเรียนท่านประธาน…</w:t>
      </w:r>
    </w:p>
    <w:p>
      <w:pPr>
        <w:pStyle w:val="BodyText"/>
      </w:pPr>
      <w:r>
        <w:t xml:space="preserve">(คุณมณเฑียร) เดี๋ยวนะ คุณสุนทรเป็นตัวแทนสภาคนพิการใช่ไหมครับ</w:t>
      </w:r>
    </w:p>
    <w:p>
      <w:pPr>
        <w:pStyle w:val="BodyText"/>
      </w:pPr>
      <w:r>
        <w:t xml:space="preserve">(ผู้เข้าร่วมประชุมชาย) พอดีท่านผู้แทนไม่ได้อยู่ในที่ประชุมครับผม</w:t>
      </w:r>
    </w:p>
    <w:p>
      <w:pPr>
        <w:pStyle w:val="BodyText"/>
      </w:pPr>
      <w:r>
        <w:t xml:space="preserve">(ประธาน) เดี๋ยวเผอิญคุณสุนทรเป็นฝ่ายกฎหมาย อันนี้ผมทราบ แต่อยากให้สำรวจดี ๆ ก่อนนะครับ เดี๋ยวจะใช้… ถึงอย่างไรก็ให้เวลากันพอสมควรอยู่แล้วนะครับ มีไหมครับ พูดแทน</w:t>
      </w:r>
    </w:p>
    <w:p>
      <w:pPr>
        <w:pStyle w:val="BodyText"/>
      </w:pPr>
      <w:r>
        <w:t xml:space="preserve">(เลขานุการ) มีที่แจ้งชื่อมาคุณยงยุทธอยู่ในศูนย์ค่ะ</w:t>
      </w:r>
    </w:p>
    <w:p>
      <w:pPr>
        <w:pStyle w:val="BodyText"/>
      </w:pPr>
      <w:r>
        <w:t xml:space="preserve">(คุณมณเฑียร) อยู่ไหมครับ ไม่อยู่นะครับ</w:t>
      </w:r>
    </w:p>
    <w:p>
      <w:pPr>
        <w:pStyle w:val="BodyText"/>
      </w:pPr>
      <w:r>
        <w:t xml:space="preserve">(ผู้เข้าร่วมประชุมชาย) ขออนุญาตนิดหนึ่งครับ เรียนท่านประธานครับผม ผมยงยุทธ แสงพรหม ครับ ผมแทนสภาของคนพิการทุกประเภทแห่งประเทศไทยนะครับผม</w:t>
      </w:r>
    </w:p>
    <w:p>
      <w:pPr>
        <w:pStyle w:val="BodyText"/>
      </w:pPr>
      <w:r>
        <w:t xml:space="preserve">(ประธาน) เชิญครับ</w:t>
      </w:r>
    </w:p>
    <w:p>
      <w:pPr>
        <w:pStyle w:val="BodyText"/>
      </w:pPr>
      <w:r>
        <w:t xml:space="preserve">(ผู้เข้าร่วมประชุมชาย) ผมตั้งข้อสังเกตนิดเดียวนะครับ ในหมวดของข้อ 12 นะครับ ในหมวดของอากาศยานน่ะนะครับ ห้องส้วมนะครับ คือผมไม่เข้าใจว่าคือ ตรงนี้ เขียนว่า</w:t>
      </w:r>
      <w:r>
        <w:t xml:space="preserve"> </w:t>
      </w:r>
      <w:r>
        <w:t xml:space="preserve">“</w:t>
      </w:r>
      <w:r>
        <w:t xml:space="preserve">ห้องส้วม</w:t>
      </w:r>
      <w:r>
        <w:t xml:space="preserve">”</w:t>
      </w:r>
      <w:r>
        <w:t xml:space="preserve"> </w:t>
      </w:r>
      <w:r>
        <w:t xml:space="preserve">บนท่าอากาศยานนะครับ คือ ถ้าหลักความเป็นจริงแล้วห้องส้วมในท่าอากาศยาน จริง ๆ แล้ว คนพิการทุกประเภทอาจจะใช้ค่อนข้างลำบากนิดหนึ่งนะครับ เพราะว่าเป็นห้องส้วมที่มีขนาดเล็ก เขาเรียกว่า คือ ไม่สามารถทำให้ได้ขนาดตามที่เขาเรียกว่ากฎกระทรวงกำหนด อันนี้ก็ตั้งข้อสังเกตไว้นิดหนึ่งนะครับ ส่วนเรื่องอื่นก็น่าจะไม่มีอะไรนะครับ ขอบคุณมากครับ</w:t>
      </w:r>
    </w:p>
    <w:p>
      <w:pPr>
        <w:pStyle w:val="BodyText"/>
      </w:pPr>
      <w:r>
        <w:t xml:space="preserve">(ประธาน) สภาคนพิการยังพอมีเวลาเหลือนะครับ เชิญ มีท่านใดจะเสนออีกไหมครับ</w:t>
      </w:r>
    </w:p>
    <w:p>
      <w:pPr>
        <w:pStyle w:val="BodyText"/>
      </w:pPr>
      <w:r>
        <w:t xml:space="preserve">(ผู้เข้าร่วมประชุมชาย) ครับ กราบเรียนท่านประธานครับ ผม สุนทร สุขชา ครับ เจ้าหน้าที่ฝ่ายกฎหมายและสิทธิมนุษยชน สภาคนพิการครับ ขออนุญาตว่าในเรื่องของระบบขนส่งสาธารณะนะครับ แล้วก็เรื่องของสิ่งอำนวยความสะดวกต่าง ๆ นะครับ ก่อนอื่น ผมต้องขอชื่นชมว่ากระทรวงคมนาคมและกระทรวงมหาดไทย รวมถึง พม. นะครับ ก็ตามกฎกระทรวงนี้ในเชิงกายภาพ ท่านนายกฯ ร่างออกมาได้ครบถ้วน แล้วก็ดีนะครับ แต่อีกมิติหนึ่ง ที่ขาดไปเลยนั้น ก็คือในเรื่องของดิจิทัลครับ ท่านประธานครับ ซึ่งถือเป็นสิ่งที่มีความสำคัญแล้วก็กำลังมีวิวัฒนาการที่ดีในเรื่องของการเข้าถึง ระบบขนส่ง รวมไปถึงสภาพแวดล้อมต่าง ๆ นะครับ ฉะนั้นนี่ ถึงแม้นว่าพระราชบัญญัติส่งเสริมและพัฒนาคุณภาพชีวิตคนพิการในมาตรา 37 ระบบขนส่งคมนาคมนั่น รวมไปถึงสิ่งอำนวยความสะดวกในอาคารนี่ไม่ได้เขียน รวมถึงกระทรวง DE ไว้ก็ตามนะครับ แต่ว่าตามมาตรา 45 แห่งพระราชบัญญัติส่งเสริมคุณภาพชีวิตคนพิการนี่ รักษาการตามพระราชบัญญัตินี่ ก็มีกระทรวง DE รวมอยู่ด้วยนะครับ ซึ่งถือว่าเป็นกระทรวงที่ราชการที่เกี่ยวข้องกับการเข้าถึงนะครับ ขออนุญาตยกตัวอย่างกรณีนะครับ อย่างเช่น ระบบการจองนะครับ ระบบการเรียกรถต่าง ๆ นะครับ เดี๋ยวนี้ก็มีระบบเทคโนโลยีที่คอยมาอำนวยความสะดวกให้ทุกคนนะครับ สามารถที่จำเข้าถึงสิ่งอำนวยความสะดวกได้อย่างง่ายดายขึ้นนะครับ รวมไปถึงความสามารถเข้าถึงทิศทาง สถานที่ภายในอาคารด้วยนะครับ เพราะฉะนั้น ผมคิดว่าสิ่งอำนวยความสะดวกในรูปแบบของดิจิทัลนี่เป็นสิ่งที่สำคัญอย่างยิ่ง ควรจะมี DE เข้ามาอยู่ในการยกร่างกฎกระทรวงดังกล่าวด้วยครับ ท่านประธานครับ ขอบพระคุณครับ</w:t>
      </w:r>
    </w:p>
    <w:p>
      <w:pPr>
        <w:pStyle w:val="BodyText"/>
      </w:pPr>
      <w:r>
        <w:t xml:space="preserve">(ประธาน) จริง ๆ เมื่อสักครู่ผมได้กล่าวนำไปบ้างแล้ว แล้วเดี๋ยวพอจะมีเวลาจะมาคุยเรื่องนี้กันอีกทีหนึ่งนะครับ มันอยู่ในนิยาม</w:t>
      </w:r>
      <w:r>
        <w:t xml:space="preserve"> </w:t>
      </w:r>
      <w:r>
        <w:t xml:space="preserve">“</w:t>
      </w:r>
      <w:r>
        <w:t xml:space="preserve">สิ่งอำนวยความสะดวก</w:t>
      </w:r>
      <w:r>
        <w:t xml:space="preserve">”</w:t>
      </w:r>
      <w:r>
        <w:t xml:space="preserve"> </w:t>
      </w:r>
      <w:r>
        <w:t xml:space="preserve">ซึ่งเรามีการให้แก้ไขเพิ่มเติม โดยยกเอาถ้อยคำในมาตรา 20</w:t>
      </w:r>
    </w:p>
    <w:p>
      <w:pPr>
        <w:numPr>
          <w:ilvl w:val="0"/>
          <w:numId w:val="1003"/>
        </w:numPr>
      </w:pPr>
      <w:r>
        <w:t xml:space="preserve">ฉบับที่ใช้อยู่ แล้วก็ร่าง พ.ร.บ. ส่งเสริมแล้วก็ยกร่างสู่การพิจารณามาผนวกรวมไว้ หรืออาจจะเขียนในลักษณะที่สอดคล้องกับบทบัญญัติตามมาตราดังกล่าวไปเลยนะครับ อันนี้ต้องอย่างไรก็ตามนี่ เมื่อมันมีเนื้อหา สาระ ที่มันมันสอดคล้องกันนี่ มันก็จะทำให้เกิดการทำงานที่ไม่ตกหล่นนะครับ เชิญหน่วยงานอื่นต่อเลยครับ เชิญครับ</w:t>
      </w:r>
    </w:p>
    <w:p>
      <w:pPr>
        <w:pStyle w:val="FirstParagraph"/>
      </w:pPr>
      <w:r>
        <w:t xml:space="preserve">(ผู้เข้าร่วมประชุมหญิง) หน่วยงานต่อไปค่ะ เรียนเชิญผู้แทนจากสมาคมคนตาบอดแห่งประเทศไทยค่ะ คุณนายกฤษณ์พงษ์ เตชะพลี ค่ะ</w:t>
      </w:r>
    </w:p>
    <w:p>
      <w:pPr>
        <w:pStyle w:val="BodyText"/>
      </w:pPr>
      <w:r>
        <w:t xml:space="preserve">(ผู้เข้าร่วมประชุมชาย) สวัสดีครับ ผม กฤษณ์พงษ์ เตชะพลี นะครับ ก็ได้ศึกษาร่างนะครับ ตามที่มีการนำเสนอนะครับ ก็มีประเด็นที่เห็นพ้องนะครับ กับผู้ที่นำเสนอไปก่อนหน้าก็ไปแล้วบ้างนะครับ ก็คือในถ้อยคำในแต่ละหมวดหมู่ที่มีการเขียนเอาไว้ เกี่ยวกับเรื่อง ต้องมีลักษณะและรายการที่กำหนดเอาไว้อย่างหนึ่งอย่างใด ดังต่อไปนี้นะครับ อันนี้ก็ต้องเรียนได้ตามตรงนะครับ ว่าการบัญญัติลักษณะแบบนี้มันยังไม่รู้ว่ามาตรฐานขั้นต่ำ ที่กำหนดให้มีในสิ่งต่าง ๆ นี่มันคืออะไร นะครับ ดังนั้นนี่ เราคือเท่าที่ผมศึกษาดู และมองดูในแต่ละหมวดหมู่นะครับ ทุกอย่างมันมีความจำเป็นของมัน ดังนั้น ถ้าใช้คำว่า</w:t>
      </w:r>
      <w:r>
        <w:t xml:space="preserve"> </w:t>
      </w:r>
      <w:r>
        <w:t xml:space="preserve">“</w:t>
      </w:r>
      <w:r>
        <w:t xml:space="preserve">อย่างหนึ่งอย่างใด</w:t>
      </w:r>
      <w:r>
        <w:t xml:space="preserve">”</w:t>
      </w:r>
      <w:r>
        <w:t xml:space="preserve"> </w:t>
      </w:r>
      <w:r>
        <w:t xml:space="preserve">มันก็มีความสุ่มเสี่ยงในการจัดบริการในการบริการ หรือในแต่ละการบริการต่าง ๆ นะครับ ไม่ว่าจะเป็นตัวอาคารสถานที่ด้วย หรือจะเป็นตัวประเภทของการเดินทางต่าง ๆ นะครับ อันนี้ก็เป็นประเด็นหนึ่งที่จะต้องมีการนำไปทบทวนนะครับ ว่ามาตรฐานที่จะต้องให้มีนะครับ ว่ามีอะไรบ้างนะครับ แล้วก็อันที่ 2 นะครับ สิ่งที่ที่เห็นด้วย ก็คือในหมวดหมู่ของการให้บริการภายในอาคารนะครับ เท่าที่เห็นนะครับ จุดการให้บริการสำหรับผู้พิการนะครับ อันนี้อาจจะต้องนำกลับมาไว้เหมือนเดิมไหม หรือถ้าอย่างที่มีการกล่าวไปนะ ว่ามีการยกเลิกบางเรื่องนะครับ โดยไปอ้างอิงจากกฎกระทรวงอื่นที่มีความใกล้เคียงกัน อันนี้ก็ ก็เข้าใจได้นะครับ แต่ผมก็กลัวว่ามันก็จะทำให้การปฏิบัติมันยากขึ้นกว่าเดิมหรือเปล่านะครับ นี้นะครับ มันก็ต้องไปดูอีกกฎหมายอื่น ๆ ในการปฏิบัติ ซึ่งอันนี้ผมเข้าใจ ในทางนิติบัญญัติ ผมพอเข้าใจว่ามันมีความคล่องตัวในการนำไปใช้งาน หรือว่าในการบัญญัติ แต่ก็เป็นห่วงในส่วนนี้ด้วยนะครับ แล้วก็สุดท้ายนะครับ ว่าในวงเล็บที่มีให้มีการแจ้งเตือนด้วยเสียง หรือมีการประกาศสถานีต่อไปต่าง ๆ ที่ผู้พิการ สำหรับผู้พิการทางการมองเห็นนี่ หรือเตือนด้วยไฟหรือแสงนี่ เตือนให้ผู้พิการทางการได้ยินนี่ ผมคิดว่าประเภทการพิการไม่ต้องระบุลงไปก็ได้นะครับ อาจจะต้องลักษณะของการเขียนคำว่า เป็นการแจ้งเตือนด้วยเสียงนะครับ และแจ้งเตือนด้วยสัญญาณไฟ หรือสัญญาณแสงนี่ครับ ก็น่าจะเพียงพอนะครับ เพราะว่าถ้ามีความชัดเจนในเรื่องเสียงนี่ ไม่ว่าจะเป็นคนตาบอดนะครับ หรือผู้โดยสารหรือผู้ที่ไม่พิการนี่ ก็สามารถเข้าถึงการบริการดังกล่าวอยู่แล้วนะครับ อันนี้อาจจะไม่จำเป็นต้องระบุเอาไว้ก็ได้ เพราะมันจะทำให้การตีความมันก็จะมีความยาก เพราะว่าคนเอาไปปฏิบัติก็จะไม่รู้ว่า เอ๊ะ จะต้องทำลักษณะตามประกาศอย่างไร ที่เหมาะกับคนตาบอดหรือเปล่านะครับ จริง ๆ เราแค่ใส่ว่ามีเสียงให้บริการ และสัญญาณแสงในการให้บริการ ซึ่งคิดว่าเพียงพอนะครับ แล้วค่อยไประบุเอาไว้ในท้ายประกาศว่าลักษณะความชัดเจน หรืออะไรต่าง ๆ นี่ ควรจะมีอะไรประมาณไหน ประมาณนี้ครับ</w:t>
      </w:r>
    </w:p>
    <w:p>
      <w:pPr>
        <w:pStyle w:val="BodyText"/>
      </w:pPr>
      <w:r>
        <w:t xml:space="preserve">(ประธาน) ครับ ขอบคุณมากครับ คิดว่าจะมีข้อเสนอใหม่ขึ้นมาเรื่อย ๆ นะครับ การพูดถึงกฎกระทรวงอื่นที่ใกล้เคียงกัน จะกล่าวอ้างถึง โดยยกเนื้อหามา หรือเขียนว่าด้วยเรื่องนี้ให้เป็นไปตามนั้น เรื่องนั้นให้เป็นไปตามนี้นะครับ เหมือนที่กฎหมายบางฉบับเขาเขียนกัน แต่การละไว้ในฐานที่เข้าใจก็จะสุ่มเสี่ยง เมืองไทยคนมักจะอ่านเฉพาะกฎกระทรวงที่ตัวเองเข้าใจว่าอยู่ในความรับผิดชอบของตัวเอง เพราะเราดันไประบุว่าใครเป็นผู้รับผิดชอบ ในกฎกระทรวงต่าง ๆ แท้ที่จริงเขาบังคับหมดนะครับ แต่คนไทยเรามักจะคิดว่าอันนั้นเป็นของกระทรงนั้น อันนั้นเป็นของกระทรวงนี้นะ ถ้าไม่เขียนไว้ก็จะไม่มีการปฏิบัตินะครับ เชิญหน่วยงานต่อไปเลยครับ</w:t>
      </w:r>
    </w:p>
    <w:p>
      <w:pPr>
        <w:pStyle w:val="BodyText"/>
      </w:pPr>
      <w:r>
        <w:t xml:space="preserve">(เลขานุการ) เรียนเชิญผู้แทนจากสมาคมคนหูหนวกแห่งประเทศไทยค่ะ มีผู้แทนคือ คุณธวัชชัย ค่ะ</w:t>
      </w:r>
    </w:p>
    <w:p>
      <w:pPr>
        <w:pStyle w:val="BodyText"/>
      </w:pPr>
      <w:r>
        <w:t xml:space="preserve">(ประธาน) เชิญคุณธวัชชัยครับ</w:t>
      </w:r>
    </w:p>
    <w:p>
      <w:pPr>
        <w:pStyle w:val="BodyText"/>
      </w:pPr>
      <w:r>
        <w:t xml:space="preserve">(ล่าม) ครับ เมื่อสักครู่นี้นะครับ ได้คุยกับคุณยงยุทธไปนะครับ คุณธวัชชัยเขาถามว่า… ขออภัยครับ เมื่อสักครู่นี้ผมไปโฟกัสกับอาจารย์เจอยู่ จะให้ผมพูดในเรื่องของอะไรบ้างนะครับ คุณธนวัชชัยถามครับ</w:t>
      </w:r>
    </w:p>
    <w:p>
      <w:pPr>
        <w:pStyle w:val="BodyText"/>
      </w:pPr>
      <w:r>
        <w:t xml:space="preserve">(คุณมณเฑียร) ให้แสดงความคิดเห็นต่อร่างกฎกระทรวงนะครับ ว่ามีความคิดเห็นเป็นอย่างไร มีข้อเสนอแนะ มีข้อท้วงติง มีข้อสังเกตอย่างไรบ้างครับ</w:t>
      </w:r>
    </w:p>
    <w:p>
      <w:pPr>
        <w:pStyle w:val="BodyText"/>
      </w:pPr>
      <w:r>
        <w:t xml:space="preserve">(ล่าม) ครับผม จากร่างสักครู่นี่ก็ค่อนข้างที่จะยาว พอดีว่าผมอ่านยังไม่ได้ครบถ้วนทุกหน้านะครับ มีตั้ง 500 กว่าหน้า แต่ว่าจากที่ผมดูแล้วผมก็รู้สึกใช้เวลาไปในนิดเดียวที่ดูนะครับ ว่าถ้าทุกท่านเห็นสมควรว่าโอเคแล้วผมก็เห็นด้วยครับ แต่ถ้าใกล้ ๆ ไปจริง ๆ ไม่แน่ว่าจะอาจจะมีการแก้ไขก็ได้ แต่ว่าในตอนนี้ที่หลาย ๆ หน้านี่ ที่ยังอ่านไม่ครบถ้วนค่ะ</w:t>
      </w:r>
    </w:p>
    <w:p>
      <w:pPr>
        <w:pStyle w:val="BodyText"/>
      </w:pPr>
      <w:r>
        <w:t xml:space="preserve">(ประธาน) เดี๋ยวผมขอให้หน่วยงานอื่นพิจารณานำเสนอข้อสังเกต ข้อเสนอแนะไปก่อนนะครับ แล้วเดี๋ยวจะย้อนกลับมาที่สมาคมคนหูหนวกอีกครั้งหนึ่ง รบกวนคุณธวัชชัยช่วยดูร่าง แล้วก็ลองปรึกษาหารือระหว่างนี้นะครับ เดี๋ยวเราจะกลับมาที่สมาคมสมาคมคนหูหนวกแห่งประเทศไทยกันอีกรอบหนึ่งนะครับ เชิญหน่วยงานอื่นต่อครับ</w:t>
      </w:r>
    </w:p>
    <w:p>
      <w:pPr>
        <w:pStyle w:val="BodyText"/>
      </w:pPr>
      <w:r>
        <w:t xml:space="preserve">(เลขานุการ) สมาคมถัดไปค่ะ เป็นผู้แทนจากสมาคมคนพิการแห่งประเทศไทยค่ะ</w:t>
      </w:r>
    </w:p>
    <w:p>
      <w:pPr>
        <w:pStyle w:val="BodyText"/>
      </w:pPr>
      <w:r>
        <w:t xml:space="preserve">(ผู้เข้าร่วมประชุมชาย) ครับ สวัสดีครับ ผมวันนี้ก็มาเป็นตัวแทนของสิ่งอำนวยความสะดวกนะครับ จากการดูคร่าว ๆ นะครับ ก็จริง ๆ ก็ยังดูไม่หมด ก็เห็นว่าครอบคลุมแล้วนะครับ ก็เห็นชอบตามนั้นเลยครับ สวัสดีครับ</w:t>
      </w:r>
    </w:p>
    <w:p>
      <w:pPr>
        <w:pStyle w:val="BodyText"/>
      </w:pPr>
      <w:r>
        <w:t xml:space="preserve">(คุณมณเฑียร) คุณณรงค์ไม่ติดใจเรื่องความลาด ความชันของทางลาดใช่ไหมครับ ไม่ทราบได้ดูรายละเอียดหรือเปล่าเมื่อสักครู่ ผมไม่กล้าแสดงความเห็นก่อนที่พี่น้องคนพิการทางร่างกายจะแสดงความเห็นในเรื่องนี้นะครับ</w:t>
      </w:r>
    </w:p>
    <w:p>
      <w:pPr>
        <w:pStyle w:val="BodyText"/>
      </w:pPr>
      <w:r>
        <w:t xml:space="preserve">(ผู้เข้าร่วมประชุมชาย) ทางลาดทางชัน อาจารย์มณเฑียรผมยังไม่ได้ดู แต่มันจะมีระเบียบเดิมอยู่นะครับ ตรงนี้ จะมีมาตรฐานเดิมอยู่แล้วซึ่ง 1:12 อยู่แล้วนะครับ</w:t>
      </w:r>
    </w:p>
    <w:p>
      <w:pPr>
        <w:pStyle w:val="BodyText"/>
      </w:pPr>
      <w:r>
        <w:t xml:space="preserve">(คุณมณเฑียร) ในนี้ใช้คำว่า 1:8 แล้วก็</w:t>
      </w:r>
    </w:p>
    <w:p>
      <w:pPr>
        <w:pStyle w:val="BodyText"/>
      </w:pPr>
      <w:r>
        <w:t xml:space="preserve">(ผู้เข้าร่วมประชุมชาย) ถ้า 1:8 ไม่ค่อยจะได้ เพราะ 1:12 ผมเองยังปั่นไม่ค่อยจะขึ้นครับ ยืนยัน</w:t>
      </w:r>
    </w:p>
    <w:p>
      <w:pPr>
        <w:pStyle w:val="BodyText"/>
      </w:pPr>
      <w:r>
        <w:t xml:space="preserve">(ผู้เข้าร่วมประชุมชาย) ขอโทษครับ ขออนุญาตให้ข้อมูลครับ เป็น 1:12 ครับ ท่านครับ</w:t>
      </w:r>
    </w:p>
    <w:p>
      <w:pPr>
        <w:pStyle w:val="BodyText"/>
      </w:pPr>
      <w:r>
        <w:t xml:space="preserve">(ประธาน) ครับ ยังคงเป็น 1:12 ใช่ไหมครับ ทางลาดขึ้นลงรถนะครับ</w:t>
      </w:r>
    </w:p>
    <w:p>
      <w:pPr>
        <w:pStyle w:val="BodyText"/>
      </w:pPr>
      <w:r>
        <w:t xml:space="preserve">(ผู้เข้าร่วมประชุมหญิง) ทางลาดขึ้นลงรถนี่ขึ้นอยู่กับตัวรายละเอียดของอุปกรณ์นำพานะคะ เพราะว่าในส่วนความชันมันอาจจะยกตัวอย่างพวกรถยนต์ ของ ขสมก. นี่ เป็นทางต่ำ ส่วนทางลาดนี่ เป็นอุปกรณ์ที่ติดมากับตัวรถนะคะ ความลาดชันมันจะ Vary ตามความสูงของรถด้วย ซึ่งในลักษณะที่จำเป็นที่จะต้องมีความลาดชัน 1:12 แน่นอนค่ะ แต่ว่าจะต้องมีเจ้าหน้าที่ เจ้าหน้าที่ที่ได้รับการอบรมที่มีทักษะในการช่วยเหลือ ให้สามารถเข้ายานพาหนะ ขึ้นลงยานพาหนะนะได้เป็นเรื่องที่สามารถที่จะปฏิบัติได้ค่ะ</w:t>
      </w:r>
    </w:p>
    <w:p>
      <w:pPr>
        <w:pStyle w:val="BodyText"/>
      </w:pPr>
      <w:r>
        <w:t xml:space="preserve">(คุณมณเฑียร) ครับ ผมเข้าใจว่าตอนที่มีการรณรงค์เสนอให้มีรถมีคานต่ำนี่ ก็ควบคู่กับการปรับระดับฟุตพาทให้สอดคล้องกับพื้นของรถเมล์ทางต่ำด้วยนะครับ เพื่อให้ลักษณะความชันของระดับความลาดชันของทางลาดนี่ มันไม่เกินวิสัยที่คนพิการนะครับ หรือผู้สูงอายุนี่จะสามารถขึ้น-ลงได้โดยสะดวกและปลอดภัย ผมไม่แน่ใจว่าในกฎกระทรวงฉบับนี้จะสามารถอ้างอิงนะครับ ความสัมพันธ์ระหว่างตัวรถกับตัวฟุตพาท เพื่อให้มีการปรับปรุงตัวรถกับตัวฟุตพาทด้วย ปัญหาว่าเราควบคุมตัวรถได้ แต่ไม่สามารถควบคุมป้าย ไม่สามารถควบคุมลักษณะทางกายภาพของทางเท้า ซึ่งมันจะต้องมีผลกระทบต่อผู้โดยสาร อันนี้ก็ลองดูนะครับ คือ ผมเองก็ไม่กล้าฟันธง ผมได้ยิน เป็น 1:8 นะครับ ฟังคร่าว ๆ ทักท้วงขึ้นมานะครับ ไม่เป็นไรเดี๋ยวถึงจุดที่เราจะแลกเปลี่ยนกันอีกทีก็ได้ เมื่อสักครู่ได้ยินท่านกำลังจะชี้แจง เชิญครับ มีไหมครับ เมื่อสักครู่ได้ยินท่านกำลังชี้แจงครับ เสียงท่านผู้ชายที่กำลังจะชี้แจง มีไหมครับ ไม่มีนะครับ เมื่อสักครู่เหมือน…</w:t>
      </w:r>
    </w:p>
    <w:p>
      <w:pPr>
        <w:pStyle w:val="BodyText"/>
      </w:pPr>
      <w:r>
        <w:t xml:space="preserve">(ผู้เข้าร่วมประชุมชาย) ไม่มีครับ ท่านครับ</w:t>
      </w:r>
    </w:p>
    <w:p>
      <w:pPr>
        <w:pStyle w:val="BodyText"/>
      </w:pPr>
      <w:r>
        <w:t xml:space="preserve">(ประธาน) ถ้าท่านผู้แทนสมาคมคนพิการยังไม่มีประเด็นอื่นเพิ่มเติมขอไปส่วนอื่นก่อนนะครับ เดี๋ยวท่านอาจจะนึกออกนะครับ ว่ามีส่วนใดที่จะต้องพูดคุยกัน จริง ๆ ทางขึ้น-ลงเรืออีกอันหนึ่ง ที่บ้านเราไม่ได้คำนึงถึง ก็คือในต่างประเทศนี่ ทางขึ้น-ลงเรือนี่ จะเป็นสะพานพาดเข้าไปเลยนะครับ จะเป็นสะพานพาดจากท่าเรือเข้าไปหาตัวเรือนะครับ แบบไร้รอยต่อนะครับ ไม่ว่าเราจะไปขึ้นเรือที่ไหนก็ตามในต่างประเทศนะครับ ในประเทศที่พัฒนาแล้วนะครับ แต่บ้านเราไม่ได้เป็นเช่นนั้น ไม่ทราบว่าได้นำมาพิจารณาด้วยหรือเปล่า เป็นอีกหนึ่งที่จะได้มีการลองพิจารณาดูว่าจะเขียนอย่างไรให้มันเข้าใจได้โดยไม่คลาดเคลื่อนนะครับ แต่ของเรายังเป็นการต้องก้าวข้าม ยังเป็นลักษณะของการผจญภัยพอสมควรนะครับ ต่อไปเป็นสมาคมเชิญองค์กรอื่นต่อเลยครับ</w:t>
      </w:r>
    </w:p>
    <w:p>
      <w:pPr>
        <w:pStyle w:val="BodyText"/>
      </w:pPr>
      <w:r>
        <w:t xml:space="preserve">(เลขานุการ) ลำดับต่อไปค่ะ เรียนเชิญผู้แทนจากทางสมาคมผู้ปกครองคนพิการทางสติปัญญาแห่งประเทศไทยค่ะ คุณ นกร …ผมณกร มุมประสิทธิ์นะครับ สมาคมคนพิการทางสติปัญญาแห่งประเทศไทยนะครับ ชัดเจนนะครับ</w:t>
      </w:r>
    </w:p>
    <w:p>
      <w:pPr>
        <w:pStyle w:val="BodyText"/>
      </w:pPr>
      <w:r>
        <w:t xml:space="preserve">(ผู้เข้าร่วมประชุมชาย) ชัดเจนครับ</w:t>
      </w:r>
    </w:p>
    <w:p>
      <w:pPr>
        <w:pStyle w:val="BodyText"/>
      </w:pPr>
      <w:r>
        <w:t xml:space="preserve">(ประธาน) ชัดเจนครับ</w:t>
      </w:r>
    </w:p>
    <w:p>
      <w:pPr>
        <w:pStyle w:val="BodyText"/>
      </w:pPr>
      <w:r>
        <w:t xml:space="preserve">(ผู้เข้าร่วมประชุมชาย) ทางปัญญาก็จะมีอยู่ 2 ข้อนะครับ ที่จะขอเสนอแนะหรือข้อสังเกต ก็คือเรื่องป้าย ป้ายสัญญาณนะครับ ที่จะมีการเดินข้ามทางม้าลาย ซึ่งน้องสติปัญญาเรานี่ เราก็ทราบกันอยู่ว่ามีปัญหาเรื่องด้านสายตา จะต้องมีแล้วก็เลนซ์ขยาย ทีนี้น้องสติปัญญาเรานะครับ บางทีก็จะมีผู้ดูแลหรือผู้ปกครองมาด้วย แต่ถ้าเป็นบางรายที่ไปเองแล้วมีศักยภาพแบบนี้ ทำให้การมองเพ่งเล็งไปทางที่ป้ายสัญญาณจะบอกว่านี่คือคนที่ข้ามถนนทางม้าลาย หรือจะเป็นสี หรือจะเป็นป้ายสัญลักษณ์ใด ๆ ตรงนี้ ในของเมืองไทยเราตอนนี้นี่ ที่ผมมีลูกเป็นคนพิเศษนี่ ก็ยังมีข้อขัดแย้งกันอยู่นะครับ ขอให้ปรับตรงนี้ด้วย แล้วก็อีกข้อหนึ่งนะครับ เรื่อง ขั้นบันได้นะครับ ที่ผมไปสัมผัสมาแล้วที่เมืองหลวงกรุงเทพฯ นะครับ ขั้นบันไดสะพานลอยแต่ละขั้นนี่ กับว่าเท้าของน้องของเรานี่ ซึ่งใหญ่ แล้วก็ขนาดใหญ่ เวลาเดินย่างก้าวไปนี่ ข้อเท้ากับปลายเท้านี่จะทำให้น้องกล้า ๆ กลัว ๆ แล้วถ้าเกิดเหยีบไปข้างหน้ามากเกินเดี๋ยวข้างหลังจะล้ม แม้กระทั่งตัวเราเองนี่ ซึ่งเป็นบุคคลปกตินี่ ต้องคอยย่อง ขึ้นนี่ก็ลำบาก ต้องคอยย่อง ย่างก้าว ย่างก้าว จับราวนะครับ ผมขอฝากนะครับ ว่าขอให้มีขั้นบันไดที่มีมาตรฐานรองรับเท้าของน้อง หรือพวกเรากันเอง เราพอเดินเหยียบปุ๊บนี่เราปลอดภัย จะไม่หล่นหรือจะไม่หงายหลัง เท่านี้ล่ะครับ</w:t>
      </w:r>
    </w:p>
    <w:p>
      <w:pPr>
        <w:pStyle w:val="BodyText"/>
      </w:pPr>
      <w:r>
        <w:t xml:space="preserve">(ประธาน) ขอบคุณครับ ท่านผู้แทนจากสมาคมผู้ปกครองคนพิการทางสติต่อไปเป็นองค์กรอื่น องค์กรถัดไปเลยครับ เชิญ</w:t>
      </w:r>
    </w:p>
    <w:p>
      <w:pPr>
        <w:pStyle w:val="BodyText"/>
      </w:pPr>
      <w:r>
        <w:t xml:space="preserve">(เลขานุการ) เรียบเชิญ สมาคมผู้ปกครองบุคคลออทิซึม</w:t>
      </w:r>
    </w:p>
    <w:p>
      <w:pPr>
        <w:pStyle w:val="BodyText"/>
      </w:pPr>
      <w:r>
        <w:t xml:space="preserve">(ไทย) ค่ะ เรียนเชิญคุณปราโมทย์ค่ะ</w:t>
      </w:r>
    </w:p>
    <w:p>
      <w:pPr>
        <w:pStyle w:val="BodyText"/>
      </w:pPr>
      <w:r>
        <w:t xml:space="preserve">(ผู้เข้าร่วมประชุมชาย) ครับ สวัสดีครับ ผม ปราโมทย์ นะครับ นายกสมาคมผู้ปกครองบุคคลออทิซึม</w:t>
      </w:r>
    </w:p>
    <w:p>
      <w:pPr>
        <w:pStyle w:val="BodyText"/>
      </w:pPr>
      <w:r>
        <w:t xml:space="preserve">(ไทย) นะครับ ก็กราบผู้ทรงคุณวุฒิทุกท่านนะครับ ในส่วนของร่างกฎกระทรวงนี่นะครับ ในส่วนนี้นะครับ สมาคมบุคคลออทิซึม</w:t>
      </w:r>
    </w:p>
    <w:p>
      <w:pPr>
        <w:pStyle w:val="BodyText"/>
      </w:pPr>
      <w:r>
        <w:t xml:space="preserve">(ไทย) นะครับ ผู้พิการทางออทิสติกนี่ เป็นผู้พิการที่ไม่ประจักษ์ ที่ไม่ประจักษ์ก็จะคล้าย ๆ กันนะครับ ความต้องการ สติปัญญา ออทิสติกนะครับ บกพร่องทางการเรียนรู้ แล้วก็จิตนะครับ ในส่วนของร่างกฎกระทรวงนี่ ไม่ว่าจะเป็นทางลาด ช่องว่างของประตู เราสามารถใช้ร่วมเป็นส่วนร่วมได้เลยตรงนี้ แต่ที่สำคัญที่สุดนะครับ ในส่วนของผู้พิการที่ไม่ประจักษ์ โดยเฉพาะอย่างยิ่งออทิสติก Tier 1 นี่ก็จะรู้เรื่องเหมือนกับคนปกติ Tier 2 ปกติ Tier 3 ปานกลาง ในส่วนนี้นะครับ ในการร่วมกิจกรรม หรือดำเนินกิจกรรมต่าง ๆ ในเรื่องของการขนส่งนะครับ ในส่วนของสมาคมนะครับ โดยอย่างยิ่งคนพิการนี่ ก็อยากจะให้ข้อสังเกตนะครับ โดยเฉพาะอย่างยิ่งผู้พิการออทิสติกนี่จะใช้การสังเกตเป็นหลักนะครับ จะไม่ค่อยพูดนะครับ ในส่วนนี้ เนื่องจากบกพร่องทางเรื่องการสื่อสาร ก็จะใช้การสังเกตและก็จดจำเรื่องนี้เป็นหลักนะครับ เพราะฉะนั้น ในเรื่องของป้าย สัญลักษณื กฎ กติกา มารยาทต่าง ๆ นี่นะครับ ก็อยากให้ชัดเจน แล้วก็มีข้อความสั้น กระชับ แล้วก็ตรงประเด็นในจุดนี้นะครับ โดยเฉพาะอย่างยิ่ง กฎกติการมารยาท 1 2 3 4 อะไรนี่ น่าจะมีด้วยนะครับ ทำให้ผู้พิการนะครับ ทางออทิสติกนี่ สามารถใช้สื่อนะครับ แล้วก็สิ่งอำนวยความสะดวกได้อย่างถูกต้องและก็ไม่มีปัญหานะครับ ในส่วนนี้ ในส่วนที่ 2 นะครับ ซึ่งในส่วนนี้ ทางสภาได้พูดไปแล้ว คล้ายกันนะครับ เนื่องจากว่าเราเข้าสู่โลกของยุคดิจิทัลแล้ว เพราะฉะนั้น ป้ายนะครับ หรือสื่อต่าง ๆ นี่ ไม่ว่าจะเป็นสัญญาณไฟหรือเป็นคำอธิบายนี่นะครับ สิ่งนี้เป็นสิ่งที่เป็นประโยชน์มาก เขาจะไม่ประจักษ์ เขาจะดูแล้วเขาจะจดจำไว้แล้ว ขั้นตอน กฎกติกามารยาท ก็จะทำให้สามารถใช้สิ่งอำนวยความสะดวกได้อย่างถูกต้องนะครับ แล้วก็ไม่เกิดอันตรายในส่วนนี้ เพราะฉะนั้น คำอธิบาย ป้ายเตือน ไฟ หรือเสียงนี่ อย่างที่ผมกราบเรียนไปนี่ ขอให้สั้น กระชับ ชัดเจนนะครับ ในจุดนี้ แล้วที่สำคัญที่สุดข้อความนั้นต้องกระชับนะครับ ท้ายสุดครับ อีกเรื่องหนึ่งนะครับ เพราะเราอาศัยอานิสงส์ทางส่วนของผู้พิการทางสายตา แล้วก็ผู้พิการทางกายนี่นะครับ เกี่ยวกับเรื่องการใช้สิ่งอำนวยความสะดวกนี่ เราใช้ร่วมกันได้อย่างดี แต่ที่สำคัญที่สุดไม่ว่าจะเป็น การขึ้นรถลงเรืออะไรก็แล้วแต่นี่นะครับ ปัจจัยพื้นฐานซึ่งผมอยากจะให้ตั้งเป็นข้อสังเกตไว้ จะต้องมีความปลอดภัยนะครับ โดยเฉพาะอย่างยิ่งผู้พิการทุกประเภทเลย โดยเฉพาะอย่างยิ่งนะครับ ในเรื่องของทางเดินนะครับ ฟุตพาทนี่ จะต้องมีความปลอดภัยโดยเฉพาะอย่างยิ่งนะครับ โดยเฉพาะการมีฟุตพาทที่มีมาตรฐาน มีความปลอดภัยนี่ จะทำให้เขาสามารถใช้สิ่งอำนวยความสะดวกได้อย่างดี และก็ปลอดภัยด้วยท้ายสุดครับ เจ้าหน้าที่ที่ให้บริการทางขนส่งนะครับ หรือสื่อ หรือสิ่งสาธารณะต่าง ๆ สิ่งอำนวยความสะดวกนี่ ก็อยากให้มีการอบรมหรือทำความเข้าใจเกี่ยวกับเรื่องบริบท และอัตลักษณ์ผู้พิการทั้ง 7 ประเภท ซึ่งถ้าเจ้าหน้าที่ หรือผู้ให้บริการนี่ ของผู้พิการเป็นพื้นฐานเบื้องต้นแล้วนี่ จะช่วยอำนวยความสะดวกให้กับผู้พิการทุกประเภทได้ ก็ทำให้เขาสามารถเดินทางแล้วก็ช่วยเหลือตัวเองได้อย่างดีครับ ครับ ผมก็ขออนุญาตตั้งเป็นข้อสังเกตเพียงเท่านี้ครับ กราบขอบพระคุณมากครั้บ</w:t>
      </w:r>
    </w:p>
    <w:p>
      <w:pPr>
        <w:pStyle w:val="BodyText"/>
      </w:pPr>
      <w:r>
        <w:t xml:space="preserve">(ประธาน) ขอบคุณมากครับ จริง ๆ เรื่องหนึ่งที่เรายังไม่ค่อยได้หยิบยกขึ้นมาพูดคุย ไม่ว่าจะเป็นป้ายสัญลักษณ์บอกทางหรืออะไรต่าง ๆ นี่ ในหลายประเทศนี่ เขาให้ความสนใจกับข้อความที่เข้าใจได้ง่ายนะครับ มีความกระชับ แล้วก็มีสัญลักษณ์ที่จะสามารถที่จะเข้าถึงได้โดยสะดวกนะครับ ทั้งเห็นได้โดยสะดวก ทั้งได้ยิน ทั้งมีความกระชับ ทั้งใช้ภาษาอย่างง่าย ที่เราเรียกว่า Easy To Readกำลังเป็นที่นิยมกันนะครับ มีคนบอกว่าป้ายบอกทางบ้านเรานี่ อ่านแล้วเข้าใจยากมาก สื่อก็ไม่ค่อยชัดเจน ไม่รู้ต้องการบอกว่าให้ไปไหนอย่างไร อย่างนี้เป็นต้นนะครับ ก็สามารถที่จะบรรจุได้นี่ ก็จะช่วยเป็นประโยชน์กับผู้พิการทุกกลุ่มนะครับ ครับ เชิญองค์กรต่อไปเลยครับ</w:t>
      </w:r>
    </w:p>
    <w:p>
      <w:pPr>
        <w:pStyle w:val="BodyText"/>
      </w:pPr>
      <w:r>
        <w:t xml:space="preserve">(เลขานุการ) ค่ะ ขออนุญาตผู้แทนจากสมาคมผู้บกพร่องทางจิตแห่งประเทศไทยค่ะ ขอเรียนเชิญคุณนุจรีย์ค่ะ</w:t>
      </w:r>
    </w:p>
    <w:p>
      <w:pPr>
        <w:pStyle w:val="BodyText"/>
      </w:pPr>
      <w:r>
        <w:t xml:space="preserve">(ผู้เข้าร่วมประชุมหญิง) ค่ะ สวัสดีค่ะ ทางสมาคมจิตความพิการอื่น แต่ว่ามีประเด็นหนึ่ง ก็คือในเรื่องของผู้ให้บริการในรถไฟน่ะค่ะ เพราะสมาชิกคนพิการนี่ หลายคนสะท้อนมาว่า เวลายื่นบัตรคนพิการ เวลาเดินทางน่ะ ผู้ให้บริการมักจะบอกว่าพิการตรงไหน แล้วก็พูดแบบ แล้วก็หัวเราะน่ะค่ะ ทำให้เขารู้สึกว่าเขาขาดความมั่นใจในการให้บัตร และก็ใช้บริการ อันนี้เจอบ่อยมากเลยค่ะ ก็น่าจะมีประเด็นเดียวค่ะ ที่ผู้พิการทางจิตเดินทางค่ะ ประมาณนี้ค่ะ อาจารย์</w:t>
      </w:r>
    </w:p>
    <w:p>
      <w:pPr>
        <w:pStyle w:val="BodyText"/>
      </w:pPr>
      <w:r>
        <w:t xml:space="preserve">(ผู้เข้าร่วมประชุมชาย) อย่า Bully</w:t>
      </w:r>
    </w:p>
    <w:p>
      <w:pPr>
        <w:pStyle w:val="BodyText"/>
      </w:pPr>
      <w:r>
        <w:t xml:space="preserve">(ประธาน) ครับ ขอบคุณมากครับ ก็อย่างที่เรียนนะครับ ว่าสิ่งที่ทุกฝ่ายมีความประสงค์เช่นเดียวกัน ก็คือความชัดเจนในเรื่องการสื่อสาร ไม่ว่าจะเป็นการสื่อสารโดยสัญลักษณ์ การสื่อสารโดยอักษร การสื่อสารด้วยเสียง ให้มีความชัดเจน เข้าใจง่ายนะครับ ตรงประเด็นครับ ขอบคุณมากครับ มีองค์กรที่เหลืออีก 3-4 องค์กรนะครับ เชิญเลยครับ</w:t>
      </w:r>
    </w:p>
    <w:p>
      <w:pPr>
        <w:pStyle w:val="BodyText"/>
      </w:pPr>
      <w:r>
        <w:t xml:space="preserve">(เลขานุการ) ค่ะ ต่อไปนะคะ เชิญจากภาคีเครือข่ายขนส่งมวลชนทุกคนต้องขึ้นได้ค่ะ หรือ T4A ค่ะ</w:t>
      </w:r>
    </w:p>
    <w:p>
      <w:pPr>
        <w:pStyle w:val="BodyText"/>
      </w:pPr>
      <w:r>
        <w:t xml:space="preserve">(ผู้เข้าร่วมประชุมชาย) ครับ สวัสดีครับ ผมมานิดครับ จากขนส่งมวลชนทุกคนต้องขึ้นได้ครับ หลาย ๆ อย่างเห็นด้วยตามที่ท่านผู้ทรงคุณวุฒิได้พูดมานะครับ สิ่งหนึ่งที่อยากจะรบกวนขอเป็นข้อสังเกต ก็คือคำว่า</w:t>
      </w:r>
      <w:r>
        <w:t xml:space="preserve"> </w:t>
      </w:r>
      <w:r>
        <w:t xml:space="preserve">“</w:t>
      </w:r>
      <w:r>
        <w:t xml:space="preserve">อย่างหนึ่งอย่างใด</w:t>
      </w:r>
      <w:r>
        <w:t xml:space="preserve">”</w:t>
      </w:r>
      <w:r>
        <w:t xml:space="preserve"> </w:t>
      </w:r>
      <w:r>
        <w:t xml:space="preserve">ตามที่หลายท่านได้พูดไปนะครับ กำกวมมันจะสามารถทำให้เกิดสิ่งอำนวยความสะดวกที่สมบูรณ์นะครับ นี่คือ 1 เรื่องนะครับ เรื่องที่ 2 ร่างบัญชีแนบท้ายนะครับ เห็นข้อกำหนดเกี่ยวกับเรื่องรถคนพิการว่างไว้ไม่ทราบว่าจะชี้ไปที่กฎหมายว่าด้วยการอำนวยความสะดวกของ พม. หรือเราจะนิยามขึ้นมาใหม่อะไรอย่างไร มีข้อมูลเพิ่มเติมให้ไหมครับ 10 สิ่งเกี่ยวกับเรื่องที่จอดรถคนพิการ ทุกท่านรับทราบอยู่แล้วนะครับ ในภาพรวมนี่เกิดขึ้นทั่วประเทศและก็การจัดให้มีสิ่งอำนวยความสะดวกพื้นฐานนี่ ยังไม่ถูกต้องทั้งคุณลักษณะและจำนวนนะครับ อยากให้เกิดนิยามกำหนด มีข้อกำหนดให้ชัดเจนมากขึ้นนะครับ ถ้าต้องกำหนดใหม่นะครับ อีกหนึ่งเรื่องที่สำคัญคือการกำหนดอำนาจหน้าที่อย่างชัดเจน การบังคับใช้ ให้คุณ ให้โทษ ส่งเสริมการสนับสนุน เราพบตลาดเวลาว่า… เอาว่าอันนี้แค่ยกตัวอย่างนะครับ หน่วยงานรัฐฯ ก็โดยส่วนใหญ่ก็จะพบว่าการสร้างสิ่งอำนวยความสะดวกมีปัญหา ผมยกตัวอย่างให้ทราบเป็นข้อมูลนิดเดียว ก็คือว่าอย่างเช่น รถไฟฟ้าสายสีเหลืองที่เรากำลังจะเปิด พอเราไปดูห้องน้ำนี่ เราก็จะพบว่าการสร้างห้องน้ำนี่นี่ มีจุดอ่อนมากมายนะครับ มีจุดอ่อนที่ต้องแก้ไข ก็ไอ้ตรงนี้แหละ ที่เราพบมาตลอด อย่างน้อยก็ 10 ปีที่เราลงพื้นที่ทำงานอย่างเข้มข้นครับ ก็อยากให้มีการกำหนดให้มันชัดเจนขึ้น ในอำนาจหน้าที่ของหน่วยงานต่าง ๆ การบังคับใช้นะครับ สิ่งต่าง ๆ เหล่านี้ และในข้อสุดท้าย ก็คือร่างนี้นะครับ ที่เราจะทำใหม่นี่ ผมคิดว่าเนื่องจากต้องยกของเก่าเดิมทิ้งไปนะครับ ภาคีคนพิการทุกท่าน รวมถึงสมาคม แล้วก็องค์กรคนพิการนะครับ คิดว่าต้องใช้เวลาเพิ่มขึ้นเพื่อการดูเนื้อหา เพื่อไม่ให้เกิดการตกหล่นครับ ขอบคุณครับ</w:t>
      </w:r>
    </w:p>
    <w:p>
      <w:pPr>
        <w:pStyle w:val="BodyText"/>
      </w:pPr>
      <w:r>
        <w:t xml:space="preserve">(ประธาน) ขอบคุณมากครับ คุณมานิตครับ เชิญหน่วยงานต่อไปเลยครับ</w:t>
      </w:r>
    </w:p>
    <w:p>
      <w:pPr>
        <w:pStyle w:val="BodyText"/>
      </w:pPr>
      <w:r>
        <w:t xml:space="preserve">(เลขานุการ) ค่ะ หน่วยงานต่อไป เรียนเชิญผู้แทนจากศูนย์การดำรงชีวิตอิสระคนพิการจังหวัดนนทบุรี ค่ะ เรียนเชิญ คุณ ธีรยุทธ์</w:t>
      </w:r>
    </w:p>
    <w:p>
      <w:pPr>
        <w:pStyle w:val="BodyText"/>
      </w:pPr>
      <w:r>
        <w:t xml:space="preserve">(ผู้เข้าร่วมประชุมชาย) ครับ ธีรยุทธ สุคนธวิท ครับ อิสระคนพิการ จังหวักนนทบุรีนะครับ ก็มี 2-3 ประเด็นนะครับ จากที่ได้ฟังทางผู้แทน สนข. ได้นำเสนอ โดยเฉพาะเรื่องหมวด 2 เรื่องยานพาหนะนะครับ คือ ยานพาหนะก็มีหลากหลายประเภท ผมอยากจะเจาะเรื่องของรถไฟนะครับ เรื่องของระบบรางนี่ บ้านเรานี่ โบกี้แต่ละโบกี้นะครับ ที่ใช้อยู่ในปัจจุบันนี่ ก็มีสเปก มีขนาด มีความกว้างของประตู มี Layout ที่นั่ง ผู้โดยสาร ความสูงจากพื้นไม่เท่ากันนะครับ แล้วก็มีบางรุ่นที่เห็นว่าทางต่างประเทศบริจาคมาให้ใช้ แล้วมาปรับขนาดราง วิ่งในเมืองไทยเอาไว้นำเที่ยว หรือเอาไว้ใช้ในกิจการ ประชาสัมพันธ์นี่ นี่ มันก็มีความสะดวกสำหรับผู้ที่ใช้วีลแชร์ แต่ประเด็นหนึ่งที่ไม่ได้ยินจากทาง สนข. ก็คือเรื่องระดับความสูงของชานชาลานะครับ คือตัวพื้นรถไฟนี่ สูงจากพื้นเท่าไรนะครับ ความจริง ถ้ามันมีสเปกเดียวก็ออกแบบมาตรฐานความสูงของชานชาลาให้เท่ากันหมด จะ 110 ซม. จะ 60 ซม. หรือจะ 80 ซม. บ้านเรามีทุกขนาดเลยนะครับ แล้วก็ทำให้มีปัญหาว่ารถวีลแชร์นี่พอไปถึงแล้วเข้าขบวนรถไฟไม่ได้ ความสูงของพื้นห้องโดยสารไม่เท่ากันก็จำเป็นต้องมีบันได้ พอมีบันไดก็ติดประตู ประตูก็มีบางรุ่นที่เจาะ เจาะประตูที่ตัวกลางโบกี้เป็นประตูกว้าง บางรุ่นก็ใส่ลิฟต์เข้าไปเพื่อใช้ในการเป็นแป้นยกวีลแชร์เข้าไป ซึ่งถ้าคนพิการจะเดินทางด้วยรถไฟ ก็ต้องบอกว่า อาจจะมีไปภาคเหนือ 1 ขบวน วันนั้น เที่ยวนั้น เวลานั้น ซึ่งมันไม่สะดวกเลยนะครับมันควรจะเป็นอะไรที่ไปได้ทุกเที่ยวนะครับ ไม่ต้องบวกล่วงหน้า ไปเป็นมาตรฐาน เพราะฉะนั้น จะออกแบบ ออกกฎกระทรวง จะใช้บังคับกับ Standard ของรถแต่ละรุ่นนี่ มันมีสิ่งที่ต้องคำนึงถึงเยอะมาก แล้วเรื่องความสูงของชานชาลา โดยเฉพาะรถไฟความเร็วสูง ก็ยังไม่ได้เป็นข้อสรุปตอนนี้ก็ต่างคนก็ต่างทำ อีสาน ความสูงก็ 110 ซม. แต่ถ้าไปใต้ก็ 80 ซม. นะครับ ขนาดรางก็ยังมีปัญหา เพราะฉะนั้น ตรงนี้ที่บอกจะมีตู้นอน มีห้องส้วม ห้องน้ำ ผมก็ยังมองว่า เราอาจจะยังต้องทบทวนเรื่อง Standard มาตรฐานของตัวรถแต่ละชนิดนะครับ รถเมล์เหมือนกันนะครับ รถเมล์ รถประจำทางที่ใช้กรุงเทพมหานคร ก็มีทั้ง Low Floor และไม Low Floor พอกฎกระทรวงนี้ออกมานี่ ฮัลโหล ขออภัย…</w:t>
      </w:r>
    </w:p>
    <w:p>
      <w:pPr>
        <w:pStyle w:val="BodyText"/>
      </w:pPr>
      <w:r>
        <w:t xml:space="preserve">(ประธาน) เชิญ ๆ เชิญครับ ๆ</w:t>
      </w:r>
    </w:p>
    <w:p>
      <w:pPr>
        <w:pStyle w:val="BodyText"/>
      </w:pPr>
      <w:r>
        <w:t xml:space="preserve">(ผู้เข้าร่วมประชุมชาย) รถของ ขสมก. หรือรถร่วมเอกชนด้วยนะครับ เพราะมาตรฐาน รถ Low Floor ที่ใช้ในบ้านเรา มีทั้งที่ Low Floor จริง ๆ แล้วก็ Semi-Low Floor นะครับ ทำทั้ง 2 อย่างก็ไม่เหมือนกันอีกนะครับ ความสูงของห้องโดยสารเมื่อเทียบกับฟุตพาทนี่ ในอัตราส่วนทางลาดที่เมื่อกี้ท่านประธานเปิดประเด็นไว้ ถ้าเป็น 1:8 ถ้าเป็น Low Floor จริง ๆ กับความสูงของฟุตพาทเรา 20 กว่า ซม. นี่ก็สบาย ๆ เข็นเข้าสะดวกเลย แต่ถ้าเกิดรถเมล์ไปจอด ณ จุดที่ไม่มีฟุตพาทรองรับ เมื่อกี้ได้ยินว่าอัตราส่วน 1:3 อันนี้ไม่โอเคแล้วครับ 1:3 นี่ ถ้าเข็นรถลงจากรถเมล์นี่ หรือเข็นขึ้นนี่ 1:3 นี่มันองศามันชันมากนะครับ แล้วถ้าเป็น Semi-Low Floor ที่เข้าไปแล้วมีบันไดขั้นหนึ่งก็จะไม่ใช่สัดส่วนนี้อีก เพราะฉะนั้น กฎกระทรวงนี้ เราจะใช้กับใครนะครับ ถ้าเราตั้งใจออกเป็นกฏกระทรวงก็คือใช้กับหน่วยงานหลากหลายหน่วยงานนะครับ ก็ต้องให้คลอบคลุมถึงรถที่เป็นรถร่วมเอกชนด้วยนะครับ ไอ้รุ่นเก่าซัก 40-50-60 ปี อันนั้นก็โละทิ้ง ขายต่างประเทศไป แต่รถใหม่ก็กำหนดให้เป็น Low Floor โครงสร้างต่ำ พวก Semi-Low Floor ไม่เอา มาที่เรือนะครับ เรือนี่ ตอนนี้มีเรือด่วนเจ้าพระยานะครับ ขึ้นที่สถานีพระนั่งเกล้า ลงที่สถานีสาทร อันนี้ลงได้ค่อนดีนะครับ ค่อนข้างสะดวกนะครับ วีลแชร์ขึ้น-ลง สะดวก แต่เฉพาะจุดจอดที่เป็นสถานีเรือเท่านั้น ถ้าเกิดไม่ใช่ท่าเรือที่เป็นสถานีเรือ ก็จะไม่มีสิ่งอำนวยความสะดวกตามที่กำหนดไว้ เพราะฉะนั้น ก็ไม่แน่ใจว่าเราบังคับที่ตัวเรือ เราบังคับที่ตัวสถานีเรือ หรือบังคับที่ท่าเรือ ทุกท่าเรือนะครับ ถ้าสถานีเรือพระนั่งเกล้า ไปสถานีเรือ อาจจะเกิดขึ้น Wheelchair ไปประชุมรัฐสภาได้ อาจจะตื่นเต้นนิดหน่อยนะครับ เนื่องจากไม่ได้มีสะพานเข้าไปที่ท้ายเรือโดยตรง ก็ใช้เข็นรถ ฟึ่บเอา ข้ามไปแบบเร็ว ๆ มีสะพานทางลาด เป็นสะพานโค้งแต่ไม่เห็นเอามาใช้นะครับ ก็อยู่ที่ตัวสถานีเรือ แต่ถึงเวลาวีลแชรใช้งานจริง ก็ไม่ได้ยกมาพาด เพราะมันหนัก มันหนักพอสมควรเขาก็ไม่ได้เอามาใช้งาน ทั้ง ๆ ที่ทำเสร็จแล้ว เรือก็จะเป็นอีกทางเลือกหนึ่ง ตอนนี้เรือก็เหมือนกัน ใช้กับเรือระดับไหนนะครับ ใช้ตั้งแต่เรือด่วนขึ้นไป หรือเรือโดยสาร เรือสำราญ หรือเรือนำเที่ยวนะครับ ก็คือตรงนี้นี่ เรากำหนดไว้ แต่สภาพบังคับใช้นี่ ไม่แน่ใจว่า ต้องประสานกับใคร แล้วก็ตัวกรมเจ้าท่าเองนี่ กรณีมีการปรับปรุงท่าเทียบเรือ ซึ่งไม่ได้ใหญ่โตถึงขั้นเป็นอีกสถานีเรืออยู่ภายใต้กฏกระทรวงฉบับนี้หรือไม่นะครับ สุดท้ายแล้วครับ ที่อยากจะหยิบประเด็นขึ้นมาพูด คือ เครื่องบินครับ เครื่องบินนี่ ก็คือจะต้องมีอุปกรณ์อำนวยความสะดวกนำพาวีลแชร์ขึ้น-ลงนะครับ ก็ถ้าเป็น ก็เข็นเข้าเครื่อง ก็ขอให้มีการระบุเรื่องของ Cabin Wheelchair เป็น Wheelchair ขนาดเล็กเข็นไปช่องกลางระหว่างเก้าอี้ผู้โดยสารนะครับ เพราะว่าบางครั้ง Wheelchair พอเข้าไปในนั้นนี่เราไม่สามารถใช้วีลแชร์ประจำปกติของเราได้ เนื่องจากช่องทางเดินมันแคบ ก็อยากให้มีการกำหนดเรื่องของ Cabin Wheelchair เป็นอุปกรณ์มาตราฐานประจำตัว ประจำเครื่องหรือประจำอะไรล่ะ ไว้คอยอำนวยความสะดวก ไม่ใช่พอเข้าเครื่องบินได้ ก็ต้องลงจากรถเข็น คลานไปบนพื้น เพื่อไปหาที่นั่งเอาเอง หรือมีคนช่วยยกช่วยอุ้ม แล้วก็เป็นไปด้วยความยากลำบาก เพราะว่ามันแคบนะครับ Cabin Wheelchair ถ้าเป็นเที่ยวบินที่เดินทางไปต่างประเทศเกิน 4-5 ชั่วโมง เขาจะมี Cabin Wheelchair นะครับ แล้วก็หลายประเทศพอใช้เสร็จก็ไปเก็บไว้ที่บวง ส่วนกรณีที่เครื่องบินไม่ได้เทียบนะครับ จะเป็นบัส เอาแบบรถบัสไปจอด บัสตรงนี้ สวนใหญ่ก็จะใช้ คนยก Human Lift เอาคนช่วยยกขึ้นไป รถเข็นเก็บใต้ท้องเครื่องไปแล้ว ซึ่งจะต้องเอาคนไปยก ซึ่งตรงนี้อันตรายมากนะครับ ไม่แน่ใจว่า อุปกรณ์ที่จะใช้ช่วยยกนี่ ทราบไม่เป็นทางการว่าได้มีการจัดซื้อมาแล้วประจำสถา… เขาเรียกว่าอะไร ประจำสนามบินนี่นะครับ ในสังกัดกรมการบินพลเรือนนี่ จำนวน 36 แห่ง แต่ไม่ได้ออกมาใช้งาน เอาออกมาใช้งานไม่กี่แห่ง ที่เป็นสะพานทางลาด ที่ให้คนสามารถลากกระเป๋าขึ้นเครื่องได้เลย ไม่ใช่เป็นรถบันไดนะครับ ไม่ใช่รถบันได เป็นรถทางลาดที่เวียนขึ้นเข้าเครื่องได้ ซึ่งตรงนี้ในต่างประเทศ วีลแชร์ก็สามารถใช้สะพานทางลาด ที่เวียนเข้าตัวเครื่องได้เหมือนกรณีงวง แล้วก็ไปเปลี่ยนเป็น Cabin Wheelchair เพื่อไปยังที่นั่งโดยสาร สิ่งเหล่านี้ไม่แน่ใจ ผมก็ยอมรับว่ายังดูไม่ครบนะครับ เรื่องรายละเอียดท้ายกระทรวง ว่ามีใครพูดถึงสิ่งเหล่านี้ไหม แต่ก็ฝากไว้เป็นประเด็น ขอบคุณครับ</w:t>
      </w:r>
    </w:p>
    <w:p>
      <w:pPr>
        <w:pStyle w:val="BodyText"/>
      </w:pPr>
      <w:r>
        <w:t xml:space="preserve">(ประธาน) ขอบคุณนะครับ สิ่งที่คุณธีรยุทธพูดมา ผมไม่อยากขัดจังหวะนะครับ เพราะว่าเมื่อสักครู่ 1. ท่านเป็นที่ปรึกษาอนุกรรมาธิการด้วยนะครับ แล้วก็ให้ข้อมูลที่เป็นประโยชน์นะครับ อย่างไร รบกวนทางกระทรวงช่วยบันทึกไว้ด้วยนะครับ หลายเรื่องเป็นรายละเอียด อย่างที่เรียนไปแล้วว่าเรื่องเรือนี่ ยังมีความไม่สะดวก และไม่ปลอดภัยอยู่มากนะครับ น่าจะถือโอกาสที่เรากำลังเปลี่ยนระบบขนส่งทางเรือของเรานี่นะ ให้มีความทันสมัยนี่ ถือโอกาสบรรจุเรื่องเหล่านี้เข้าไปเลยนะครับ ก็น่าจะเป็นประโยชน์นะครับ โดยเฉพาะอย่างยิ่ง ที่จะเป็นที่อับอาย ก็คือที่ท่าเรือของรัฐสภาไม่สะดวกและไม่ปลอดภัย ก็จะเป็นที่อับอายนะ ของรัฐสภาไทยด้วย ถ้าเราทำให้มันเป็นต้นแบบได้ ก็จะดีนะครับ เชิญหน่วยงานต่อไปเลยครับ เชิญครับ</w:t>
      </w:r>
    </w:p>
    <w:p>
      <w:pPr>
        <w:pStyle w:val="BodyText"/>
      </w:pPr>
      <w:r>
        <w:t xml:space="preserve">(เลขานุการ) หน่วยงานที่ 12 หน่วยงานสุดท้ายนะคะ เชิญผู้แทนจากมูลนิธิอารยสถาปัตย์เพื่อคนทั้งมวลค่ะ</w:t>
      </w:r>
    </w:p>
    <w:p>
      <w:pPr>
        <w:pStyle w:val="BodyText"/>
      </w:pPr>
      <w:r>
        <w:t xml:space="preserve">(ผู้เข้าร่วมประชุมชาย) ครับ สวัสดีครับ ผมเป็นผู้แทนจากมูลนิธิอารยสถาปัตย์เพื่อคนทั้งมวลนะครับ ผมมีอยู่ประมาณ 4 ประเด็นนะครับ ที่อยากจะนำเสนอในที่นี้นะครับ คือในส่วนของเรื่องของการจัดซื้อจัดจ้างซึ่งจะเป็นการ เพื่อให้เป็นส่วนที่ท่านได้ทาง สนข. ได้ตั้งประเด็นว่าจะสร้างโน่นนี่นั่นนี่นะครับ ก็สัมพันธ์กับสิ่งที่อยากจะเป็นข้อกังวลว่า สิ่งเหล่านี้นะครับ ที่จะเกิดขึ้นนี่ ที่ต้องบำรุงรักษา อย่างไรบ้างนะครับ เพราะว่าสิ่งเหล่านี้ มันเกิดขึ้น มันมี แต่ว่ามันไม่ได้มีการบำรุงรักษา ซึ่งเป็นสิ่งที่ด้อย ในสิ่งที่เกิดขึ้น ไม่ว่าจะเป็นทางลาดที่พอใช้สักระยะหนึ่งนี่มีการแตกหักหรือการดูแลนะครับนะ ประเด็นที่ 2 ครับ คือ ที่สถานที่แห่งนั้นนะครับ ไม่มีการจัด ไม่มีการจัดให้มี หรือไม่ทำ สิ่งเหล่านี้นะครับ จะมีบทลงโทษหรือเปล่านะครับ จะไปตรงกับ 1,249 คนนะครับ มีทั้งคนพิการแล้วก็ไม่พิการนะครับ ตั้งแต่เดือนมีนาคม-เมษายน ที่ผ่านมานี่ เรื่องของการบังคับใช้เรื่องกฏหมาย มีคนเห็นด้วยนะครับ คิดเป็น 94.9 เปอร์เซ็นต์ ซึ่งคิดว่าอยากจะให้มีเรื่องของการบังคับใช้ แล้วก็บทลงโทษที่ชัดเจน ในบทลงโทษเองนะครับ ก็อาจจะมองในแง่ผู้ที่เป็นเจ้าของสถานที่หรือว่าผู้ที่เกี่ยวข้องกับสถานที่แห่งนั้น ๆ หรือสถานที่ของผู้อื่นที่ละเมิดนะครับ ในการใช้พื้นที่แห่งนั้น ก็อยากจะเป็นความศักดิ์สิทธิ์ของกฎหมายนะครับ ประเด็นที่ 2 จะสอบถามว่าในส่วนของร่างกฎหมายฉบับนี้นะครับ จะไปสัมพันธ์เกี่ยวข้องกับอาคารเก่า ยานพาหนะเก่า ซึ่งจะเป็นลักษณะของข้อยกเว้นหรือไม่นะครับ ข้อสุดท้ายแล้ว อาคาร สถานที่เหล่านั้น หรือยานพาหนะเก่าเหล่านั้น ก็อาจจะเป็นช่องว่างของการจะไม่ครอบคลุมกฎหมายฉบับนี้ใช้หรือไม่นะครับ ส่วนประเด็นสุดท้ายนะครับ ประเด็นที่ 4 ก็จะไปสัมพันธ์กับชุดประสบการณ์นะครับ ที่เราจะพบบ่อย ๆ ก็จะมี 4.1 ครับ ก็อย่างที่สอดคล้องกับคุณธีรยุทธ์ที่ผ่านมาเมื่อกี้นะครับ การเข้าถึงยานพาหนะของเครื่องบินเอง ก็เป็นประเด็นที่สำคัญ ก็เป็น Pain point ทีเดียวนะครับ เพราะว่าบางที่ไม่สามารถที่จะเชื่อมต่อจากงวงช้างได้นะครับ ก็เป็นทางลาดเคลื่อนที่นะครับ เอื้ออำนวยความสะดวกรถเข็นเท่านั้น เอิื้อผู้ที่ใช้กระเป๋าลาก อันนี้ก็จะเป็นประเด็นที่เอื้ออย่างยิ่งต่อคนทั้งมวลด้วยนะครับ ก็เป็นปัจจัยที่สำคัญ มีการจัดซื้อจัดจ้างนะครับ มีมูลค่าที่ไม่น้อยนะครับ สามารถไปสืบค้นได้ในงบประมาณแผ่นดิน บางที่มีแล้วแต่ยังไม่นำมาใช้ มันก็เกิด Question Mark ว่าจะทำอย่างไร ก็เป็นสิ่งที่ดีนะครับ ในกรณีที่มีการจัดซื้อจัดจ้างนะครับ แต่ว่ายังไม่นำมาใช้ อันนี้อยากจะให้เกิดขึ้นในหลาย ๆ ที่แล้วนำมาใช้งานด้วย ประเด็นสุดท้ายในชึดประสบการณ์นะครับ ว่าเราเห็นสื่อเป็นระยะ ๆ ในเรื่องของการเลือกปฏิบัติของผู้โดยสารที่เป็นคนพิการครับ อย่าล่าสุด ก็เห็นว่ากรณีที่เป็นผู้พิการทางสายการบิน ถูกเลือกปฏิบัติ ขออนุญาตเอ่ยชื่อเลยนะครับ อย่างของสายการบินที่เป็นของประเทศไทยเราเองนะครับ เป็น NokAir อันนี้เป็นดุลยพินิจของกัปตันว่าจะให้ขึ้นเครื่องหรือไม่ อันนี้เป็นสิ่งที่มีความพะว้าพะวังสำหรับคนพิการที่เป็นผู้โดยสาร ซึ่งอยากให้สร้างความชัดเจนในฐานะที่ NokAir เองเป็นสายการบินของประเทศเราเอง กลับมีเงื่อนไขต่อประชากรไทย คนไทยด้วยกันซึ่งเป็นเรื่องที่น่ากังวัลใจนะครับ แล้วก็เราไม่รู้ว่าในที่นี้เราจะเจอแจ็กพ็อตหรือเปล่านะครับ ฉะนั้น สายการบินจากประเทศอื่น ที่ยังมาให้บริการประเทศไทยเอง เขายังไม่มีประเด็นเหล่านี้เลย อย่างนั้นก็ขอฝากประเด็นเหล่านี้ไว้หลาย ๆ ข้อเอง ในรายละเอียดนะครับ ก็ขอบคุณทุกท่านที่เติมเต็มด้วยความห่วงใยนะครับ ขณะเดียวกันก็เป็นเรื่องที่เราต้องตั้งข้อสังเกตว่า มันจะมีบัญชีแนบท้ายที่มีรายละเอียดมากมายทีเดียวนะครับ ก็ต้องใช้เวลาในการศึกษาร่วมกัน แค่นี้ครับ ขอบคุณมากครับ</w:t>
      </w:r>
    </w:p>
    <w:p>
      <w:pPr>
        <w:pStyle w:val="BodyText"/>
      </w:pPr>
      <w:r>
        <w:t xml:space="preserve">(คุณมณเฑียร) ขอบคุณมากครับ ผู้แทนจากมูลนิธิอารยสถาปัตย์เพื่อคนทั้งมวลนะครับ เราได้ใช้เวลาในการรับฟังความเห็นจากหน่วยงานต่าง ๆ ไปเรียบร้อยแล้วนะครับ ตอนนี้ก็จะขอเชิญผู้แทนในคณะอนุกรรมาธิการเองนะครับ และที่ปรึกษานะครับ ให้ความเห็นและข้อเสนอแนะ แล้วก็ถ้าจะมีประเด็นซักถามด้วยก็ได้นะครับ ผมอาจจะแทรกเป็นระยะ ๆ ในประเด็นที่เกี่ยวข้อง ที่ผมมีในใจ แล้วก็ได้พูดมาโดยตลอดว่าเรายังไม่ได้พูดถึงสภาพแวดล้อมทางข้อมูลข่าวสารการสื่อสารอย่างเป็นระบบ ที่เดี๋ยวนี้เรามักจะใช้คำว่า Digital Environment แล้วก็ผมก็เข้าใจว่าในหน่วยงานของกระทรวงคมนาคมก็ได้นำมาใช้ เพียงแต่ว่าเวลาท่านเขียนกฎกระทรวงท่านเขียนไปไม่ถึง คราวนี้ท่านจะไม่เขียนไว้ในนี่ แต่ท่านจะพาดพิงไปถึงกฎหมายฉบับอื่นหรือไม่ เช่น กฎกระทรวงตามมาตรา 20</w:t>
      </w:r>
    </w:p>
    <w:p>
      <w:pPr>
        <w:numPr>
          <w:ilvl w:val="0"/>
          <w:numId w:val="1004"/>
        </w:numPr>
      </w:pPr>
      <w:r>
        <w:t xml:space="preserve">ของ พ.ร.บ. ส่งเสริม หรือ พ.ร.บ. วิธีปฏิบัติราชการทางอิเล็กทรอนิกส์ หรือ พ.ร.บ.ปฏิบัติพัฒนาเศรษฐกิจและสังคม อะไรทำนองนั้นล่ะครับ มันจะอย่างไรนะครับ แต่ถ้าไม่เขียนอะไรเลยนี่ ผมเกรงว่า ความเหลื่อมล้ำมันจะไปปรากฏอยู่ตรงนั้นแทนนะครับ มันมีหลายจุดที่กระทรวงฉบับนี้สามารถจะเขียนได้ เช่น จุดให้ข้อมูล คำว่า</w:t>
      </w:r>
      <w:r>
        <w:t xml:space="preserve"> </w:t>
      </w:r>
      <w:r>
        <w:t xml:space="preserve">“</w:t>
      </w:r>
      <w:r>
        <w:t xml:space="preserve">จุดให้ข้อมูล</w:t>
      </w:r>
      <w:r>
        <w:t xml:space="preserve">”</w:t>
      </w:r>
      <w:r>
        <w:t xml:space="preserve"> </w:t>
      </w:r>
      <w:r>
        <w:t xml:space="preserve">นี่ มันหมายถึงให้ข้อมูลในเชิงกายภาพ มันหมายรวมถึงเว็บไซต์ หมายรวมถึงแอปฯ หมายรวมถึงอะไรด้วยไหม ถ้ามันหมายรวมถึงเว็บไซต์ ถึงแอปฯ ด้วยนี่ บอกว่าจะต้องจัดทำข้อมูลเหล่านั้นให้อยู่ในรูปแบบที่คนพิการสามารถเข้าถึงได้ เข้าถึงและใช้ประโยชน์ได้นะครับ อย่างนี้นะครับ เพราะถ้าไม่เขียนไว้นะครับ จุดให้ข้อมูลก็คือจุดให้ข้อมูลธรรมดา ไม่มีอะไร เดี๋ยวลองดูนะครับ เป็นต้นนะครับ ก็เดี๋ยวลองดูนะครับ เชิญท่านอนุกรรมาธิการ เชิญครับ มีท่านใด…</w:t>
      </w:r>
    </w:p>
    <w:p>
      <w:pPr>
        <w:pStyle w:val="FirstParagraph"/>
      </w:pPr>
      <w:r>
        <w:t xml:space="preserve">(ผู้เข้าร่วมประชุมชาย) ท่านประธานผมขออนุญาตเล็กน้อยนะครับ</w:t>
      </w:r>
    </w:p>
    <w:p>
      <w:pPr>
        <w:pStyle w:val="BodyText"/>
      </w:pPr>
      <w:r>
        <w:t xml:space="preserve">(ประธาน) เชิญอาจารย์ครับ</w:t>
      </w:r>
    </w:p>
    <w:p>
      <w:pPr>
        <w:pStyle w:val="BodyText"/>
      </w:pPr>
      <w:r>
        <w:t xml:space="preserve">(ผู้เข้าร่วมประชุมชาย) คือที่ข้อ 3. มาตรา 3. ที่พูดถึงว่าไอ้รถไฟต้องมีบริการยกคนขึ้นรถนะครับ ผมอยากให้ใส่ หรือมีชานชาลาในระดับเดียวกับรถไฟน่ะ รู้สึกจะอยู่ในมาตรา 3 หรืออย่างไรครับ เรื่องบริการยกคนขึ้น อยากให้ใส่เรื่องชานชาลาเสมอกับรถไฟด้วย</w:t>
      </w:r>
    </w:p>
    <w:p>
      <w:pPr>
        <w:pStyle w:val="BodyText"/>
      </w:pPr>
      <w:r>
        <w:t xml:space="preserve">(ประธาน) เอาชานชาลาเป็นหลักมั้งครับ เป็นหลัก แล้วก็เอาการยกเป็นรองครับ เดี๋ยวลอง… ท่านผู้แทนทางคมนาคมลองไปตรวจดูนะครับ บังเอิญข้ออาจจะตรงกันหรือไม่ อย่างไร ถ้ามันมีกรณีแบบนี้ก็น่าจะเอาชานชาลาเดียวกัน สูงเท่าตัวรถไฟ ที่เป็นขนาดมาตรฐาน ที่เรากำลังพยายามส่งเสริมและก็สั่งซื้อนี่นะครับ อดีตก็คงจะลักลั่นกันไป ต่อไปนี้นี่น่าจะต้องกำหนดมาตรฐานนะครับ อาจารย์วิริยะมีข้อสังเกตข้ออื่นอีกไหมครับ อาจารย์ครับ</w:t>
      </w:r>
    </w:p>
    <w:p>
      <w:pPr>
        <w:pStyle w:val="BodyText"/>
      </w:pPr>
      <w:r>
        <w:t xml:space="preserve">(ผู้เข้าร่วมประชุมชาย) อ๋อ ไม่มีครับ ไม่มีครับ</w:t>
      </w:r>
    </w:p>
    <w:p>
      <w:pPr>
        <w:pStyle w:val="BodyText"/>
      </w:pPr>
      <w:r>
        <w:t xml:space="preserve">(ประธาน) มีท่านอื่นไหมครับ คุณสว่างครับ</w:t>
      </w:r>
    </w:p>
    <w:p>
      <w:pPr>
        <w:pStyle w:val="BodyText"/>
      </w:pPr>
      <w:r>
        <w:t xml:space="preserve">(ผู้เข้าร่วมประชุมชาย) ขออนุญาตครับ ท่านประธาน สว่าง ศรีสม นะครับ ก็มีข้อสังเกตอยู่หลายข้อเหมือนกันนะครับ แล้วก็อาจจะมีคำถามที่ถามไปยังกระทรวงคมนาคมด้วยนะครับ เรื่องแรกที่ทาง สนข. แจ้งว่า มีการนำเอาส่วนของในทางหลวงต่าง ๆ นะครับ ไม่ว่าจะเป็นทางหลวงแผ่นดิน ทางหลวงชนบท ทางพิเศษนะครับ หรือว่าทางสัมปทานออกไปนะครับ จากกฎกระทรวงข้อนี้นะครับ เนื่องจากว่ามีกฏหมายของด้านการควบคุมอาคารเอาไว้อยู่แล้วนะครับ ก็อยากให้ทบทวนสักเล็กน้อยนะครับ เพราะว่าเนื่องจากว่าในส่วนของทางหลวง หรือว่าทางพิเศษนี่นะครับ มันก็จะมีส่วนที่เกี่ยวข้องกับการใช้งานนะครับ ของประชาชนอยู่นะครับ ซึ่งรวมอยู่ในส่วนของคนพิการด้วยนะครับ ซึ่งผมเองยังไม่แน่ใจว่ากฎหมายด้านอาคารอื่น ๆ นี่จะไปครอบคลุมเรื่องของสิ่งอำนวยความสะดวกเอาไว้ไหมนะครับ เช่น ที่พักทางหลวงนะครับ อันนี้จริง ๆ แล้ว โดยโครงสร้างพื้นฐานก็จะทำไว้ให้สะดวกระดับหนึ่งอยู่แล้วนะครับ แต่ปัญหาที่เราเจอโดยส่วนใหญ่คือว่าเมื่อมีเอกชนเข้ามาเช่าพื้นที่ร้านนะครับ ก็อาจจะมีการทำสิ่งที่เข้าไม่ถึงนี่นะครับ เพิ่มเติมขึ้นมา เช่น การยกพื้น เมื่อวานพึ่งกลับจากเมืองพัทยามานะครับ ก็แวะพักทางหลวงที่ฉะเชิงเทรานะครับ บางปะกง ก็อาจจะเห็นร้านต่าง ๆ ยกพื้นกันแล้ว ยกพื้นกันอีกนะครับ ซึ่งก็จะทำให้คนพิการนี่นะครับ ที่จะไปใช้บริการ ก็ไม่ได้รับความสะดวก เพราะฉะนั้น ก็อาจจะต้องมีการตัวกฎหมายหรือตัวระเบียบอาจจะภาคเอกชนนะครับ ที่เข้ามาใช้พื้นที่ของรัฐด้วยนะครับ หรืออีกอันหนึ่งที่อันนี้กำลังก่อสร้างอยู่นะครับ ซึ่งเราไม่มีได้มีโอกาสได้ติดตามมากนัก ซึ่งคือโครงการก่อสร้าง Skywalk นะครับ ของ ปตท. ซึ่งได้สอบถามไปยังฝ่ายทางหลวงกรุงเทพฯ นะครับ เป็น SkyWalk 2 ส่วนที่จะเชื่อมกับรถไฟฟ้าสายสีเขียวและสีน้ำเงิน ที่จะเชื่อมกับ 5 แยกลาดพร้าว แต่ว่าไม่มีสิ่งอำนวยความสะดวก ไม่มีลิฟต์เลย ซึ่งอันนี้ เป็นเพราะว่ากฎหมายมันไปไม่ถึง หรือว่าจริง ๆ แล้วมันไปขาดตกบกพร่องตรงไหนนะครับ อันนี้ตัวกฎหมายอาจจะต้องช่วยดูให้ครอบคลุมนะครับ ว่ามันครอบคลุมไปถึงคนที่มาใช้พื้นที่ของหลวงนะครับ ในการทำโครงการ หรือว่าในการทำธุรกิจ หรืออะไรก็แล้วแต่ด้วยหรือเปล่านะครับ อันนี้ประเด็นที่ 1 นะครับ ประเด็นที่ 2 จะเป็นเรื่องขนาดของเรือนะครับ ที่ระบุขนาดไว้ว่าเป็น 500 ตันกรอสส์นะครับ ซึ่งเท่าที่ผมหาข้อมูล ก็คือเรือขนาดนี้ก็จะเป็นเรือค่อนข้างขนาดใหญ่ จะมีผู้โดยสาร 200-400 คนนะครับ ผมไม่แน่ใจว่าข้อมูลถูกต้องหรือเปล่านะครับ แต่ถ้าจำนวนผู้โดยสารค่อนข้างเยอะขนาดนี้นะครับ ผมก็คิดว่ามันก็อาจจะเป็นเรือขนาดใหญ่เกินไป มันไม่น่าจะครอบคลุมเรือโดยสารที่วิ่งอยู่ในแม่น้ำเจ้าพระยา ที่สิ่งอยู่ในคลองแสนแสบด้วยหรือเปล่า หรือว่ามันอาจจะมีการทบทวนเรื่องของจำนวนผู้โดยสาร หรือขนาดของเรือนะครับ เพื่อที่จะให้สิ่งอำนวยความสะดวกนะครับ คือ ถ้ามันใหญ่เกินไป มันก็อาจจะไม่ใช่เรือที่จะวิ่งโดยสารประจำทุกวัน อันนี้ก็อาจจะขอข้อมูลเพิ่มเติมจากกระทรวงด้วยนะครับ อีกเรื่องหนึ่งที่หลาย ๆ ท่านพูดมา แต่ไม่ได้นำสิ่งอำนวยความสะดวก ไม่ได้นำมาใช้งานนะครับ เช่น ทางลาดขึ้นเครื่องนะครับ ซึ่งตัวทางลาดขึ้นเครื่องไม่ได้เป็นตัวเลือกหนึ่งที่เขียนไว้ในตัวกฎกระทรวงอันนี้ผมก็คิดว่าที่สามารถที่จะระบุไว้ในกฎกระทรวงได้ ที่จะช่วยให้ผู้โดยสารสามารถขึ้นเครื่องได้นะครับ แต่ว่าก็อยากให้มี แล้วก็นำมาวางเอาไว้นะครับ นอกจากตัวทางลาดแบบขึ้นเครื่องแล้ว ก็ยังมีบางฟีเจอร์ของ เช่น รถเมล์นะครับ โดยส่วนตัวนะครับ ผมคิดว่าขนาดของความชัน 1:8 1:3 อันนี้ก็เป็นขนาดมาตราฐานทั่วไปนะครับ แต่สิ่งหนึ่งที่จะช่วยให้การเข้าถึง นั่นก็คือ ฟีเจอร์ที่เรียกว่า</w:t>
      </w:r>
      <w:r>
        <w:t xml:space="preserve"> </w:t>
      </w:r>
      <w:r>
        <w:t xml:space="preserve">“</w:t>
      </w:r>
      <w:r>
        <w:t xml:space="preserve">การย่อเข่า</w:t>
      </w:r>
      <w:r>
        <w:t xml:space="preserve">”</w:t>
      </w:r>
      <w:r>
        <w:t xml:space="preserve"> </w:t>
      </w:r>
      <w:r>
        <w:t xml:space="preserve">ซึ่งบางที่มีนะครับ แต่บางทีไม่ใช้ มันก็ทำให้การขึ้น-ลงนี่นะครับ เช่น พอไปจอดในจุดที่มัน… ฟุตพาทมันอาจจะเตี้ยนะครับ มันก็จะมีความชันค่อนข้างมาก ซึ่งก็อาจจะเป็นอันตรายในการขึ้น-ลงนะครับ เพราะฉะนั้น ไม่แน่ใจนะครับ ว่าตัวกฎกระทรวงจะถึงขั้นบังคับให้มีการนำมาใช้ฟีเจอร์ต่าง ๆ เหล่านี้มาใช้ด้วยหรือเปล่า แต่ก็ฝากเอาไว้ให้พิจารณา แต่อีกอย่างหนึ่ง เป็นเรื่องของการมีส่วนร่วมขององค์กรคนพิการนะครับ ในการที่จะเข้าไปร่าง… ร่วมร่างกฎหมายต่าง ๆ นะครับ เราจะยกตัวอย่างเช่น กฎกระทรวงมหาดไทยนะครับ ปี 2564 ก็จะมีสภาคนพิการนะครับ หรือตัวแทนคนพิการเข้าไปมีส่วนร่วมในเรื่องของการร่างกฎหมายนะครับ หรือให้ข้อเสนอแนะของกฎหมายตั้งแต่แรกเริ่มนะครับ ในส่วนของตัวกฎกระทรวงนี้ก็เช่นกันนะครับ ก็อยากจะสอบถามนะครับ ทางกระทรวงว่าจะมีกลไกหรือว่ามีช่องทางที่จะให้องค์กรคนพิการเข้าไปมีส่วนร่วมด้วยหรือเปล่าครับ ครับ ขอบคุณครับ</w:t>
      </w:r>
    </w:p>
    <w:p>
      <w:pPr>
        <w:pStyle w:val="BodyText"/>
      </w:pPr>
      <w:r>
        <w:t xml:space="preserve">(ประธาน) ขอบคุณท่านมากครับ เชิญท่านอนุกรมาธิการท่านอื่น เชิญครับ มีไหมครับ ที่เหลือครับ ประเด็นที่คิดว่ายังไม่ชัดเจน</w:t>
      </w:r>
    </w:p>
    <w:p>
      <w:pPr>
        <w:pStyle w:val="BodyText"/>
      </w:pPr>
      <w:r>
        <w:t xml:space="preserve">(ผู้เข้าร่วมประชุมชาย) ท่านประธานครับ ขออนุญาตอีกนิดหนึ่งครับ ลืม ๆ</w:t>
      </w:r>
    </w:p>
    <w:p>
      <w:pPr>
        <w:pStyle w:val="BodyText"/>
      </w:pPr>
      <w:r>
        <w:t xml:space="preserve">(ประธาน) เชิญคุณสว่างครับ เชิญ</w:t>
      </w:r>
    </w:p>
    <w:p>
      <w:pPr>
        <w:pStyle w:val="BodyText"/>
      </w:pPr>
      <w:r>
        <w:t xml:space="preserve">(ผู้เข้าร่วมประชุมชาย) นะครับ ผมขออนุญาตพูดถึงอีกประเด็นหนึ่งที่สำคัญนะครับ ก็คือเรื่องของทางเท้านะครับ เนื่องจากว่ามีการปรับเอาทางหลวงออกไปทางกฎกระทรวงนี้นะครับ เนื่องจากว่าอยู่นอกเมือง แต่ว่ามันจะมีทางหลวงหลาย ๆ เส้นที่จะวิ่งเข้ามาในเขตเมืองนะครับ เช่น ถนนวิภาวดีนะครับ ถนนแจ้งวัฒนะ ถนนรัตนาธิเบศร์อะไรต่าง ๆ เหล่านี้ ในต่างจังหวัด เช่น ถนนสุขุมวิท ถนนมิตรภาพ ถนนพหลโยธินนี่ก็จะวิ่งผ่านเข้าไปใจกลางเมือง ซึ่งประชาชนนี่ก็จำเป็นที่จะต้องใช้ถนนเหล่านี้ในการที่จะ ในการใช้ชีวิตประจำวันของเขาด้วยนะครับ หรือถ้าเป็นกรุงเทพฯ นี่นะครับ ถนนเหล่านี้ก็จะมีรถไฟฟ้าวิ่งอยู่ข้างบนด้วย การที่เราจะไปนะครับ เรื่องของสิ่งอำนวยความสะดวกบนทางเท้าของถนนหลวง อันนี้ก็จำเป็นนะครับ เพราะฉะนั้น อยากให้มั่นใจนะครับ ว่าทางหลวงหรือสิ่งที่ได้แยกออกไปจากกฎกระทรวงนี้สามารถแยกได้ด้วยนะครับ แล้วก็ถ้าเป็นไปได้อยากให้พูดถึงของทางเท้าเป็นมาตรฐานของสิ่งอำนวยความสะดวกหนึ่ง เพราะกระทรวงเองก็… ขออภัย กระทรวงคมนาคมก็มีทางเท้าที่รับผิดชอบของตัวเองอยู่แล้ว ควรจะต้องมีการกำหนดมาตราฐานให้ชัดเจน เพราะว่าจะมีการทำทางเท้าที่แตกต่างกันค่อนข้างมาก ในหลาย ๆ จังหวัดนะครับ ขอบพระคุณครับ</w:t>
      </w:r>
    </w:p>
    <w:p>
      <w:pPr>
        <w:pStyle w:val="BodyText"/>
      </w:pPr>
      <w:r>
        <w:t xml:space="preserve">(ประธาน) ในประเทศที่พัฒนาแล้วนี่ ทางเท้าค่อนข้างที่จะสะดวก ปลอดภัย แล้วก็กว้างพอสมควรเลยนะครับ ส่วนบ้านเรานั้นนี่สะเปะสะปะนะครับ แล้วก็ส่วนใหญ่แล้วถนนยิ่งกว้างขึ้น ทางเท้าก็ยิ่งแคบลงอันนี้ไม่เป็นประโยชน์ต่อคนที่สัญจรไปมานะครับ มันก็จะสวนทางกันกับความพยายามที่เราจะควบคุมปริมาณรถ ความพยายามที่จะส่งเสริมระบบขนส่งสาธารณะ คนก็จะมีแรงจูงใจให้ใช้รถส่วนตัวมากขึ้นด้วย ส่วนคนที่ใช้ทางเท้านี่ ก็รู้สึกลำบากมากขึ้นทุกทีนะครับ อันนี้กระทรวงอาจจะต้องนำไปกำหนดเป็นหลักการแล้วมั้งครับ อาจจะอยู่ใหญ่กว่ากฎกระทรวงฉบับนี้ แต่หลักการในการปรับปรุงระบบโครงสร้างคมนาคมขั้นพื้นฐานเลยนี่ เราจะทำอย่างไร ที่ในบางจังหวัดนี่ถนนกว้างขึ้นเรื่อย ๆ ทางเท้าก็แคบลงเรื่อย ๆ จนกระทั่งไม่มีที่เดินอีกต่อไปนะครับ อันนี้น่าเป็นห่วงนะครับ แล้วก็เกิดขึ้นทุกจังหวัดนะครับ มีท่านอื่นอีกไหมครับ</w:t>
      </w:r>
    </w:p>
    <w:p>
      <w:pPr>
        <w:pStyle w:val="BodyText"/>
      </w:pPr>
      <w:r>
        <w:t xml:space="preserve">(ผู้เข้าร่วมประชุมชาย) ท่านประธานครับ ผมมานิตครับ ขอเสริม Skywalk ของคุณสว่างเพิ่มอีกนิดหนึ่งนะครับ กรุงเทพมหานครเรามีการสร้างรถไฟฟ้า สร้างรถไฟฟ้านี่ก็จะมีการเติมทางเดินนะครับ เพื่อเชื่อมต่อไป เพื่อต่อคนไปให้เดินทางเท้าได้สะดวกเพิ่มขึ้นครับ โดยส่วนใหญ่แล้วมันก็จะมีทางลาดแหละนะครับ แต่ว่า Skywalk บางจุด รวมถึงการสร้างใหม่นี่ ปลายทางมันจะไปต่อกับสะพานลอยเก่านะครับ แต่นี้ไอ้พื้นที่ Skywalk นี่มันจะมีการลดระดับชัน ครับ เราพบว่า การลดระดับชันของ Skywalk นี่ยังเป็นบันไดครับ ท่านประธาน เราอาจจะต้องมีข้อกำหนดให้ชัดเจนเพิ่มมากขึ้น การกำหนด Wording ใด ๆ น่ะ มันจะต้องไม่มีสิ่งพวกนี้เกิดขึ้น ฝากด้วยครับ ขอบคุณครับ</w:t>
      </w:r>
    </w:p>
    <w:p>
      <w:pPr>
        <w:pStyle w:val="BodyText"/>
      </w:pPr>
      <w:r>
        <w:t xml:space="preserve">(ประธาน) ถ้าไม่กำหนด ผู้ออกแบบก็จะเอาความสะดวกในการเขียนแบบ ในการก่อสร้างเป็นหลัก ไม่ได้เอาความสะดวกของผู้ใช้เป็นหลักนะครับ อันนี้ก็ยกตัวอย่างในต่างประเทศนะครับ ว่าปลูกสร้างสาธารณะสมัยใหม่ เขาพยายามลด Step ออกไปให้มากที่สุดนะครับ อาคารสมัยใหม่ในญี่ปุ่น หรือในบางประเทศนี่ จะเห็นได้ว่าพื้นที่ชั้นล่างของอาคารกับถนนนะครับ เป็นหนึ่งเดียวนะครับ ไร้รอยต่อ คือต่อให้อาคารนี่สูง ชั้น 1 ของอาคารนี่สูงขึ้นมา เขาก็ต้องยอมเสียเงินนะครับ ถมที่บริเวณหน้าตึกเพื่อให้ลักษณะของทางลาดเป็นเนื้อเดียวกับตัวถนนให้ได้นะครับ เสร็จแล้วก็ไปแก้ปัญหาในตัวอาคาร มีลิฟต์ มีอะไรต่าง ๆ แต่ว่าจากตัวถนนเข้าสู่อาคารนี่ เขาจะทำให้มันเป็นกลมกลืนกันไปเลยเป็นธรรมชาติก็คือเป็นทางเดินแบบไร้รอยต่อกันระหว่างถนนกับตัวอาคารซึ่งปรากฏการณ์เหล่านี้เราจะไม่เจอในเมืองไทยนะครับ คือ เราจะเจอ Step เราจะเจอบันได การเล่นระดับ เต็มไปหมดเลย เป็นเรื่องปกติ ส่วนทางลาดเป็นของแถม แล้วก็มักจะไปแถมด้านข้างตึก ด้านหลังตึก อันนี้ก็ถ้าเป็นอาคารทั่วไปอาจจะต้องไปดูที่กฎกระทรวงมหาดไทยนะครับ แต่ถ้าเป็นสถานีขนส่งนี่ ผมไม่แน่ใจว่าทางคมนาคมมีความคิดเห็นเรื่องนี้อย่างไร มันน่าจะกำหนดได้หรือไม่นะครับ เนื่องจากว่ามันอำนวยความสะดวกให้กับผู้เดินทาง มิเช่นนั้น จะต้องอนุมานว่ามันต้องหลากหลายอยู่แล้ว ทั้งคนทุกเพศทุกวัย คนมีความพิการหลายระดับหลายความบกพร่องนี่ ถ้าเราจะกำหนดให้ระดับพื้นของอาคารชั้นล่างนี่ กับท้องถนนนี่ กับถนนนี่ ไม่มี Step เลย คือ ให้เป็นธรรมชาติไปเลยนะครับ ซึ่งนั่นหมายความว่าการก่อสร้างจะต้องคำนวณให้ดีตั้งแต่เริ่มแรกนะครับ ทีนี้พอไปสร้างบันไดนี่ ชันมากแล้วนี่ พอจะมาทำทางลาดภายหลังนี่ จะมากำหนดให้ทางลาดเป็น 1:12 มันยากมาก มันก็เหมือนเรื่องที่เราถกเถียงกันเรื่องรถเมล์เมื่อสักครู่นี่ คือถ้าเราปล่อยให้รถเมล์จัดซื้อกันตามยถากรรมนี่ ไม่จัด Floor ของรถเมล์นี่ เราก็ประสบปัญหาที่เราพยายามแก้อยู่นี่ แต่ถ้าเรากำหนดไปเลยว่าชานรถเมล์นี่ จะต้องสูงจากพื้นไม่เกินกี่เซนติเมตรตั้งแต่แรกนี่นะครับ แล้วก็ไปกำหนดว่าสูงไม่เกินเท่าไรนี่นะครับ อันนี้เราก็สามารถควบคุมตัวแปร ก็คือระดับความสูงตัวรถไฟฟุตพาทที่อำนวยความสะดวกได้ แต่ถ้าเราไม่เข้มงวดในเรื่องนี้ ชานรถนี่เราก็ปล่อยให้ซื้อกันตามสะเปะสะปะ ตามแต่ใจคนจัดซื้อจัดจ้างนี่ มันก็มีปัญหา สิ่งเหล่านี้ต้องคำนึงถึงนะครับ มีท่านใดที่แสดงความคิดเห็นเพิ่มเติมไหมครับ อันนี้เราครบถ้วนหมดแล้วนะครับ อนุกรรมาธิการ ยังมีท่านใดอีกไหมครับ</w:t>
      </w:r>
    </w:p>
    <w:p>
      <w:pPr>
        <w:pStyle w:val="BodyText"/>
      </w:pPr>
      <w:r>
        <w:t xml:space="preserve">(ผู้เข้าร่วมประชุมชาย) ขออนุญาตนิดหนึ่งครับ อาจารย์</w:t>
      </w:r>
    </w:p>
    <w:p>
      <w:pPr>
        <w:pStyle w:val="BodyText"/>
      </w:pPr>
      <w:r>
        <w:t xml:space="preserve">(ประธาน) เชิญครับ</w:t>
      </w:r>
    </w:p>
    <w:p>
      <w:pPr>
        <w:pStyle w:val="BodyText"/>
      </w:pPr>
      <w:r>
        <w:t xml:space="preserve">(ผู้เข้าร่วมประชุมชาย) เรียนท่านประธานครับ ผม ยงยุทธ แสงพรหม ครับ จากสมาคมสภาฯ นะครับ ผมตั้งข้อสังเกตนิดเดียวครับ คือเรื่องของท่าอากาศยานนะครับ จำนวนคนพิการแต่ละประเภทที่จะขึ้นเครื่องแต่ละเที่ยวบินตรงนี้นะครับ คือใครเป็นตัวกำหนด หรือว่าใครเป็นคนกำหนด เพราะว่าหลายประเภทความพิการ เจอว่า ยกตัวอย่างว่า คนขึ้นได้จำนวนเท่าไรนะครับ คนที่ใช้รถเข็นขึ้นได้จำนวนสักเท่าไรนะครับ ขึ้นได้จำนวนเท่าไร คือ หลายประเภทความพิการเจอมานะครับ อันนี้คือฝากถาม แล้วก็ตั้งข้อสังเกตขึ้นมาว่า หน่วยงานไหนออกกฎกระทรวงนี้ หรือกระทรวงคุณออกถ้าทำหนังสือเวียนถึงสมคาสภาฯ ก็ได้นะครับ หรือทำหนังสือเวียนถึงแต่ละสมาคมก็ได้ จะได้เป็นเรื่องที่ทุกประเภทความพิการจะได้รับรู้กัน จำนวนผู้โดยสารแต่ละเที่ยวบินนะครับ ขอบคุณมากครับ</w:t>
      </w:r>
    </w:p>
    <w:p>
      <w:pPr>
        <w:pStyle w:val="BodyText"/>
      </w:pPr>
      <w:r>
        <w:t xml:space="preserve">(คุณมณเฑียร) เมื่อวาน ทางคณะกรรมาธิการชุดใหญ่ของเรา ได้พูดคุยกับสำนักงานการบินพลเรือนไปแล้วนะครับ ก็ขณะนี้กำลังเร่งจัดทำข้อบังคับในเรื่องนั้นอยู่นะครับ เดี๋ยวทางผมเข้าใจว่ามีผู้แทนสำนักงานมาร่วมด้วย แต่ขอให้ท่านชี้แจงสักนิดหนึ่ง แต่ว่าเนื่องจากประเด็นวันนี้เป็นกฎกระทรวงฉบับนี้ ก็ขอให้เก็บประเด็นไว้นะครับ คุณยงยุทธครับ เชิญท่านอื่นเลยครับ มีไหมครับ</w:t>
      </w:r>
    </w:p>
    <w:p>
      <w:pPr>
        <w:pStyle w:val="BodyText"/>
      </w:pPr>
      <w:r>
        <w:t xml:space="preserve">(ผู้เข้าร่วมประชุมชาย) ผมพีรพงศ์ ครับ สมาคมคนตาบอดแห่งประเทศไทยครับ</w:t>
      </w:r>
    </w:p>
    <w:p>
      <w:pPr>
        <w:pStyle w:val="BodyText"/>
      </w:pPr>
      <w:r>
        <w:t xml:space="preserve">(คุณมณเฑียร) เชิญครับ</w:t>
      </w:r>
    </w:p>
    <w:p>
      <w:pPr>
        <w:pStyle w:val="BodyText"/>
      </w:pPr>
      <w:r>
        <w:t xml:space="preserve">(ผู้เข้าร่วมประชุมชาย) ครับ ผมขอถามสั้น ๆ นิดหนึ่งครับ เข้าใจว่ากฎกระทรวงฉบับนี้กำลังอยู่ในช่วงรับฟังความคิดเห็นของภาคประชาชนอยู่ด้วยใช่ไหมครับ อย่างไรผู้แทน สนข. หรือผู้แทนที่เกี่ยวข้องบอกให้ทราบถึงแหล่งที่เราจะไปแสดงความเห็น เพราะเอกสารมันเยอะมากท่านประธาน ผมก็อ่านยังไม่ค่อยจะทันเท่าไร ความเห็นเพิ่มเติมแล้วก็ระยะเวลาเรื่องเวลานี่ แสดงความเห็นได้ถึงเมื่อไหร่ แล้วถ้าจะกรุณาบอกถึงกระบวนการต่อไป ก็จะดีนะครับ หมายถึง หมดกระบวนการรับฟังความเห็นแล้วนี่ มันมีกระบวนการทำอย่างไรต่อ อันไหนถึงจะเรียกว่าเป็น Final ของกฎกระทรวงฉบับนี้ครับ รบกวนท่านประธานด้วยครับ</w:t>
      </w:r>
    </w:p>
    <w:p>
      <w:pPr>
        <w:pStyle w:val="BodyText"/>
      </w:pPr>
      <w:r>
        <w:t xml:space="preserve">(คุณมณเฑียร) ครับ ก็เดี๋ยวจะขอให้ทางผู้แทนของกระทรวงคมนาคม โดยเฉพาะอย่างยิ่ง สนข. ช่วยชี้แจงนะครับ มีท่านใดจะสอบถามหรือมีประเด็นเพิ่มเติมอีกไหมครับ ถ้าในขณะนี้ยังไม่มีนะครับ ผมเชิญผู้แทนของทางคมนาคมครับ ท่านใดจะชึ้แจง ท่านจะชี้แจงเองหรือหน่วยงานอื่นจะขอโอกาสในการชี้แจงด้วยครับ เชิญครับ</w:t>
      </w:r>
    </w:p>
    <w:p>
      <w:pPr>
        <w:pStyle w:val="BodyText"/>
      </w:pPr>
      <w:r>
        <w:t xml:space="preserve">(ผู้เข้าร่วมประชุมหญิง) ท่านประธานคะ เดี๋ยวจะมีผู้แทนจากสมาคมคนหูหนวกแห่งประเทศไทยจะขอเพิ่มเติมค่ะ</w:t>
      </w:r>
    </w:p>
    <w:p>
      <w:pPr>
        <w:pStyle w:val="BodyText"/>
      </w:pPr>
      <w:r>
        <w:t xml:space="preserve">(ประธาน) เชิญ ๆ ครับ เมื่อสักครู่เรายังติดค้างอยู่นะ ต้องขออภัยนะครับ เมื่อสักครู่ ที่เราเลื่อนของสมาคมคนหูหนวก เพื่อให้ได้เตรียมตัวอย่างเรียบร้อยครับ เชิญ ๆ ครับ</w:t>
      </w:r>
    </w:p>
    <w:p>
      <w:pPr>
        <w:pStyle w:val="BodyText"/>
      </w:pPr>
      <w:r>
        <w:t xml:space="preserve">(ล่าม) ค่ะ ผม ธวัชชัย งามธนไพศาล จากสมาคมคนหูหนวกแห่งประเทศไทยค่ะ ที่คุยกันเรื่องของสิ่งอำนวยความสะดวกนะคะ ก็อยากจะขอพูดในเรื่องของคือในเรื่อง คือจริง ๆ ไม่ได้ เพราะว่าผมยังอ่านเอกสารยังไม่ครบนะครับ ก็จะเอาสิ่งที่ได้รับการร้องเรียนจากสมาชิกมานะคะ ว่ามีประเด็นในเรื่องของสิ่งอำนวยความสะดวกอะไรบ้าง รถไฟ คือรถไฟนะคะ แล้วก็… เพราะว่าคนหูหนวกค่ะ ไม่สามารถที่จะเข้าถึงตรงนี้ได้ เพราะเนื่องจากว่ารถไฟในการบอกสถานีลงในแต่ละสถานีมันไม่มีสัญญาณที่จะบอกให้คนหูหนวกรู้ว่า สถานีหน้านี่เป็นสถานีไหน ไม่ว่าจะเป็นอำเภออะไร อย่างนี้น่ะค่ะ มันไม่มีบอกเลย ถ้าเป็นรถไฟฟ้าค่ะ เขาก็จะมีบอกว่าสถานีไหนนะคะ จะมีป้ายเขาเรียกว่าอะไรนะ เป็นป้ายไฟ เป็นจุดไฟบอกให้เรารู้ว่าสถานนีหน้าเป็นสถานีอะไร หรือจะมีไฟที่อยู่ข้างในบอกให้เรารู้ว่าสถานีหน้าถึงสถานีไหน แต่ว่าถ้าเป็นรถไฟค่ะ ยังไม่มีค่ะ ถ้าเป็นรถไฟยังไม่มี ส่วนใหญ่แล้วก็จะเป็นนายสถานีจะประกาศว่าเป็นสถานีไหน ของจังหวัดไหนนะคะ ก็อยากจะขอเพิ่มเติมตรงนี้ด้วย ก็เพื่อให้คนที่นั่งในรถไฟค่ะ ในโบกี้ค่ะ จะได้รู้ว่าสถานีไหน แล้วก็ในส่วนของเครื่องบิน ในส่วนของเครื่องบินผมประสบปัญหาเองในการเดินทาง ผมจำได้ว่ามีการเคยคุยกับทางบริษัทนกแอร์แล้วนะคะ ว่า… ว่า จริง ๆ คือ ผมไปกับภรรยา จะเดินทางไปภูเก็ตแล้วภรรยาเป็นคนหูหนวกด้วย ผมบอกเขาว่าผมไปคุยกับเขาทั้งคู่ว่าเขาจัดที่นั่งห่างกันกับภรรยา นั่งห่างกันคนละที่ ผมก็เลยบอกว่าทำไมถึงต้องนั่งแยก ผมไปด้วยกันอะไรแบบนี้น่ะครับ ผมเป็นสามีภรรยากัน ผมก็ไปยืนเถียงอยู่หน้า Counter แล้วก็เขาบอกว่า เหมือนกับให้ผมนั่งริมทางเดินบอกว่า เหมือนกับให้ผมนั่งริมทางเดินน่ะค่ะ แต่เป็นคนละฝั่ง คนละฝั่งแต่เป็นริมทางเดิน คราวนี้ผมก็เลยบอกว่า ผมก็เลยบอกว่า ทำไมถึงต้องแบบนี้กัน จริง ๆ ก็ทางคนตาบอดบอดว่า ต้องมีการนับจำนวนผู้พิการในการเข้าเครื่องบินในแต่ละวัน ในแต่ละ Flight น่ะค่ะ ว่าจำนวนกี่คน คือทำไมจะต้องนับ คือทำไมจะต้องมี คือจริง ๆ แล้วถ้าเรามีคนหูหนวกเป็นกลุ่มที่จะต้องเดินทางไปประชุมอย่างนี้ค่ะ คุณจะจัดแบบไหน ฉะนั้น มันก็เหมือนกัน คุณจะเดินทางเป็นกลุ่มหรือเดินทางแบบแค่คน 2 คน หรือเดินทางแบบ 2 คน ก็ต้องให้นั่งให้เขานั่งคู่กัน คุณจะอ้างว่ามาดูแล อย่างนี้ ไม่ต้องมาดูแลเรา เราดูแลตัวเราเองได้ อ๋อแล้วก็ ผมก็ไม่แน่ใจว่ามันมีถูกเรื่องสิ่งที่ผมจะพูดนี่ค่ะ มันจะถูกระบุลงไปในตัวของกฎหมาย ตัวร่างประกาศตัวนี้หรือเปล่า จะมีคนหูหนวกค่ะ ที่เขาประกอบอาชีพเกี่ยวกับ Delivery จะมีเรื่องของ Grab ในเรื่องของ Panda ที่เขาให้บริการอย่างนี้ค่ะ คราวนี้ มันก็เหมือนมีป้ายทะเบียน มีป้ายทะเบียนเป็นสีเหลือง เขาทำไมกรมขนส่งเขาไม่ทำป้ายเหล่านี้ให้กับคนหูหนวกที่ทำงาน Grab ที่เขาทำงานด้านนี้ค่ะ เขาไม่ทำให้ เขาไม่ทำให้ เขาก็เลยงงว่าทำไมถ้าเป็นคนหูดีนี่มีป้ายเหลืองแต่คนหูหนวกไม่มีป้ายเหลืองให้ ทั้งที่เขาทำงานของคนหูดีเลย ก็คืออยากจะขอคำตอบเรื่องนี้ด้วยครับ ขอบคุณครับ</w:t>
      </w:r>
    </w:p>
    <w:p>
      <w:pPr>
        <w:pStyle w:val="BodyText"/>
      </w:pPr>
      <w:r>
        <w:t xml:space="preserve">(ประธาน) ครับ ขอบคุณคุณธวัชชัยนะครับ บางเรื่องนี่ อาจจะไม่สามารถหาคำตอบได้ในวันนี้ เพราะหน่วยงานที่เกี่ยวข้องไม่ได้มาด้วย แต่ก็จะบันทึกไว้หมดนะครับ ส่วนเรื่องที่สอบถามมานะครับ เดี๋ยวหน่วยงานที่อยู่ในที่นี้ก็จะตอบนะครับ ในส่วนที่เกี่ยวข้องนะครับ ไม่มีท่านใดแล้วนะครับ ถ้าอย่างนั้นเดี๋ยวขอ ผมมีประเด็นที่ผมได้คุยค้างไว้ตั้งแต่ต้น ก่อนที่ทางกระทรวงชี้แจง หรือจะตอบคำถามในส่วนที่มีผู้สงสัยนะครับ ก็คงจะเป็นเรื่องของคำนิยามของคำว่าสิ่งอำนวยความสะดวก อาจจะต้องเขียนให้ครอบคลุมถึงเทคโนโลยีสารสนเทศ และการสื่อสาร แล้วก็เทคโนโลยีสิ่งอำนวยความสะดวกเพื่อการสื่อสารนะครับ ซึ่งในชั้นหลังมานี่ คำว่า</w:t>
      </w:r>
      <w:r>
        <w:t xml:space="preserve"> </w:t>
      </w:r>
      <w:r>
        <w:t xml:space="preserve">“</w:t>
      </w:r>
      <w:r>
        <w:t xml:space="preserve">สิ่งอำนวยความสะดวก</w:t>
      </w:r>
      <w:r>
        <w:t xml:space="preserve">”</w:t>
      </w:r>
      <w:r>
        <w:t xml:space="preserve"> </w:t>
      </w:r>
      <w:r>
        <w:t xml:space="preserve">นี่ มันได้หมายรวมถึงตัวเทคโนโลยีด้วยแล้วมันก็ถูกใช้จริง ๆ ในยานพาหนะ ในสถานีขนส่ง ในท่าเรือต่าง ๆ นะครับ ถ้าไม่ระบุไว้นี่ มันก็จะขาดมาตราฐานไปนะครับ ส่วนท่านเขียนไว้ในนิยามที่ครอบคลุมแล้วนี่ ในบทบัญญัติของกฎกระทรวงนี่ ท่านจะโยนไปกฎหมายฉบับอื่นนะครับ หรือจะนำเอาบทบัญญัติมาใส่ไว้ในนี่ อันนั้นก็อาจจะแล้วแต่ว่าท่านเห็นสมควรนะครับ แต่ท้ายที่สุดมันต้องสามารถที่จะบังคับใช้ได้นะครับ ในส่วนที่เป็นประกาศก็เช่นกันนะครับ ที่เราคุยกันไปเมื่อสักครู่ มันคงไม่ได้มีแต่ประกาศสถานีถัดไป ประกาศท่าเทียบเรือท่าต่อไป มันมีประกาศอีกเยอะแยะไปหมดนะครับ ที่เกี่ยวข้องกับผู้โดยสาร ไม่ว่าจะเป็นประกาศชื่อ หมายเลข เที่ยวบิน รถต่าง ๆ นี่นะครับ หรือประกาศเตือนภัย หรือประกาศอื่นใดนะครับ แล้วประกาศมันคงไม่มีประกาศสำหรับคนพิการ มันเป็นประกาศที่เป็นประโยชน์กับผู้โดยสารทั้งหมด ซึ่งการระบุว่าการเป็นประกาศสำหรับใคร กลุ่มใด กลุ่มหนึ่ง ก็อาจจะทำให้เกิดความเข้าใจผิดได้ เราคงต้องระบุไปว่าประกาศเหล่านี้นะครับ ทั้งเกี่ยวข้องกับเรื่องตัวรถ ตัวเรือ สถานี หรือเตือนภัยนี่ คงจะต้องมีทั้งเสียงนะครับ มีทั้งตัวอักษร มีทั้งสัญญาณไฟ หรือวิธีการอื่นใดที่จะช่วยทำให้คนพิการสามารถเข้าถึงได้ โดยสะดวกนะครับ วิธีการเขียน ถ้าท่านต้องการนะครับ เดี๋ยวทางคณะอนุกรรมาธิการจะเสนอให้กันได้ หรือถ้าท่านมีคำตอบอยู่แล้วนี่ อาจจะลองดูแบบอย่างนะครับ แล้วก็จุดที่จะให้ข้อมูลก็เช่นกัน เมื่อสักครู่ผมตั้งข้อสังเกตไปแล้วนะครับ ว่าจุดที่จะให้ข้อมูลนี่ส่วนใหญ่เราไปนึกถึง Counter ไปนึกถึง Information counter แต่สมัยนี่มันเปลี่ยนไปนะครับ ไม่ได้มีแต่ Information Counter มันมีเว็บไซต์ มันมีแอปพลิเคชัน ซึ่งก็ต้องเขียนลงไปด้วยนะครับ ว่า ไม่ว่าจะเป็นเว็บไซต์หรือแอปพลิเคชัน ก็จะต้องจัดทำให้คนพิการสามารถเข้าถึงได้โดยสะดวกนะครับ ท่านไม่ต้องกลัวว่าทำไม่ได้นะครับ มันมีกฎหมายที่เขาเขียนให้ทำได้อยู่แล้ว เทคโนโลยีก็มีอยู่แล้ว เพียงแต่ว่าถ้าไม่เขียนไว้ ก็จะก่อให้เกิดความลักลั่น แล้วก็แต่ละหน่วยงานก็ต่างคนต่างทำ ตอนนี้ต้องมีแอปพลิเคชันออกมาเต็มไปหมด ทั้งเกี่ยวกับการจองตั๋ว ทั้งเกี่ยวกับข้อมูลต่าง ๆ ที่เกี่ยวกับขนส่ง ที่ไม่เป็นไปตามมาตรฐานอย่างนี้เป็นต้นนะครับ ส่วนอุปกรณ์นำพา ผมไม่แน่ใจว่ารวมถึงแผนที่นะครับ ที่จะช่วยทำให้คนพิการสามารถเดินทางในสถานีขนส่งหรือท่าเทียบเรือ หรือท่าอากาศยานได้โดยสะดวกด้วยหรือเปล่า เพราะว่าแผนที่ในอาคารเหล่านี้นี่ มันก็จะต้องมีแผนที่ที่เป็นกระดาษ แผนที่ที่เป็นอุปกรณ์ หรือเป็นแผนที่ดิจิทัลนะครับ หรือแม้กระทั่งระบบการนำทางนะครับ ที่เป็นดิจิทัลเช่น Beacon อย่างนี้เป็นต้น ผมไม่แน่ใจว่าทางคมนาคมได้พิจารณานำสิ่งเหล่านี้มาติดตั้งหรือเปล่านะครับ ถ้าเราพิจารณาสิ่งเหล่านี้มาติดตั้ง มันก็จะต้องระบุลงไปว่าระบบการนำทาง หรือระบุเส้นทาง หรือแผนที่ภายในอาคารเหล่านี้นะครับ ทั้งหมดนี่นะครับ ไม่ว่าจะเป็นอาคาร ท่าอากาศยาน ท่าเทียบเรือ สถานีขนส่งใด ๆ นี่ หรือสถานีรถไฟ หรือสถานีรถไฟฟ้านี่ก็จะต้องระบุรูปแบบที่คนพิการเข้าถึงได้โดยสะดวกเช่นกันนะครับ ส่วนเทคนิควิธีนี่ อันนี้มันสามารถไปลงรายละเอียดในประกาศได้ แต่ว่าขอให้เขียนไว้ในกฎกระทรวงนะครับ ก็อันนี้ก็น่าจะทำให้เติมเต็มสิ่งที่ยังขาดอยู่นะครับ ทางกระทรวงจะชี้แจงอะไรไหมครับ ตอบคำถามหรือข้อสังเกต ตามข้อเสนอแนะที่ได้รับฟังมาครับ เชิญครับ เชิญครับ</w:t>
      </w:r>
    </w:p>
    <w:p>
      <w:pPr>
        <w:pStyle w:val="BodyText"/>
      </w:pPr>
      <w:r>
        <w:t xml:space="preserve">(ผู้เข้าร่วมประชุมชาย) ครับ จาก สนข. นะครับ ก็ขออนุญาต คือบางข้อที่ตอบได้นะครับ ขออนุญาตให้ความเห็นเลยนะครับ อันแรกก่อนนะครับ อาจจะไม่ได้เรียงตามลำดับท่านที่ให้ความคิดมานะครับ ในส่วนของเรื่องของการเสนอแนะว่าในเรื่องของการท่าอากาศยานนี่ เป็นเรื่องของลิฟต์ ของแท่นยก ที่ถูกเอาออกไปนี่ ผมกราบเรียนอย่างนี้ครับ ของเดิมนี่ ที่ได้เขียนไว้ ของใหม่นี่ ที่ได้เขียนไว้ มันจะอยู่ในส่วนของอุปกรณ์นำทางนะครับ ซึ่งรวมตรงนี้อยู่ด้วยนะครับ ก็จะเป็น อาจจะเป็นที่เขียนภาพรวมไว้ว่าเป็นอุปกรณ์นำพานี่ เนื่องจากว่า เพราะอนาคตมันอาจจะมีอุปกรณ์ที่มันทันสมัยอะไรต่าง ๆ เพิ่มเติมนะครับ ก็เลยกำหนดไว้ในอุปกรณ์นำทางนะครับ ในส่วนของคำว่า</w:t>
      </w:r>
      <w:r>
        <w:t xml:space="preserve"> </w:t>
      </w:r>
      <w:r>
        <w:t xml:space="preserve">“</w:t>
      </w:r>
      <w:r>
        <w:t xml:space="preserve">บันได</w:t>
      </w:r>
      <w:r>
        <w:t xml:space="preserve">”</w:t>
      </w:r>
      <w:r>
        <w:t xml:space="preserve"> </w:t>
      </w:r>
      <w:r>
        <w:t xml:space="preserve">นะครับ บันไดผู้โดยสารของเรือโดยสารต่าง ๆ ที่บอกไว้นะครับ ถ้าเป็นกฎของกฎกระทรวงเดิมนะครับ เขาจะเขียนไว้ว่าบันไดสำหรับคนพิการ ซึ่งอาจจะต้องทำบันไดแยกออกมา ในกฎกระทรวงนี้นะครับ เราเปลี่ยนคำว่า</w:t>
      </w:r>
      <w:r>
        <w:t xml:space="preserve"> </w:t>
      </w:r>
      <w:r>
        <w:t xml:space="preserve">“</w:t>
      </w:r>
      <w:r>
        <w:t xml:space="preserve">บันไดคนพิการ</w:t>
      </w:r>
      <w:r>
        <w:t xml:space="preserve">”</w:t>
      </w:r>
      <w:r>
        <w:t xml:space="preserve"> </w:t>
      </w:r>
      <w:r>
        <w:t xml:space="preserve">นี่เป็น</w:t>
      </w:r>
      <w:r>
        <w:t xml:space="preserve"> </w:t>
      </w:r>
      <w:r>
        <w:t xml:space="preserve">“</w:t>
      </w:r>
      <w:r>
        <w:t xml:space="preserve">บันได</w:t>
      </w:r>
      <w:r>
        <w:t xml:space="preserve">”</w:t>
      </w:r>
      <w:r>
        <w:t xml:space="preserve"> </w:t>
      </w:r>
      <w:r>
        <w:t xml:space="preserve">ซึ่งให้สามารถใช้ร่วมกับคนปกติได้นะครับ ก็คือใช้ร่วมกันได้ เพื่อให้เกิดความเท่าเทียมกัน ให้เกิดความรู้สึกที่ดีนะครับ ในส่วนของห้องส้วมเหมือนกันนะครับ ห้องส้วมนี่ ตามกฎกระทรวงของมหาดไทยน่ะครับ เขาเปลี่ยนจากคำว่า</w:t>
      </w:r>
      <w:r>
        <w:t xml:space="preserve"> </w:t>
      </w:r>
      <w:r>
        <w:t xml:space="preserve">“</w:t>
      </w:r>
      <w:r>
        <w:t xml:space="preserve">ห้องน้ำ</w:t>
      </w:r>
      <w:r>
        <w:t xml:space="preserve">”</w:t>
      </w:r>
      <w:r>
        <w:t xml:space="preserve"> </w:t>
      </w:r>
      <w:r>
        <w:t xml:space="preserve">ไปเป็น</w:t>
      </w:r>
      <w:r>
        <w:t xml:space="preserve"> </w:t>
      </w:r>
      <w:r>
        <w:t xml:space="preserve">“</w:t>
      </w:r>
      <w:r>
        <w:t xml:space="preserve">ห้องส้วม</w:t>
      </w:r>
      <w:r>
        <w:t xml:space="preserve">”</w:t>
      </w:r>
      <w:r>
        <w:t xml:space="preserve"> </w:t>
      </w:r>
      <w:r>
        <w:t xml:space="preserve">เราก็เลยใช้คำเดียวกันนะครับ เป็น</w:t>
      </w:r>
      <w:r>
        <w:t xml:space="preserve"> </w:t>
      </w:r>
      <w:r>
        <w:t xml:space="preserve">“</w:t>
      </w:r>
      <w:r>
        <w:t xml:space="preserve">ห้องส้วม</w:t>
      </w:r>
      <w:r>
        <w:t xml:space="preserve">”</w:t>
      </w:r>
      <w:r>
        <w:t xml:space="preserve"> </w:t>
      </w:r>
      <w:r>
        <w:t xml:space="preserve">เหมือนกันนะครับ ซึ่งในครั้งนี้นะครับ บนท่าอากาศยาน บนอากาศยาน ตรงนี้มันไม่สามารถแยกได้นะครับ ต้องใช้ร่วมกันครับ ในห้องส้วมตรงนี้ ก็เลยไม่ได้แยกว่าเป็นห้องส้วมของคนพิการนะครับ ส่วนเรื่องของดิจิทัลนะครับ ผมเข้าใจว่า ของเดิมนี่อุปกรณ์นำพานี่ เราหมายถึงในเรื่องของฮาร์ดแวร์ เราอาจจะหมายถึงอุปกรณ์ที่ทันสมัยอะไรต่าง ๆ นะครับ ซึ่งตรงนี้ขออนุญาตรับไปหารืออีกครั้งหนึ่งนะครับ ในเรื่องของระบบการจอง ระบบการเรียกรถอะไรพวกนี้ด้วย หรือให้บริการอะไรต่าง ๆ นะครับ ขออนุญาตรับไปนะครับ ส่วนคำว่า</w:t>
      </w:r>
      <w:r>
        <w:t xml:space="preserve"> </w:t>
      </w:r>
      <w:r>
        <w:t xml:space="preserve">“</w:t>
      </w:r>
      <w:r>
        <w:t xml:space="preserve">อย่างหนึ่งอย่างใด</w:t>
      </w:r>
      <w:r>
        <w:t xml:space="preserve">”</w:t>
      </w:r>
      <w:r>
        <w:t xml:space="preserve"> </w:t>
      </w:r>
      <w:r>
        <w:t xml:space="preserve">นะครับ ผมขออนุญาตกราบเรียนอย่างนี้ครับ ว่าอ้างอิงจากกฎกระทรวงเดิมนะครับ ปี 2556 เราก็ใช้คำนี้นะครับ</w:t>
      </w:r>
      <w:r>
        <w:t xml:space="preserve"> </w:t>
      </w:r>
      <w:r>
        <w:t xml:space="preserve">“</w:t>
      </w:r>
      <w:r>
        <w:t xml:space="preserve">อย่างหนึ่งอย่างใด</w:t>
      </w:r>
      <w:r>
        <w:t xml:space="preserve">”</w:t>
      </w:r>
      <w:r>
        <w:t xml:space="preserve"> </w:t>
      </w:r>
      <w:r>
        <w:t xml:space="preserve">เพราะเราอยากให้สามารถทำได้จริงนะครับ ของปี 2566 เราก็ยังคงคำนี้อยู่</w:t>
      </w:r>
      <w:r>
        <w:t xml:space="preserve"> </w:t>
      </w:r>
      <w:r>
        <w:t xml:space="preserve">“</w:t>
      </w:r>
      <w:r>
        <w:t xml:space="preserve">อย่างหนึ่งอย่างใด</w:t>
      </w:r>
      <w:r>
        <w:t xml:space="preserve">”</w:t>
      </w:r>
      <w:r>
        <w:t xml:space="preserve"> </w:t>
      </w:r>
      <w:r>
        <w:t xml:space="preserve">นะครับ แต่ผมกราบเรียนอย่างนี้ครับ ส่วนไหนที่สามารถทำได้นะครับ ทำได้นี่เราก็จะพยายามทำให้เกิดขึ้นให้ได้นะครับ แล้วทั้งนี้นะครับ ทางกระทรวงเองหรือทางหน่วยงานที่เกี่ยวข้องนี่ ว่าถ้าเป็นอาคารเก่านะครับ ที่ไม่ได้อยู่ในของกฎกระทรวงที่จะเกิดใหม่นี่ ก็พยายามที่จะปรับ สามารถทำได้ก็พยายามทำนะครับ ซึ่งมันอาจจะทำได้ไม่ครบทุกอย่างนะครับ แต่ถ้าเป็นอาคารใหม่ ๆ เราพยายามทำให้มันครบที่สุด ทำให้ได้มากที่สุด แล้วก็ทำให้เกิดประโยชน์ที่สุดนะครับ ในส่วนของการแจ้งเตือนนะครับ ที่เสนอแนะว่า ท่านเสนอแนะว่า ควรเป็นการแจ้งเตือนด้วยเสียง ด้วยแสงนะครับ ไม่จำเป็นต้องระบุว่าเป็นของคนพิการนะครับ ก็ขออนุญาตรับไปนะครับ ส่วนการแจ้งเตือนด้วยระบบแสงหรือเสียงนี่ ก็เดี๋ยวเราก็จะไปพร้อมกับมหาดไทยให้ข้อเสนอแนะนะครับ ในส่วนของการปรับนะครับ ทางลาดกับทางเท้าให้ไปด้วยกัน ผมกราบเรียนนิดหนึ่งครับ ว่านี่ทางด้านปลัด เราได้ทำมาตรฐานในเรื่องของโครงสร้างพื้นฐานในส่วนของกระทรวงคมนาคมนะครับ ก็พยายามทำให้เกิดมาตรฐานตรงนี้นะครับ ทางเท้าอะไรต่าง ๆ นะครับ ในส่วนของที่เป็นชานชาลาของรถไฟนะครับ โดยเฉพาะรถไฟนะครับ กราบเรียนว่ามันก็จะมีสถานีเก่า กับ สถานีใหม่นะครับ ซึ่งในช่วงนี้ มันอยู่ในช่วงของการเปลี่ยนถ่ายนะครับ ซึ่งของเดิมนี่ สถานีเก่านี่ จะมีความสูงอยู่เพียง 55 ซม. นะครับ ชานชาลานะครับ มีความสูงเพียง 55 ซม. ซึ่งอาจจะทำให้เกิดความลำบากกับคนพิการนะครับ ช่วงนี้เป็นช่วงเปลี่ยนถ่ายนะครับ ก็จะมีการปรับขึ้นมานะครับ ให้อยู่ประมาณสัก 110 เซนติเมตรนะครับ ซึ่ง 110 เซนติเมตรนี่ อยู่ในช่วงเปลี่ยนผ่าน อนาคตนะครับ ก็จะปรับให้เป็น รถไฟพวกนี้เป็นชานต่ำทั้งหมดนะครับ ซึ่งมันก็ทำให้เข้าได้เลยนะครับ ไม่ต้องก้าวนะครับ อันนี้เป็นสิ่งที่กระทรวงกำลังดำเนินการอยู่นะครับ ในส่วนของ เดี๋ยวนะครับ ขออนุญาตครับ ผมค่อย ๆ ไล่ไปทีละอันนะครับ ในส่วนของบันไดนะครับ ที่อยากให้มีบันไดมีการก้าวข้ามที่มันมีมาตรฐานนะครับ รองรับการขึ้น-ลง ได้อย่างปลอดภัยนะครับ ซึ่งของเดิมท่านบอกว่าแคบนะครับ อันนี้ผมขออนุญาตนะครับ ในส่วนของอาคารต่าง ๆ ผมขอไปอ้างอิงของกฎกระทรวงของกระทรวงมหาดไทยซึ่งอิงความสูง แนวนอนไว้นะครับ ก็น่าจะถ้าทำตาม พ.ร.บ. ควบคุมอาคารตรงนั้นได้ ก็น่าจะเหมาะสมนะครับ ในส่วนของคนพิการ ที่เป็นคนพิการที่ไม่ประจักษ์นะครับ ซึ่งสังเกตไว้ในเรื่องของป้ายที่ต้องมีความกระชับ สั้นนะครับ แล้วก็รวมถึงมีกฎกติกามารยาทอะไรต่าง ๆ อันนี้ผมขออนุญาตรับไปนะครับ แล้วก็จะทำให้มันกระชับให้มันสั้นนะครับ ซึ่งตรงนี้นะครับ มันก็มีมาตรฐานป้ายของ คจร. อยู่นะครับ ก็จะรับความเห็นตรงนี้ไปด้วยครับ ในส่วนของเจ้าหน้าที่ที่ให้บริการนะครับ ซึ่งอัตลักษณ์ของผู้พิการทั้ง 7 ประเภทนี่นะครับ ในการคู่มือของ สนข. นะครับ มีครบถ้วนนะครับ ทั้ง 7 ประเภทอยู่ อย่างไรก็ตามนะครับ เราจะกำชับส่วนนี้นะครับ ให้สามารถให้ผู้ที่จะต้องให้บริการประเภทต่าง ๆ นี่ ได้รับทราบข้อมูลเหล่านี้นะครับ ในส่วนของป้ายสัญลักษณ์ บอร์ดหนังสือต่าง ๆ นี่ ก็เห็นด้วยนะครับ ให้เป็น Easy Read ก็คือสั้น กระชับ แล้วก็ชัดเจนนะครับ ส่วน… เดี๋ยวนะครับ ส่วนคอมเมนต์ คำว่า</w:t>
      </w:r>
      <w:r>
        <w:t xml:space="preserve"> </w:t>
      </w:r>
      <w:r>
        <w:t xml:space="preserve">“</w:t>
      </w:r>
      <w:r>
        <w:t xml:space="preserve">อย่างหนึ่งอย่างใด</w:t>
      </w:r>
      <w:r>
        <w:t xml:space="preserve">”</w:t>
      </w:r>
      <w:r>
        <w:t xml:space="preserve"> </w:t>
      </w:r>
      <w:r>
        <w:t xml:space="preserve">ผมคอมเมนต์ไปแล้ว ทำได้อย่างจริงจังนะครับ ซึ่งเป็นขั้นต่ำแล้วนะครับ แล้วทำได้มากกว่า 1 ประเภท การที่สามารถทำได้นะครับ ส่วนที่จอดรถคนพิการนะครับ ที่ว่างไว้นะครับ เราไปอ้างอิงถึงกฎหมายควบคุมอาคารที่มีการกำหนดเอาไว้แล้วนะครับ ในส่วนของการบังคับใช้การให้คุณ ให้โทษนะครับ ซึ่งตรงนี้ผมกราบเรียนแบบนี้นะครับ ว่า ซึ่งกฎกระทรวงต่าง ๆ นี่อยู่ใต้ พ.ร.บ ของ พม. นะครับ ซึ่งตรงนี้เข้าใจว่ากำลังพิจารณาอยู่ อย่างไรนะครับ ถ้ากฎหมายแม่มีการพิจารณาอย่างไร เดี๋ยวกฎหมายลูกอาจจะค่อย ๆ ไปตามนั้นนะครับ ในส่วนของยานพาหนะเรื่องระบบรางนะครับ ซึ่งโบกี้มีสเปกไม่เหมือนกัน ทั้งประตู และความสูงนะครับ ก็เห็นด้วยครับ ก็พยายามปรับในเรื่องของชานชาลาอย่างที่กราบเรียนเมื่อกี้นะครับ ในเรื่อง Transition ของอนาคตที่จะให้เป็นเรื่องของชานต่ำให้หมดนะครับ ในส่วนของรถบัสนะครับ ก็อนาคตนะครับ รถใหม่นี่เรากำหนดให้เป็น Low Floor ทั้งหมดนะครับ อันนี้ตามแผนของกระทรวงนะครับ ในส่วนของเรือเจ้าพระยาจะจอดจุดเรือต่าง ๆ นะครับ ที่ทำนะครับ กฎกระทรวงนี้ก็จะบังคับในส่วนของตัวเรือนะครับ กับท่าเทียบเรือนะครับ ในส่วนของสถานีเรือนี่ หรือ Smart Pier ผมเข้าใจว่าเป็นอาคารขนาดใหญ่ ค่อนข้างจะมีสิ่งอำนวยความสะดวกพอสมควรนะครับ ส่วนท่าเทียบเรือนะครับ ทางเจ้าท่าที่เป็นคนดูแลนะครับ ก็อยู่ในกฎกระทรวงนี้อยู่ด้วยนะครับ สำหรับเรือที่ใช้บังคับนะครับ ที่กำหนดไว้เป็น 500 ตันกรอสส์นี่ คิดว่าเป็นเรือขนส่งขนาดใหญ่ที่ขนส่งเรือท่องเที่ยวอะไรต่าง ๆ นะครับ ซึ่งสามารถทำได้ เพราะเนื่องจากว่าต้องมีทางลาด มีเรือ มีหลายอยย่างนะครับ ที่อำนวยความสะดวกนะครับ ในส่วนของเรือเล็กนะครับ เรือในคลองนี่ เนื่องจากเป็นเรือขนาดเล็ก แล้วก็ท่าเรือเอง หรือว่าน้ำของเรือนี่นะครับ ท่าเรือนี่จะไม่ชิดนะครับ จะขึ้น-ลงตามน้ำอะไรพวกนี้ครับ ถ้ามีรายละเอียดลงไปมากนี่ อาจจะทำให้เกิดความไม่ปลอดภัยกับคนพิการเอง ก็เลยนะครับ ในส่วนของ Cabin Wheelchair นะครับ ตัวนี้นะครับ ก็คิดว่าก็มีการดำเนินการที่อำนวยการที่กำหนดไว้ในอาเคโออยู่แล้วนะครับ ในการใช้งานตรงส่วนนี้ ในส่วนของท่าอากาศยานนะครับ ในเรื่องของว่ามีการจัดซื้อ ในเรื่องของเครื่องช่วยยกหรือที่เป็นทางลาด ตรงนี้ ผมเข้าใจว่าท่าอากาศยานเขาจัดการให้แล้วนะครับ แต่อยู่ที่สายการบินนะครับ ที่จะมาใช้บริการนะครับ อุปกรณ์ที่นำพาคนขึ้นท่าอากาศยานนะครับ ในส่วนของการจัดซื้อจัดจ้างนะครับ การบำรุงรักษานะครับ ที่ท่านห่วงนะครับ ก็เป็นหน้าที่ของเจ้าของพื้นที่ เจ้าของอาคารตรงนั้นนะครับ ส่วนกฎหมายนี้นะครับ อาคารเก่าหรือยานพาหนะเก่านี่ ก็คงไม่มีผลย้อนหลัง แต่อย่างนี้ครับ ว่าอย่างที่นำเรียนนะครับ อาคารเป็นอาคารเก่าพยายามใช้การบริหารจัดการครับ เพื่อให้มันเกิดความสะดวกนะครับ สำหรับคนพิการเข้าใช้งาน ในส่วนของการเลือกปฏิบัติต่อคนพิการนะครับ ในเรื่องของการขึ้นเครื่อง หรือจำนวนที่จะขึ้นเครื่องบิน ผมขออนุญาต มันมีกฎหมาย มันมีอาเคโอ แล้วก็มีหน่วยงานที่เกี่ยวข้องกำลังประชุมรายละเอียดนี่ก็ผมเข้าใจว่าต้องให้หน่วยงานที่เกี่ยวข้องหารืออะไรกันให้เรียบร้อยนะครับให้ข้อมูลที่ชัดเจนนะครับ แต่มันมีระเบียบ มีข้อบังคับทางไอเคโอ หรือข้อกฎหมายที่เกี่ยวข้องอยู่แล้วนะครับ ซึ่งเขาก็จะเน้นคุยกันเรื่องความปลอดภัยเป็นหลักนะครับ ส่วนในเรื่องของ Digital Environment ที่ท่านแนะนำนะครับ ซึ่งจุดที่ให้ข้อมูลนะครับ อาจจะหมายถึงจุดที่เป็นแอป เป็นเว็บ อะไรต่าง ๆ อันนี้ก็ขออนุญาตรับมานะครับ ในส่วนของโครงการ Skywalk ต่าง ๆ ที่เชื่อมกับสะพานเดิม และอาจจะทำให้เกิดความไม่สะดวกเหล่านี้นะครับ ผมเข้าใจว่าอาจจะต้องเป็นเรื่องของการออกแบบอะไรต่าง ๆ ครับ เป็นเรื่องการจัดการครับ แล้วก็อาจจะนำส่วนของกฎหมายที่เกี่ยวข้องไปใช้ได้นะครับ เดี๋ยวนะครับ มีส่วนของระยะเวลานะครับ ที่ท่านถามมานะครับ ว่าในขั้นตอนนี้ อยู่ในขั้นตอนของการ… นี่ครับ รับฟังความคิดเห็น ซึ่งน่าจะสิ้นสุดประมาณ… เดี๋ยวครับ ขอให้ทางฝ่ายเลขาฯ สนข. ช่วยแชร์นิดหนึ่ง ครับ เรื่องที่ท่านถามมานะครับ ในเรื่องของ ณ ปัจจุบัน เราอยู่ในขั้นตอนของการรับฟังความคิดเห็น ซึ่งช่องทางที่รับฟังความคิดเห็นนี่มีอยู่ 3 ช่องทางครับ ก็คือทางเว็บไซต์ ระบบกฎหมายกลางนะครับ ทางเว็บไซต์ของกระทรวงคมนาคม และก็ทางไปรษณีย์ครับ ก็จะกำหนดอยู่ในประมาณเดือนกรกฎาคม 2566 นะครับ หลังจากนั้นนี่เราก็จะประมวลความเห็นนะครับ ของท่านที่ให้ความเห็นต่าง ๆ มานะครับ คณะทำงานพิจารณาร่างอีกครึ่งหนึ่งนะครับ ซึ่งในการประชุมกรรมการพิจารณาร่าง ก็ขอเชิญหน่วยงานที่เกี่ยวข้อง เพื่อแสดงความเห็นเพื่อให้กฎกระทรวงเรากระชับหลังจากนั้น ถึงจะนำเรียนท่านทางกระทรวงนะครับ นำเรียนท่านรัฐมนตรีเพื่อโปรดพิจารณาต่อไปครับ อันนี้เป็นขั้นตอนของการดำเนินการครับ ในส่วนของคำจำกัดความในสิ่งอำนวยความสะดวกครับ คณะทำงานนะครับ ขออนุญาตรับไปนะครับ เราจะดำเนินการอย่างไร ให้มันสะท้อนเรื่องของเทคโนโลยีไว้ด้วยครับ ส่วนอุปกรณ์นำพา รวมในส่วนของแผนที่หรือไม่นะครับ ผมกราบเรียนครับ รวมไปด้วยครับ ก็ถือว่าเป็นอุปกรณ์นะครับ อันนี้ขออนุญาตตอบโดยที่สรุปครับ ท่านครับ ขอบพระคุณครับ</w:t>
      </w:r>
    </w:p>
    <w:p>
      <w:pPr>
        <w:pStyle w:val="BodyText"/>
      </w:pPr>
      <w:r>
        <w:t xml:space="preserve">(ประธาน) ขอบคุณมากครับ อันนี้ที่เรารวบรวมแล้วเราก็จะเผยแพร่นะครับ ซึ่งขอเสนอแนะในส่วนที่เรารับฟังในวันนี้ ก็จะถูกนำมาประมวลเป็นข้อเสนอแนะไปยังทางกระทรวงคมนาคมด้วยนะครับ มีท่านใดจะขอเพิ่มเติม</w:t>
      </w:r>
    </w:p>
    <w:p>
      <w:pPr>
        <w:pStyle w:val="BodyText"/>
      </w:pPr>
      <w:r>
        <w:t xml:space="preserve">(ผู้เข้าร่วมประชุมชาย) ท่านประธาน ผมขอเล็กน้อยได้ไหมครับ</w:t>
      </w:r>
    </w:p>
    <w:p>
      <w:pPr>
        <w:pStyle w:val="BodyText"/>
      </w:pPr>
      <w:r>
        <w:t xml:space="preserve">(คุณมณเฑียร) เชิญอาจารย์วิริยะครับ</w:t>
      </w:r>
    </w:p>
    <w:p>
      <w:pPr>
        <w:pStyle w:val="BodyText"/>
      </w:pPr>
      <w:r>
        <w:t xml:space="preserve">(ผู้เข้าร่วมประชุมชาย) ผมอยากให้เอาความคิดของท่านประธานนะครับ ได้ให้ทางกระทรวงคมนาคมเอาไปใช้ด้วย ว่าไอ้สิ่งอำนวยความสะดวกนี่นะครับ มันไม่ใช่เป็นเรื่องภาระนี่ครับ แต่มันเป็นเรื่องจุดขายนะครับ เพราะว่าถ้าประเทศเรานี่ระบบคมนาคม อะไรทุกอย่างนี่ มันมีสิ่งอำนวยความสะดวกมีอะไรเรียบร้อย ที่ทุกคนใช้ประโยชน์ได้นี่ แล้วลองคิดดู นักท่องเที่ยวครับ ซึ่งส่วนใหญ่จะเป็นผู้สูงวัยนะครับ เขาก็จะมาใช้สิ่งเหล่านี้ได้สะดวก แล้วถ้าเขาพบว่าเมืองไทยไปไหนก็สะดวกนะครับ มันกลับจะดึงดูดนักท่องเที่ยวนะครับ ให้คนเขามาเที่ยวเมืองไทย เพราะว่าไปไหนมันก็สะดวกไปหมด ผมอยากให้มันคิดว่า ไอ้ที่เรากำลังทำนี่ มันเป็นจุดขายนะครับ ผมยกตัวอย่าง iPhone ครับ เขาทำให้ทุกคนใช้ได้นะครับ เพราะฉะนั้น ตาบอดนะครับ ใช้ iPhone ซื้อ iPhone นี่ 30 เปอร์เซ็นต์ของประชากรนะครับ เพราะว่าตาบอดใช้ไอโฟนได้ใช่ไหมครับ อันนี้มันเป็นจุดขายน่ะ มันไม่ใช่เป็นภาระนะครับ เพราะว่าคนไทยคิดว่าไอ้สิ่งอำนวยความสะดวกพวกนี้มันเป็นภาระนะครับ อยากฝากทางกระทรวงคมนาคมได้เข้าใจในจุดนี้ด้วยว่ามันเป็นจุดขายที่จะทำให้การท่องเที่ยวของเรานะครับ เอื้อสำหรับทุกคน แล้วทุกคนก็จะมาเที่ยวเมืองไทยได้เ้ต็มที่ครับ ขอบคุณครับ</w:t>
      </w:r>
    </w:p>
    <w:p>
      <w:pPr>
        <w:pStyle w:val="BodyText"/>
      </w:pPr>
      <w:r>
        <w:t xml:space="preserve">(ประธาน) ขอบคุณอาจารย์วิริยะครับ ก็ขอเรียนผู้แทนจากทางกระทรวงคมนาคมอีกครั้งหนึ่งนะครับ ที่ท่านบอกว่าอย่างหนึ่งอย่างใดนี่ที่สามารถปฏิบัติได้ นี่เป็นสิ่งที่น่าเป็นห่วง เพราะท่านมีข้อกำหนดตั้งเป็นสิบ ๆ ข้อ จากข้อกำหนด แต่ท่านบอกว่าแค่อย่างหนึ่งอย่างใดก็พอนี่ นั่นหมายความว่า มี 10 กว่าข้อนั้นทำได้ข้อเดียวก็ได้แล้วนี่ อันนี้มันทำไมอ่อนน้อมถ่อมตัว เหลือเกินนะครับ แล้วเราคิดจะเป็น Hub ด้านคมนาคมนะครับ อันนี้ท่านต้องทราบนะ ว่าเสียงบ่น คือ คนมาเมืองไทยนี่เขาอาจจะมีสิ่งที่ชื่นชมหลายเรื่องนะครับ เขาชื่นชมธรรมชาติ เขาชื่นชม ความดีความงามของคนไทย วัฒนธรรมไทย แต่สิ่งที่เขาบ่นตลอด ก็คือความไม่สะดวกในการเดินทาง ทีนี้เราทราบ แล้วเราคิดว่าเรื่องนี้เป็นเรื่องสำคัญที่เราจะแก้ปมด้อยของเรานะครับ คือเรามีปมด้อยในเรื่องของความไม่สะดวกและความไม่ปลอดภัยในการเดินทาง อันนี้ต้องยอมรับก่อน ถ้าเราไม่ยอมรับในจุดนี้นี่ เราก็จะหลงไหลกับความสำเร็จทางด้านการท่องเที่ยวของเรา ประเทศเรามีความไม่สะดวกและความไม่ปลอดภัยในการเดินทางสูงมาก และส่วนหนึ่งก็คือสภาพแวดล้อมของเรานี่ ไม่ได้คำนึงถึงการเข้าถึงของคนทุกคนทุกกลุ่ม ในปีชั้นหลังมานี่ กระทรวงคมนาคมทำงานเชิงรุกมากขึ้นนะครับ ก็เป็นที่น่าพอใจ แต่เนื่องจากเวลาท่านเขียนกฎกระทรวงหรือเขียนกฎประกาศนี่ ท่านไม่เขียนแบบสุดซอยน่ะ ท่านเขียนแบบออมแรง พอท่านเขียนแบบออมแรงปุ๊บนี่ ผู้ปฏิบัติเขาก็รู้สึกไม่ปฏับัติเท่าที่ควรนะครับ เพราะฉะนั้นนี่ โอกาสที่เราจะเป็นส่วนหนึ่งที่จะส่งเสริม การนำรายได้เข้าประเทศเราโดยอาศัยการท่องเที่ยวนี่จะไปไม่ถึงดวงดาวนะครับ อันนี้ผมอยากจะขอร้อง อยากวิงวอนมากจริง ๆ นะครับ ว่าเรื่องหนี่งที่เพื่อนชาวต่างประเทศผมนี่ก็คือความไม่สะดวกและไม่ปลอดภัยในการเดินทางในเมืองไทยนะครับ แต่ถึงกระนั้นก็ตามนี่ เขามาเมืองไทยเพราะว่าเขาชื่นชมเรื่องอื่นของเรา ชื่นชมวัฒนธรรม ชื่นชมอาหาร ชื่นชมธรรมชาติแต่เขาบ่นเหลือเกินในความไม่สะดวก และไม่ปลอดภัยในการเดินทาง ฟุตพาทแคบ คนขับรถเร็ว ไม่เป็นระเบียบ สัญญาณจราจรไม่ปลอดภัย มีหมดเลยครับ ทั้งหมด ทั้งหลาย ทั้งปวง ซึ่งผมว่าท่านรู้ดีกว่าผมอยู่แล้ว ผมอยากให้เป็นสปริงบอร์ด อย่าถือว่าท่านทำประโยชน์ให้คนพิการเลยครับ ถือว่าใช้กฎกระทรวงนี้นี่เป็นสปริงบอร์ด ในการยกระดับมาตราฐานโครงสร้างพื้นฐานในด้านการเดินทางของไทย ซึ่งจะทำให้ชาวโลกนี่ มาเมืองไทย อยู่เมืองไทย เที่ยวเมืองไทยมากขึ้น ถ้าเราคิดแบบนี้เราจะไม่รู้สึกเสียดายเงินทุนที่เราลงไปนะครับ เมื่อสักครู่เรื่องเรือนี่ก็ยังไม่ชัดนะครับ ว่าตกลงเราคิดถึงเรื่องสะพานนะครับ จากท่าเทียบเรือเข้าไปในตัวเรือที่ทำให้การเดินทางเข้า-ออก เป็นไปแบบไร้รอยต่อ ไม่ใช่บันไดนะ ผมไม่รู้จะเรียกอะไรน่ะ มันเป็นทางเดินเข้าไปในเรือ มันเป็นทางเดินเข้าไป โดยที่ไม่ต้องเป็นบันไดนี่ ผมไม่แน่ใจว่าของทางนี้ ใช้คำว่า</w:t>
      </w:r>
      <w:r>
        <w:t xml:space="preserve"> </w:t>
      </w:r>
      <w:r>
        <w:t xml:space="preserve">“</w:t>
      </w:r>
      <w:r>
        <w:t xml:space="preserve">บันได</w:t>
      </w:r>
      <w:r>
        <w:t xml:space="preserve">”</w:t>
      </w:r>
      <w:r>
        <w:t xml:space="preserve"> </w:t>
      </w:r>
      <w:r>
        <w:t xml:space="preserve">ผมก็ยังเป็นห่วงอยู่ ครั้นจะสร้างทางขึ้น ทางลงหลายทางขึ้นทางลง มันก็อาจจะสิ้นเปลืองนะครับ สู้เราทำเป็นทางหลักนี่แหละ แต่ให้ทุกคนใช้ร่วมกันได้นะครับ มันก็จะสะดวกนะครับ การกำหนดไว้นี่เป็นมาตราฐานก็จะดีนะครับ ครับ มีท่านใดมีข้อเสนอแนะ ข้อสังเกต ข้อฝากอะไรอีกไหมครับ ก่อนที่เราจะปิด</w:t>
      </w:r>
    </w:p>
    <w:p>
      <w:pPr>
        <w:pStyle w:val="BodyText"/>
      </w:pPr>
      <w:r>
        <w:t xml:space="preserve">(ผู้เข้าร่วมประชุมชาย) ขออนุญาตครับ ท่านประธาน</w:t>
      </w:r>
    </w:p>
    <w:p>
      <w:pPr>
        <w:pStyle w:val="BodyText"/>
      </w:pPr>
      <w:r>
        <w:t xml:space="preserve">(ประธาน) เชิญคุณสว่างครับ</w:t>
      </w:r>
    </w:p>
    <w:p>
      <w:pPr>
        <w:pStyle w:val="BodyText"/>
      </w:pPr>
      <w:r>
        <w:t xml:space="preserve">(ผู้เข้าร่วมประชุมชาย) ผมอยากจะเสนอเรื่องของที่เกี่ยวกับดิจิทัลแป๊บหนึ่งนะครับ ในขั้นนี้เนื่องจากว่าการรับฟังความคิดเห็น น่าจะหมดระยะเวลาภายในไม่กี่สัปดาห์ข้างหน้านะครับ ก็อาจจะสามารถเขียนในหลักการกว้าง ๆ เอาไว้ก่อนได้ แต่ผมคิดว่าในการลงรายละเอียดที่จะเอาไปปฏิบัตินี่นะครับ มันน่าจะมีสิ่งที่จะต้องคำนึงถึง ต้องมีรายละเอียดพอสมควรนะครับ คือ เรื่องของการให้ข้อมูลข่าวสาร ไม่ว่าจะเป็นดิจิทัลหรือไม่ดิจิทัลนี่นะครับ มันค่อนข้างเป็นประเด็นนะครับ ในการเดินทาง หรือว่าในบริบททั่ว ๆ ไป ของสังคมไทยพอสมควรนะครับ แล้วพอเป็นเรื่องของการเข้าถึงข้อมูลทางดิจิทัลแล้วมันก็จะยิ่งมีความซับซ้อน ไม่ใช่มีความซับซ้อน มันจะยิ่งเข้าใจที่คาดเคลื่อนหรือเข้าใจไม่ตรงว่ามันจะเข้าถึงได้อย่างไรค่อนข้างมาก เป็นเรื่องที่พูดมานานแล้ว ก็ยังเหมือนกับยังเป็นเรื่องใหม่อยู่พอสมควร ไม่ว่าจะเป็นเรื่องการให้ข้อมูลนะครับ ไม่ว่าจะเป็นในสถานีขนส่งเองนะครับ ในยานพาหนะเองนะครับ หรือว่าในระบบบริการต่าง ๆ เช่น ในเว็บไซต์หรือแอปพลิเคชันต่าง ๆ ที่เรานำมาใช้นี่นะครับ มันมีเรื่องของมาตรฐานเรื่องของอะไรหลายอย่าง เราอาจจะต้องทำอย่างจริงจังนะครับ อาจจะต้องมีคณะทำงานหรืออะไรสักอย่างมาทำเรื่องนี้โดยเฉพาะนะครับ เพื่อให้การเข้าถึงหรือการให้ข้อมูลข่าวสารในระบบบริการขนส่งสาธารณะนี่นะครับ มันตอบโจทย์การเข้าถึงอย่างแท้จริงนะครับ แล้วก็ผมเชื่อว่าไม่ว่าจะเป็นคณะอนุกรรมาธิการเอง หรือแวดวงภาคีเครือข่ายของคนพิการ จะมีคนเชี่ยวชาญในด้านนี่เข้าไปทำงานร่วมกับกระทรวงนะครับ แล้วก็พัฒนาข้อมูลข่าวสาร ทั้งดิจิทัลและไม่ดิจิทัลนี่ ให้ดียิ่งขึ้นนะครับ</w:t>
      </w:r>
    </w:p>
    <w:p>
      <w:pPr>
        <w:pStyle w:val="BodyText"/>
      </w:pPr>
      <w:r>
        <w:t xml:space="preserve">(ประธาน) เชิญครับ เชิญสำนักงานเลยครับ</w:t>
      </w:r>
    </w:p>
    <w:p>
      <w:pPr>
        <w:pStyle w:val="BodyText"/>
      </w:pPr>
      <w:r>
        <w:t xml:space="preserve">(ผู้เข้าร่วมประชุมชาย) ขออนุญาต</w:t>
      </w:r>
    </w:p>
    <w:p>
      <w:pPr>
        <w:pStyle w:val="BodyText"/>
      </w:pPr>
      <w:r>
        <w:t xml:space="preserve">(ประธาน) เชิญครับ เมื่อสักครู่ท่านยกมือนะครับ</w:t>
      </w:r>
    </w:p>
    <w:p>
      <w:pPr>
        <w:pStyle w:val="BodyText"/>
      </w:pPr>
      <w:r>
        <w:t xml:space="preserve">(ผู้เข้าร่วมประชุมชาย) อาจารย์ครับ ขออนุญาตครับ ปลัดฯ จาก สนข. ครับ คือนี้นะครับ ขอผมกราบเรียนแบบนี้นะครับ ได้มีการคุยเรื่องนี้กันอย่างกว้างขวางเลยครับ เพียงแต่ยังคงเอาไว้นี่ ก็คือว่า อย่างหนึ่งอย่างใดที่เราคงไว้เพื่อเปิดโอกาสนะครับ ให้มีการพิจารณาเชิงเหมาะสม แล้วก็ก่อให้เกิดความยืดหยุ่นในทางปฏิบัติได้นะครับ แล้วก็มีการตรวจปัญหาต่าง ๆ นะครับ ของกระทรวงนี่ เราพบว่าสิ่งอำนวยความสะดวกนี่ ที่กำหนดอยู่ในกฎกระทรวงปี 2566 นี่ อาจจะไม่จำเป็นในบริบทในพื้นที่ใดพื้นที่หนึ่ง ถ้าตัดคำว่า</w:t>
      </w:r>
      <w:r>
        <w:t xml:space="preserve"> </w:t>
      </w:r>
      <w:r>
        <w:t xml:space="preserve">“</w:t>
      </w:r>
      <w:r>
        <w:t xml:space="preserve">อย่างหนึ่งอย่างใด</w:t>
      </w:r>
      <w:r>
        <w:t xml:space="preserve">”</w:t>
      </w:r>
      <w:r>
        <w:t xml:space="preserve"> </w:t>
      </w:r>
      <w:r>
        <w:t xml:space="preserve">ออกแล้วนี่นะครับ สิ่งอำนวยความสะดวกที่มีอยู่ทั้ง 8 รายการ หรือ 16 รายการ จะต้องมีการปฏิบัติทั้งหมด ซึ่งถ้ากำหนดคำว่า</w:t>
      </w:r>
      <w:r>
        <w:t xml:space="preserve"> </w:t>
      </w:r>
      <w:r>
        <w:t xml:space="preserve">“</w:t>
      </w:r>
      <w:r>
        <w:t xml:space="preserve">อย่างหนึ่งอย่างใด</w:t>
      </w:r>
      <w:r>
        <w:t xml:space="preserve">”</w:t>
      </w:r>
      <w:r>
        <w:t xml:space="preserve"> </w:t>
      </w:r>
      <w:r>
        <w:t xml:space="preserve">นี่ไว้ ก็จะทำให้การพิจารณาที่ไม่จำเป็นนี่ครับ ซึ่งอาจจะไม่จำเป็นต้องจัดให้มีก็ได้นะครับ รวมถึงไม่เป็นการผลักภาระเรื่องของงบประมาณ แล้วก็การดำเนินการในเรื่องของมากนัก ก็เลยถ้าตัดออกแล้วต้องปฏิบัติทุกรายการนะครับ แล้วก็ทำให้มีปัญหากับหน่วยงานที่บังคับใช้กฎหมายด้วยนะครับ รวมทั้งภาระที่เพิ่มขึ้นซึ่งพิจารณาแล้วนี่อาจจะไม่จำเป็น ซึ่งหมวดอากาศยานแล้วนี่ อาจจะจำเป็นนะครับ ในทุกรายการที่อาจจะให้มีได้นะครับ ซึ่งก็ที่ประชุมก็เลยเห็นด้วย ที่จะให้จัดให้มีทุกรายการในทุกหมวดนะครับ ก็ซึ่งในการดำเนินการตรงนี้นะครับ เห็นควร ส่วนหนึ่งก็เป็นพื้นที่ต่าง ๆ เพื่อเป็นประโยชน์กับพื้นที่จริง ๆ ครับ แต่ว่าอันนี้เป็นความเห็นที่เราประชุมกันในคณะทำงานนะครับ แต่ผมทราบว่า ทางกฎหมาย ทางเมือง ก็มีข้อสนับสนุนเพิ่มเติม เชิญครับ</w:t>
      </w:r>
    </w:p>
    <w:p>
      <w:pPr>
        <w:pStyle w:val="BodyText"/>
      </w:pPr>
      <w:r>
        <w:t xml:space="preserve">(ผู้เข้าร่วมประชุมหญิง) ค่ะ ขอให้ข้อมูลเพิ่มเติม เกี่ยวกับเรื่องคำว่า</w:t>
      </w:r>
      <w:r>
        <w:t xml:space="preserve"> </w:t>
      </w:r>
      <w:r>
        <w:t xml:space="preserve">“</w:t>
      </w:r>
      <w:r>
        <w:t xml:space="preserve">อย่างหนึ่งอย่างใด</w:t>
      </w:r>
      <w:r>
        <w:t xml:space="preserve">”</w:t>
      </w:r>
      <w:r>
        <w:t xml:space="preserve"> </w:t>
      </w:r>
      <w:r>
        <w:t xml:space="preserve">อาจจะมองว่า เอ๊ะ เลือกทำมาแค่บางหลายการก็ได้แล้วใช่ไหม นี่จริง ๆ แล้วนี่ยังจะมีคำที่ใหญ่กว่านั้นครอบคลุมอยู่ทุกหมวดทุกรายการนะคะ อย่างเช่นนะคะ เราก็จะระบุว่ายานพาหนะหรือว่าสถานีบริการขนส่งจะต้องจัดให้มีอุปกรณ์หรือสิ่งอำนวยความสะดวกที่สามารถให้คนพิการสามารถเข้าถึงและใช้ประโยชน์ได้ โดยรายการอย่างหนึ่งอย่างได้ดังต่อไปนี้ เป็น Item ของแต่ละหมวดค่ะ คำว่า</w:t>
      </w:r>
      <w:r>
        <w:t xml:space="preserve"> </w:t>
      </w:r>
      <w:r>
        <w:t xml:space="preserve">“</w:t>
      </w:r>
      <w:r>
        <w:t xml:space="preserve">เพื่อให้คนพิการสามารถเข้าถึงและใช้ประโยชน์ได้</w:t>
      </w:r>
      <w:r>
        <w:t xml:space="preserve">”</w:t>
      </w:r>
      <w:r>
        <w:t xml:space="preserve"> </w:t>
      </w:r>
      <w:r>
        <w:t xml:space="preserve">มันอยู่ครอบหมวดรายการต่าง ๆ เอาไว้แล้วซึ่งถ้าหากว่ามีผู้ประกอบการหรือหน่วยงานใดคิดเกมที่ว่าทำเพียงรายการ ก็เข้าใจว่าดำเนินการตามกฎหมายแล้ว อันนี้คือไม่ใช่แล้ว หากคนพิการ ไม่สามารถที่จะเข้าถึงหรือเข้าถึงแล้วใช้ประโยชน์ไม่ได้นะคะ เข้าถึงและใช้ประโยชน์ไม่ได้ สะดวกสบาย ความปลอดภัยแล้วนี่ จำเป็นที่จะต้องดำเนินการปรับปรุงอยู่แล้วน่ะค่ะ ไม่ได้เป็นการละเลยหรือว่าเพิกเฉยในด้านของนัยยะ ของข้อความ ที่น่าจะยังสามารถคงไว้ตามที่เสนอมาค่ะ</w:t>
      </w:r>
    </w:p>
    <w:p>
      <w:pPr>
        <w:pStyle w:val="BodyText"/>
      </w:pPr>
      <w:r>
        <w:t xml:space="preserve">(ผู้เข้าร่วมประชุมชาย) ก็กราบเรียนเป็นข้อมูลครับ</w:t>
      </w:r>
    </w:p>
    <w:p>
      <w:pPr>
        <w:pStyle w:val="BodyText"/>
      </w:pPr>
      <w:r>
        <w:t xml:space="preserve">(ผู้เข้าร่วมประชุมชาย) ครับ ขออนุญาตครับ ท่านประธาน</w:t>
      </w:r>
    </w:p>
    <w:p>
      <w:pPr>
        <w:pStyle w:val="BodyText"/>
      </w:pPr>
      <w:r>
        <w:t xml:space="preserve">(ประธาน) ถ้าเขียนในลักษณะนี้ ถ้าเขียนในลักษณะนี้นี่ ผมเข้าใจว่าคงจะมีคนตั้งข้อสังเกตเยอะนะครับ ผมเข้าใจสิ่งที่ฝ่ายกฎหมายชี้แจงมาแล้ว ก็คือว่า แต่ว่าเพื่อให้คนพิการนี่ ได้ประโยชน์อย่างหนึ่งอย่างใดดังต่อไปนี้ หมายความว่า คนพิการนี่ เข้าถึงในแต่ละอย่างนะครับ แต่ผมไม่แน่ใจว่าหน่วยงานจะไปตีความว่า หน่วยงานต่อไปนี้เขาทำแค่อย่างหนึ่งอย่างใดก็ได้ อย่างนี้มากกว่านะครับ ตรงนี้แหละ ที่มันมีลักษณะกำกวม แต่ผมคิดว่าโดยเจตนารมณ์ท่านหมายถึงให้คนพิการสามารถเข้าถึงและใช้ประโยชน์ได้อย่างหนึ่งอย่างใด ในต่อไปนี้ หมายถึงตัวคนพิการเข้าถึงได้ใช้ประโยชน์ได้ ในแต่ละอย่างนี่นะครับ แต่ไม่ได้แปลว่าเขาทำแค่แค่อย่างงหนึ่งอย่างใดก็พอแล้ว แต่เพียงเวลาเขียนในนี้มันทำให้คนสงสัยไงครับ ท่านจะต้องมีคำอธิบายครับ ถ้าท่านไม่อยากให้คนสงสัยท่านต้องอธิบายครับ เชิญคุณมานิตครับแล้วก็ท่านอาจารย์วิริยะครับ</w:t>
      </w:r>
    </w:p>
    <w:p>
      <w:pPr>
        <w:pStyle w:val="BodyText"/>
      </w:pPr>
      <w:r>
        <w:t xml:space="preserve">(ผู้เข้าร่วมประชุมชาย) ครับ ผมมานิตครับ ผมเห็นด้วยกับท่านประธานครับ จริง ๆ อย่างหนึ่งอย่างใด หากจะมีไว้นี่ควรต้องชัดเจนแล้วระมัดระวังอย่างมาก สิ่งที่ผมเชื่อมันว่าทุกคนกลัวที่สุด ก็คือว่าสมมติในอาคาร 1 อาคาร มีสิ่งอำนวยความสะดวก มีห้องน้ำ มีทางลาด มีลิฟต์ ฉะนั้น พอมันอย่างหนึ่ง อย่างใด ฉันทำห้องน้ำแบบเดียวก็ได้ใช่ไหม ลิฟต์ก็ไม่ต้องมี ผ่านแล้วใช่ไหม นั่นคือสิ่งที่ทุกคนกลัวที่สุดครับ ขอบพระคุณมากครับ</w:t>
      </w:r>
    </w:p>
    <w:p>
      <w:pPr>
        <w:pStyle w:val="BodyText"/>
      </w:pPr>
      <w:r>
        <w:t xml:space="preserve">(ผู้เข้าร่วมประชุมชาย) ท่านประธานครับ เพื่อไม่ให้มันมีปัญหา ผมว่ามันน่าจะเติมต่อท้าย เพื่อให้ทุกคนใช้ประโยชน์ได้นะครับ จะเติมว่า</w:t>
      </w:r>
      <w:r>
        <w:t xml:space="preserve"> </w:t>
      </w:r>
      <w:r>
        <w:t xml:space="preserve">“</w:t>
      </w:r>
      <w:r>
        <w:t xml:space="preserve">อย่างหนึ่งอย่างใด</w:t>
      </w:r>
      <w:r>
        <w:t xml:space="preserve">”</w:t>
      </w:r>
      <w:r>
        <w:t xml:space="preserve"> </w:t>
      </w:r>
      <w:r>
        <w:t xml:space="preserve">หรือ</w:t>
      </w:r>
      <w:r>
        <w:t xml:space="preserve"> </w:t>
      </w:r>
      <w:r>
        <w:t xml:space="preserve">“</w:t>
      </w:r>
      <w:r>
        <w:t xml:space="preserve">หลายอย่าง</w:t>
      </w:r>
      <w:r>
        <w:t xml:space="preserve">”</w:t>
      </w:r>
      <w:r>
        <w:t xml:space="preserve"> </w:t>
      </w:r>
      <w:r>
        <w:t xml:space="preserve">เพื่อให้ทุกคนใช้ หรือ</w:t>
      </w:r>
      <w:r>
        <w:t xml:space="preserve"> </w:t>
      </w:r>
      <w:r>
        <w:t xml:space="preserve">“</w:t>
      </w:r>
      <w:r>
        <w:t xml:space="preserve">อย่างหนึ่งอย่างใดเพื่อให้ทุกคนใช้ประโยชน์ได้</w:t>
      </w:r>
      <w:r>
        <w:t xml:space="preserve">”</w:t>
      </w:r>
      <w:r>
        <w:t xml:space="preserve"> </w:t>
      </w:r>
      <w:r>
        <w:t xml:space="preserve">คือมันต้องมีตัวท้ายที่ขยายความอย่างที่ท่านต้องการ คือถ้าบอกว่าไอ้ข้างบนมันมีอยู่แล้ว ทีนี้เราก็กลัวว่าคนจะไปตีความว่า ก็ตรงข้างล่างมันเขียนว่าอย่างหนึ่งอย่างใดใช่ไหมครับ แต่เจตารมณ์ของท่านต้องการให้ทุกคนใช้ประโยชน์ได้</w:t>
      </w:r>
    </w:p>
    <w:p>
      <w:pPr>
        <w:pStyle w:val="BodyText"/>
      </w:pPr>
      <w:r>
        <w:t xml:space="preserve">(คุณมณเฑียร) เขาเขียนแล้วครับ อาจารย์ แต่เขาเขียนนี่ มันทำให้เข้าใจไปได้ว่าอย่างหนึ่งอย่างใดนี่ ผู้จัดจะจัดอย่างหนึ่งอย่างใดก็ได้ หรือให้คนพิการสามารถเข้าถึงและใช้ประโยชน์ได้ อย่างหนึ่งอย่างใดดังต่อไปนี้ นั่นหมายความว่าเข้าถึงในรายการแต่ละรายการดังต่อไปนี้นะครับ แต่ไม่ได้แปลว่าทำอย่างใดอย่างหนึ่ง อย่างหนึ่งอย่างใดเท่านั้นนะครับ ไอ้นี่ผมว่าท่านต้องอธิบายให้ชัดเจนนะครับ ถ้าไม่อธิบายนี่ การตีความนี่ อาจจะนำไปสู่ความไม่ประสบความสำเร็จ ความไม่ประสบความสำเร็จ อันนี้คือความห่วงใยอย่างแท้จริง ไม่ได้มีเจตนาเป็นอื่นนะครับ ครับ ขอบคุณทั้ง 2 ท่านนะครับ แล้วผมสังสัยว่าท่านไม่ใช้คำว่า</w:t>
      </w:r>
      <w:r>
        <w:t xml:space="preserve"> </w:t>
      </w:r>
      <w:r>
        <w:t xml:space="preserve">“</w:t>
      </w:r>
      <w:r>
        <w:t xml:space="preserve">ทุกคน</w:t>
      </w:r>
      <w:r>
        <w:t xml:space="preserve">”</w:t>
      </w:r>
      <w:r>
        <w:t xml:space="preserve"> </w:t>
      </w:r>
      <w:r>
        <w:t xml:space="preserve">รวมถึงคนพิการ ผมคิดว่าถ้าใช้คำนี้นี่ มันอาจเกิดความสบายใจ ทำให้เกิดความสะบายใจนะครับ แต่ทีนี้พอท่านไปเขียนเฉพาะเจาะจง เพื่อให้คนพิการเข้าถึงและใช้ประโยชน์ได้นี่ แบบนี้เป็นการเขียนแบบเฉพาะเจาะจง ซึ่งผู้ใหญ่ไม่ค่อยจะเห็น พูดตรง ๆ นะครับ เขาบอกว่ามีคนพิการอยู่กี่คนนะครับ งบประมาณก็ขายไม่ค่อยออกแล้ว ถ้าทำไว้ให้ใช้เฉพาะคนพิการนะครับ แต่หลักการซึ่งคมนาคมใช้มากขึ้นแล้วระยะหลัง ๆ มานี่นะครับ ก็คือ Inclusive นะครับ ก็คือเพื่อให้ทุกคนนี้ รวมถึงคนพิการเข้าถึงและใช้ประโยชน์ได้นี่ ไอ้หลักการที่ทำให้ทุกคนรวมถึงคนพิการเข้าถึงได้ มันคุ้มค่าคุ้มราคาแล้วก็งบประมาณอย่างเต็มเม็ดเต็มหน่วยนะครับ แต่ผมเชื่อเลยว่า ถ้าท่านอ้างเฉพาะคนพิการนะครับ มันก็จะมีข้อต่อรองทั้งนักออกแบบ ผู้บริการ ทั้งสำนักงบประมาณนี่เขาจะมีการคิดแบบสัดส่วนขึ้นมาทันทีนะครับ เขาจะคิดแบบสัดส่วน พอคิดแบบสัดส่วนปุ๊บนี่ เขาจะมองเลยว่าคนพิการมีแค่กี่เปอร์เซ็นต์ เอาไปแค่นี้ก็พอ แต่ถ้าหลักการนี่ Universal Design หรือ Inclusive Design หรือ Accessibility For All อันนี้ผมคิดว่าเป็นประโยชน์ต่อหน่วยงานของท่าน เป็นประโยชน์ต่อกระทรวงคมนาคม เป็นประโยชน์ต่ออุตสาหกรรมคมนาคมเป็นประโยชน์ต่ออุตสาหกรรมการท่องเที่ยวนะครับ อันนี้ผมจะขอร้องให้ท่านได้ลองทบทวนดูนะครับ การที่คนพิการเข้าถึงได้โดยสะดวก คนพิการสามารถเข้าถึงและใช้ประโยชน์ได้เฉย ๆ นี่ถ้าเราสามารถที่จะนำหลักการ เพื่อให้คนนี่ โดยเฉพาะคนพิการนี่สามารถเข้าถึงและใช้ประโยชน์ได้นี่ โอเคท่านอาจจะบอกว่า มันเขียนตาม กฎหมาย แต่ว่าหลักการนี้นี่เป็นหลักการที่คนพิการเองต้องการให้เกิดนะครับ คือ ใช้หลักการทุกคนรวมถึงคนพิการไม่ใช่เฉพาะคนพิการ ถ้าเราใช้ทุกคนรวมถึงคนพิการด้วยนี่ มันจะได้ทั้งประโยชน์โดยรวมและนะครับ ซึ่งในเชิงงบประมาณนี่ คุ้มค่าแก่การลงทุน ยิ่งกว่าพุ่งเป้าไปที่คนพิการเท่านั้น อันนี้ก็เรียน ลองปรึกษาฝ่ายกฎหมายของคมนาคมด้วยนะครับ ว่าจะมีทางใดที่ชี้ไปในทางที่แสดงให้เห็นว่าเป็นการทำเพื่อประโยชน์ส่วนรวม รวมถึงคนพิการ นะครับ ส่วนรวมโดยเฉพาะรวมถึงคนพิการด้วย มากกว่าเขียนแบบเฉพาะเจาะจง เพราะเขียนแบบเฉพาะเจาะจงนี่เรามีปัญหามากนะครับ ผมอยู่ในสภามาเกือบ 16 ปี พบเลยนะครับ ว่าถ้าอ้างเฉพาะคนพิการนี่ โดนตัดหมดนะครับ เพราะทุกคนจะคิดในเชิงสถิติ คิดในเชิงสัดส่วนคนพิการทันที โดยที่เราไม่ได้คิดว่าเรากำลังเข้าสู่สังคมสูงวัย เรามีนักท่องเที่ยวเป็นจำนวนมาก นักท่องเที่ยวจำนวนนี้มีข้อจำกัดเยอะแยะไปหมด คือ คนเหล่านี้ไม่ได้นำมาเป็นข้อพิจารณาเลย เวลาเราจัดสรรงบประมาณ แต่ถ้าเราเขียนว่าทุกคนรวมถึงคนพิการปุ๊บนี่ เวลาพิจารณาจัดสรรงบประมาณ ประชาชนทุกกลุ่มจะถูกนำมาเป็นข้อพิจารณาด้วยนะครับ อันนี้เสนอด้วยเจตนาดีต่อหน่วยงานนะครับ แล้วก็ต่อประเทศชาติด้วยนะครับ ขอบพระคุณมากครับ ทางกระทรวงมีท่านใดจะทิ้งท้ายอีกไหมครับ จะปิดตอน 4 โมงนี้แล้วครับ</w:t>
      </w:r>
    </w:p>
    <w:p>
      <w:pPr>
        <w:pStyle w:val="BodyText"/>
      </w:pPr>
      <w:r>
        <w:t xml:space="preserve">(คุณมณเฑียร) เลยมา 10 ทีแล้ว</w:t>
      </w:r>
    </w:p>
    <w:p>
      <w:pPr>
        <w:pStyle w:val="BodyText"/>
      </w:pPr>
      <w:r>
        <w:t xml:space="preserve">(ผู้เข้าร่วมประชุมชาย) ขออนุญาตครับ นิดเดียวครับ คือ แบ่งเป็น 2 ส่วนครับ ผมเห็นด้วยกับท่านครับ กราบขอบพระคุณครับ ผมกราบเรียนอย่างนี้ครับ ส่วนแรกก่อนนะครับ กฎหมายนี่ อย่างที่ท่านทราบครับ กฎหมาย กฎกระทรวง ตามกฎหมายแม่ ซึ่งมาจากกระทรวงพัฒนาสังคมและความมั่นคงของมนุษย์ มาตราที่ 37 ตามพ.ร.บ ตามการส่งเสริมพัฒนาคุณภาพชีวิตคนพิการนี่ปี 40 อำนาจหน้าที่ของกระทรวงคมนาคมนี่นะครับ เพื่อกำหนดลักษณะให้คนพิการเท่านั้นเองครับ สามารถเข้าถึงและใช้ประโยชน์ได้ อันนี้เป็นส่วนหนึ่งที่กฎกระทรวงมุ่งเน้นไปที่คนพิการ ด้านอันที่ 1 นะครับ แต่ผมกราบเรียนอย่างนี้ครับ ในส่วนของยุทธศาสตร์ของกระทรวงคมนาคมนะครับ 20 ปีนี่ เรามีอยู่ 3 ห่วงที่ชัดเจนนะครับ ก็คือ 1. ต้องพัฒนาระบบการขนส่งที่มีคุณภาพ อันที่ 2. ก็คือ Green and safe transport นะครับ เมืองสีเขียว อันที่ 3. Inclusive Transprot ก็คือคนทุกคน ต้องเข้าถึงได้ หรือการคมนาคมสำหรับทุกคนครับ ซึ่งสาวนนี้เป็นส่วนนโยบายของกระทรวงคมนาคมครับ ที่ผลักดันตรงนี้ครับ ก็สำหรับกฎกระทรวงที่ไปไม่ถึงนี่ ก็พยายามใช้ Universal Design นะครับ เข้ามาทำตรงนี้อยู่ครับ ท่าน ผมขออนุญาตกราบเรียนเป็นข้อมูลครับ</w:t>
      </w:r>
    </w:p>
    <w:p>
      <w:pPr>
        <w:pStyle w:val="BodyText"/>
      </w:pPr>
      <w:r>
        <w:t xml:space="preserve">(ประธาน) คือเราเขียนกฎกระทรวงต่ำกว่ายุทธศาสตร์กระทรวงอันนี้เราก็จะบังคับได้ยากนะครับ เพราะว่าคนทั่วไปก็จะเห็นช่องว่างเต็มไปหมดแล้วก็ไม่ทำตาม แต่ถ้าเรานำเอายุทธศาสตร์กระทรวง มากำหนดไว้ในนี้ด้วยนะครับ ก็ตอนนี้แม้กระทั่งกระทรวง พม. ก็เปลี่ยนแนวคิด แทนที่จะใช้คนพิการเป็นกลุ่มเฉพาะ ก็ใช้คนพิการ เป็น Benchmark ในการพัฒนาไปด้วยกันอย่างครอบคลุม หรือพัฒนาอย่างองค์รวมที่เราเรียกกันว่า Inclusive Development นี่นะครับ ฉะนั้น คนพิการไม่ใช่จุเสูงสุด ไม่ใช่เป้าหมายสูงสุด คือคนทั้งหมดคือเป้าหมายสูงสุดซึ่งคนพิการได้รับประโยชน์ด้วยนะครับ ถ้า ถ้าทางกระทรวงเห็นชอบด้วย ถ้าฝ่ายกฎหมายจะช่วยหาวิธีการใส่หลักการนี้ลงไปในกฎกระทรวงนี่ ก้จะทำให้การปฏิบัติตามนี่มันมีภาพใหญ่เป็นตัวนำนะครับ โดยมีคนพิการนี่เป็นเพียง Benchmark เป็นเป้าหมายหลัก คนพิการเป็น Benchmark หนึ่งของเป้าหมายหลัก ถ้าเราสามารถเบี่ยงเบนประเด็นไปสู่หลักการนี้นี่ ผมกลับมองว่ากระทรวงคมนาคมก็มีแต่ได้รับประโยชน์นะครับ มีแต่ดี ไม่มีเสียนะครับ แล้วลองคิดให้ดีนะครับ ลอง ๆ ช่วยกันทำให้มันออกไปในทางที่ว่า ทุกคนเป็นหลัก แล้วก็คนพิการเป็น Benchmark เพราะถ้าใช้คนพิการเป็น Benchmark ของคำว่า</w:t>
      </w:r>
      <w:r>
        <w:t xml:space="preserve"> </w:t>
      </w:r>
      <w:r>
        <w:t xml:space="preserve">“</w:t>
      </w:r>
      <w:r>
        <w:t xml:space="preserve">ทุกคน</w:t>
      </w:r>
      <w:r>
        <w:t xml:space="preserve">”</w:t>
      </w:r>
      <w:r>
        <w:t xml:space="preserve"> </w:t>
      </w:r>
      <w:r>
        <w:t xml:space="preserve">นี่ ท่านจะไม่ตกหล่นใครเลย เพราะคนพิการนี่ ผมไม่อยากใช้คำว่า Worst case เป็นกลุ่มเป้าหมายสุดโต่งอยู่แล้วของทุกคน นึกออกใช่ไหมครับ ถ้าเรากำหนดเป้าหมายสำหรับทุกคน แล้วมีคนพิการ เป็น Benchmark นี่ คนพิการนี่เป็นตัวชี้วัดที่ค่อนข้างสุดโต่งอยู่แล้วนะครับ ลองคิดดูนะครับ ก็ท่านเป็นนักวางแผนน่ะ สบข. เป็นนักวางแผน ท่านลองใช้หลักการนี้ให้เป็นประโยชน์ จะมีประโยชน์ต่อกระทรวงท่านมาก ครับ ถ้าไม่มีท่านอื่นมีประเด็นเพิ่มเติมอีกแล้วนะครับ ผมก็ต้องขอขอบคุณทางกระทรวงคมนาคม โดยทุกหน่วยงานนะครับ และกระทรวงพัฒนาสังคมโดย พก. แล้วก็หน่วยงานที่เกี่ยวข้องกับคนพิการ ทั้งองค์กรของคนพิการ องค์กรเพื่อคนพิการ และองค์กรที่เกี่ยวข้องกับคนพิการอื่น ๆ นะครับ ที่ได้ให้เกียรติกับคณะอนุกรรมการธิการของเราในการร่วมประชุม ในการให้ความคิดเห็นในร่างกฎกระทรวงในฉบับนี้นะครับ เราจะรวบรวมข้อคิดความเห็นทั้งปวงนะครับ แล้วก็บรรจุไว้ในบันทึกการประชุมและจัดทำไปให้ทางกระทรวงนะครับ ถ้ามีประเด็นสงสัยเพิ่มเติมประการใดก็จะมีการติดต่อกันนะครับ ในส่วนของข้อเสนอเพื่อให้ว่าด้วยเรื่องสภาพแวดล้อมของดิจิทัลนี่ ผมคิดว่าเราจะมีข้อเสนอเป็นชุดข้อเสนอที่ทำให้ท่านมีทางออกนะครับ อาจจะเพิ่ม ขยายความคำนิยามในข้อ 2 ย่อย ของข้อ 3 นะครับ แล้วก็อาจจะเพิ่มเติมข้อความบางส่วน เช่น ในส่วนของข้อมูลนะครับ ในส่วนของประกาศนะครับ และอาจจะเพิ่มหมวดสั้น ๆ เป็นข้อสั้น ๆ ว่าด้วยเรื่องของสภาพแวดล้อมทางดิจิทัล ซึ่งมันจะไปพาดพิงกฎหมายฉบับอื่นนะครับ ไม่ว่าจะเป็นกฎกระทรวงตามมาตรา 20</w:t>
      </w:r>
    </w:p>
    <w:p>
      <w:pPr>
        <w:numPr>
          <w:ilvl w:val="0"/>
          <w:numId w:val="1005"/>
        </w:numPr>
      </w:pPr>
      <w:r>
        <w:t xml:space="preserve">ตาม พ.ร.บ. รวมของชาตินะครับ ไม่ว่าจะเป็นดิจิทัลเพื่อเศรษฐกิจและสังคมปี 2560 พ.ร.บ. การบริหารและบริการภาครัฐในระบบดิจิทัลในปี 2562 หรือ พ.ร.บ ปฏิบัติราชการอิเล็กทรอนิกส์ ซึ่งออกไปเมื่อปีที่แล้วนี่เอง ถ้าเราสามารถเขียนให้อยู่ในข้อเดียวได้นะครับ ก็อาจจะช่วยทำให้ทางกระทรวงนี่มีทางออกที่สะดวกยิ่งขึ้นนะครับ ก็ขอบคุณทุกท่าน จากทุกหน่วยงานอีกครั้งหนึ่งนะครับ แล้วก็หวังว่าเราจะได้ทำงานร่วมกันในโอกาสที่เหมาะสมต่อไปนะครับ ขอบคุณมากครับ</w:t>
      </w:r>
    </w:p>
    <w:p>
      <w:pPr>
        <w:pStyle w:val="FirstParagraph"/>
      </w:pPr>
      <w:r>
        <w:t xml:space="preserve">(ผู้เข้าร่วมประชุมชาย) ขอบพระคุณครับ สวัสดีครับ สวัสดีครับผม</w:t>
      </w:r>
    </w:p>
    <w:p>
      <w:pPr>
        <w:pStyle w:val="BodyText"/>
      </w:pPr>
      <w:r>
        <w:t xml:space="preserve">(ประธาน) คณะอนุกรรมาธิการขอประชุมต่ออีก 5 นาทีนะครับ เพื่อนัดหมายการประชุมครั้งถัดไปนะครับ ครับ เชิญฝ่ายเลขาฯ เลยครับ สัปดาห์หน้าเราน่าจะพิจารณาผลการประชุมวันนี้นะครับ จัดทำข้อเสนอแนะแล้วก็ดูร่าง Final ที่เราจะจัดทำสำหรับทากาชิมายะก่อนที่จะนำเสนอดีไหมครับ เอา 2 เรื่องนี่ มาพิจารณาทีเดียวในคราวหน้า</w:t>
      </w:r>
    </w:p>
    <w:p>
      <w:pPr>
        <w:pStyle w:val="BodyText"/>
      </w:pPr>
      <w:r>
        <w:t xml:space="preserve">(เลขานุการ) ค่ะ รับทราบค่ะ ก็จะเป็นวันที่… วันพุธที่ 21 นะคะ เวลาบ่ายโมงครึ่งค่ะ</w:t>
      </w:r>
    </w:p>
    <w:p>
      <w:pPr>
        <w:pStyle w:val="BodyText"/>
      </w:pPr>
      <w:r>
        <w:t xml:space="preserve">(คุณมณเฑียร) เราไม่มีเชิญหน่วยงานไหน เพราะฉะนั้น ก็ประชุมบ่ายโมงครึ่งนะครับ แล้วก็อย่าลืมร่างหนังสือสอบถามเรื่องความคืบหน้าเกี่ยวกับการจัดการประชุมที่ทุกคน รวมถึงคนพิการสามารถเข้าถึงได้โดยสะดวกนะครับ ไปยังสำนักงานเลขาธิการวุฒิสภาแลวก็อาจจะขอให้ท่านกรรมาธิการช่วยลงนามด้วยนะครับ โดยอ้างถึงสิ่งที่เราได้ทำเป็นตัวอย่าง เป็นต้นแบบ แล้วก็บรรจุลงในข้อบังคับในการประชุมแล้วนี่ เราได้ทำมาตั้งแต่สัมมนาวุฒิสภา วันที่ 8 มิถุนายน ส่วนคณะอนุฯ ของเราก็ได้ทำมาโดยตลอด สวทช. ก็ได้กรุณาอนุเคราะห์เรามาตลอดแต่ก็ยังไม่เห็นของทางวุฒิสภาที่จะเป็นหลักประกันว่าเจตนารมณ์ที่ได้เสนอไปตั้งแต่นานมาแล้ว เจตนารมณ์ของข้อบังคับ จะได้เป็นผลขึ้นมานะครับ ก็รบกวนฝ่ายเลขาฯ ด้วยนะครับ มีเรื่องใดที่จะบรรจุคราวหน้าอีกไหมครับ เชิญอนุกรรมาธิการครับ มีเรื่องใดจะต้องการนำเข้าเพื่อพิจารณาครั้งหน้าอีกไหมครับ นอกจาก 2 เรื่องนี้แล้วครับ</w:t>
      </w:r>
    </w:p>
    <w:p>
      <w:pPr>
        <w:pStyle w:val="BodyText"/>
      </w:pPr>
      <w:r>
        <w:t xml:space="preserve">(ผู้เข้าร่วมประชุมชาย) ผมไม่มีครับ</w:t>
      </w:r>
    </w:p>
    <w:p>
      <w:pPr>
        <w:pStyle w:val="BodyText"/>
      </w:pPr>
      <w:r>
        <w:t xml:space="preserve">(ประธาน) ก็ขอบคุณครับ ถ้าอย่างนั้นขอเพิ่มอีกก็คือข้อบังคับทั้ง 2 ฉบับของสำนักงานการบินพลเรือนนะครับ เราอาจจะต้องหยิบขึ้นมาพิจารณาว่าจะดำเนินการอย่างไรต่อไป ตามที่ท่านประธานคณะกรรมาธิการได้มอบหมายนะครับ อาจจะต้องใส่ไว้ในเรื่องเสนอเพื่อพิจารณาคราวหน้าเพื่อจะได้กำหนดแผนงาน Timeline ในการทำงาน เชิญหน่วยงานมาพูดคุยกันในรายละเอียดต่อไปนะครับ ก็ถ้าไม่มีท่านใดมีเรื่องนอกเหนือไปจากนี้ ก็ต้องขอขอบคุณทุกท่านนะครับ พบกันเวลา 13.30 น. วิธีการประชุมก็เหมือนเดิมนะครับ ช่วงนี้ COVID กลับมาระบาดอีกแล้ว ต้องระวังเนื้อระวังตัว ดูแลตัวเองให้ปลอดภัยครับ ปิดการประชุมครับ สวัสดีครับ</w:t>
      </w:r>
    </w:p>
    <w:p>
      <w:pPr>
        <w:pStyle w:val="BodyText"/>
      </w:pPr>
      <w:r>
        <w:t xml:space="preserve">(เลขานุการ) ขอบพระคุณค่ะ สวัสดีค่ะ</w:t>
      </w:r>
    </w:p>
    <w:p>
      <w:pPr>
        <w:pStyle w:val="BodyText"/>
      </w:pPr>
      <w:r>
        <w:t xml:space="preserve">(ผู้เข้าร่วมประชุมชาย) ท่านประธาน ผมเป็นโควิดอยู่</w:t>
      </w:r>
    </w:p>
    <w:p>
      <w:pPr>
        <w:pStyle w:val="BodyText"/>
      </w:pPr>
      <w:r>
        <w:t xml:space="preserve">(ประธาน) ตอนนี้เหรอครับ ผมก็เป็นเมื่อเดือนที่แล้ว ก็หาย อาจารย์ไปติดมาจากไหนครับ</w:t>
      </w:r>
    </w:p>
    <w:p>
      <w:pPr>
        <w:pStyle w:val="BodyText"/>
      </w:pPr>
      <w:r>
        <w:t xml:space="preserve">(ผู้เข้าร่วมประชุมชาย) ไปงานคอนเสิร์ต</w:t>
      </w:r>
    </w:p>
    <w:p>
      <w:pPr>
        <w:pStyle w:val="BodyText"/>
      </w:pPr>
      <w:r>
        <w:t xml:space="preserve">(ผู้เข้าร่วมประชุมหญิง) อาจารย์วิริยะมีอาการอย่างไรบ้างคะ</w:t>
      </w:r>
    </w:p>
    <w:p>
      <w:pPr>
        <w:pStyle w:val="BodyText"/>
      </w:pPr>
      <w:r>
        <w:t xml:space="preserve">(ผู้เข้าร่วมประชุมชาย) ผมไม่มีอะไรมา แค่เจ็บคอก็ไอ</w:t>
      </w:r>
    </w:p>
    <w:p>
      <w:pPr>
        <w:pStyle w:val="BodyText"/>
      </w:pPr>
      <w:r>
        <w:t xml:space="preserve">(ประธาน) ถ้าติดครั้งที่ 2 เขาบอกมันไม่ค่อยเท่าไรแล้วนะ</w:t>
      </w:r>
    </w:p>
    <w:p>
      <w:pPr>
        <w:pStyle w:val="BodyText"/>
      </w:pPr>
      <w:r>
        <w:t xml:space="preserve">(ผู้เข้าร่วมประชุมชาย) เจ็บคอกับไอ ตอนแรกไม่รู้ว่าเป็น เอ๊ะ เจ็บคอกับไอ ผมตรวจดู พอตรวจปุ๊บเป็น</w:t>
      </w:r>
    </w:p>
    <w:p>
      <w:pPr>
        <w:pStyle w:val="BodyText"/>
      </w:pPr>
      <w:r>
        <w:t xml:space="preserve">(ผู้เข้าร่วมประชุมหญิง) รู้สึกเจ็บคอกับไอ 2 อาทิตย์แล้ว ไม่ดีขึ้นเลย ตรวจแล้ว ตรวจเกือบทุกวัน</w:t>
      </w:r>
    </w:p>
    <w:p>
      <w:pPr>
        <w:pStyle w:val="BodyText"/>
      </w:pPr>
      <w:r>
        <w:t xml:space="preserve">(ประธาน) ผมว่าต้องเป็นโรค COVID หลบในแน่ ๆ มีอาการเหมือนโควิดมาหลายรอบ แต่ตรวจเท่าไรก็ไม่เป็นนี่ โควิดหลบในนี่ ฉันไม่ได้เป็น ฉันเจ็บคอเฉย ๆ</w:t>
      </w:r>
    </w:p>
    <w:p>
      <w:pPr>
        <w:pStyle w:val="BodyText"/>
      </w:pPr>
      <w:r>
        <w:t xml:space="preserve">(เลขานุการ) อาจารย์ ปิดประชุมก่อนนะคะ ปิดประชุม</w:t>
      </w:r>
    </w:p>
    <w:p>
      <w:pPr>
        <w:pStyle w:val="BodyText"/>
      </w:pPr>
      <w:r>
        <w:t xml:space="preserve">(ประธาน) ครับ ขอบคุณมากครับ ปิดแล้วครับ อันนี้คุยนอกรอบเผอิญท่านยังไม่ปิดระบบ ขอบคุณครับ ปิดระบบแล้วนะครับ</w:t>
      </w:r>
    </w:p>
    <w:p>
      <w:pPr>
        <w:pStyle w:val="BodyText"/>
      </w:pPr>
      <w:r>
        <w:t xml:space="preserve">(ผู้เข้าร่วมประชุมชาย) ครับ</w:t>
      </w:r>
    </w:p>
    <w:p>
      <w:pPr>
        <w:pStyle w:val="BodyText"/>
      </w:pPr>
      <w:r>
        <w:t xml:space="preserve">(คุณมณเฑียร) ครับ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6">
    <w:nsid w:val="ea454b4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อนุกรรมาธิการกิจการคนพิการ ในวันพุธที่ 14 มิถุนายน 2566 เวลา 13.00 นาฬิกา (ผ่านสื่ออิเล็กทรอนิกส์)</dc:title>
  <dc:creator/>
  <cp:keywords/>
  <dcterms:created xsi:type="dcterms:W3CDTF">2024-01-04T03:01:43Z</dcterms:created>
  <dcterms:modified xsi:type="dcterms:W3CDTF">2024-01-04T03: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มิถุนายน 2566 เวลา 12.30 น.</vt:lpwstr>
  </property>
  <property fmtid="{D5CDD505-2E9C-101B-9397-08002B2CF9AE}" pid="3" name="subtitle">
    <vt:lpwstr/>
  </property>
</Properties>
</file>